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EFE2D2C" w14:textId="77777777" w:rsidR="00C24D3A" w:rsidRDefault="00C24D3A">
      <w:pPr>
        <w:pBdr>
          <w:top w:val="single" w:sz="36" w:space="1" w:color="000000"/>
        </w:pBdr>
        <w:spacing w:before="240"/>
        <w:jc w:val="right"/>
        <w:rPr>
          <w:rFonts w:ascii="Arial" w:eastAsia="Arial" w:hAnsi="Arial" w:cs="Arial"/>
          <w:b/>
          <w:sz w:val="40"/>
          <w:szCs w:val="40"/>
        </w:rPr>
      </w:pPr>
    </w:p>
    <w:p w14:paraId="1817B28D" w14:textId="61187C79" w:rsidR="00C24D3A" w:rsidRPr="00A62FFC" w:rsidRDefault="00A62FFC" w:rsidP="00A62FFC">
      <w:pPr>
        <w:pStyle w:val="Title"/>
        <w:jc w:val="left"/>
        <w:rPr>
          <w:sz w:val="48"/>
        </w:rPr>
      </w:pPr>
      <w:r w:rsidRPr="00A62FFC">
        <w:rPr>
          <w:sz w:val="48"/>
        </w:rPr>
        <w:t xml:space="preserve">Business Rules and </w:t>
      </w:r>
      <w:r w:rsidR="00BD2A08" w:rsidRPr="00A62FFC">
        <w:rPr>
          <w:sz w:val="48"/>
        </w:rPr>
        <w:t>Use Case Document</w:t>
      </w:r>
    </w:p>
    <w:p w14:paraId="60297C39" w14:textId="77777777" w:rsidR="00C24D3A" w:rsidRDefault="00681518" w:rsidP="00A62FFC">
      <w:pPr>
        <w:pStyle w:val="Title"/>
        <w:spacing w:before="0" w:after="400"/>
        <w:jc w:val="center"/>
        <w:rPr>
          <w:sz w:val="40"/>
          <w:szCs w:val="40"/>
        </w:rPr>
      </w:pPr>
      <w:r>
        <w:rPr>
          <w:sz w:val="40"/>
          <w:szCs w:val="40"/>
        </w:rPr>
        <w:t>for</w:t>
      </w:r>
    </w:p>
    <w:p w14:paraId="328F8EF8" w14:textId="77777777" w:rsidR="00C24D3A" w:rsidRPr="00A62FFC" w:rsidRDefault="00105C31">
      <w:pPr>
        <w:pStyle w:val="Title"/>
        <w:rPr>
          <w:sz w:val="56"/>
        </w:rPr>
      </w:pPr>
      <w:r w:rsidRPr="00A62FFC">
        <w:rPr>
          <w:sz w:val="56"/>
        </w:rPr>
        <w:t>Clinic Scheduler</w:t>
      </w:r>
      <w:r w:rsidR="00860A41" w:rsidRPr="00A62FFC">
        <w:rPr>
          <w:sz w:val="56"/>
        </w:rPr>
        <w:t xml:space="preserve"> Application</w:t>
      </w:r>
    </w:p>
    <w:p w14:paraId="486C8806" w14:textId="77777777" w:rsidR="00C24D3A" w:rsidRDefault="00462FF2">
      <w:pPr>
        <w:spacing w:before="240" w:after="720"/>
        <w:jc w:val="right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Prepared by:</w:t>
      </w:r>
    </w:p>
    <w:p w14:paraId="06AB3669" w14:textId="4357D3F6" w:rsidR="002019E2" w:rsidRDefault="002019E2" w:rsidP="002019E2">
      <w:pPr>
        <w:pStyle w:val="ByLine"/>
        <w:spacing w:before="0"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105C31">
        <w:rPr>
          <w:rFonts w:ascii="Times New Roman" w:hAnsi="Times New Roman"/>
        </w:rPr>
        <w:t>Aditi Patil</w:t>
      </w:r>
      <w:r w:rsidR="00462FF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93228023</w:t>
      </w:r>
      <w:r w:rsidR="00462FF2">
        <w:rPr>
          <w:rFonts w:ascii="Times New Roman" w:hAnsi="Times New Roman"/>
        </w:rPr>
        <w:t xml:space="preserve"> </w:t>
      </w:r>
    </w:p>
    <w:p w14:paraId="715300A8" w14:textId="34DFDB75" w:rsidR="00462FF2" w:rsidRDefault="002019E2" w:rsidP="002019E2">
      <w:pPr>
        <w:pStyle w:val="ByLine"/>
        <w:spacing w:before="0"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105C31">
        <w:rPr>
          <w:rFonts w:ascii="Times New Roman" w:hAnsi="Times New Roman"/>
        </w:rPr>
        <w:t>Monica Das</w:t>
      </w:r>
      <w:r w:rsidR="00462FF2">
        <w:rPr>
          <w:rFonts w:ascii="Times New Roman" w:hAnsi="Times New Roman"/>
        </w:rPr>
        <w:t xml:space="preserve"> </w:t>
      </w:r>
      <w:r w:rsidR="00105C31">
        <w:rPr>
          <w:rFonts w:ascii="Times New Roman" w:hAnsi="Times New Roman"/>
        </w:rPr>
        <w:t>-</w:t>
      </w:r>
      <w:r w:rsidR="00A27C23">
        <w:rPr>
          <w:rFonts w:ascii="Times New Roman" w:hAnsi="Times New Roman"/>
        </w:rPr>
        <w:t xml:space="preserve"> 805624616</w:t>
      </w:r>
    </w:p>
    <w:p w14:paraId="184D14CF" w14:textId="37AE6800" w:rsidR="00462FF2" w:rsidRDefault="002019E2" w:rsidP="002019E2">
      <w:pPr>
        <w:pStyle w:val="ByLine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105C31">
        <w:rPr>
          <w:rFonts w:ascii="Times New Roman" w:hAnsi="Times New Roman"/>
        </w:rPr>
        <w:t>Ruting Bai</w:t>
      </w:r>
      <w:r w:rsidR="00462FF2">
        <w:rPr>
          <w:rFonts w:ascii="Times New Roman" w:hAnsi="Times New Roman"/>
        </w:rPr>
        <w:t xml:space="preserve">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91403404</w:t>
      </w:r>
      <w:r w:rsidR="00462FF2">
        <w:rPr>
          <w:rFonts w:ascii="Times New Roman" w:hAnsi="Times New Roman"/>
        </w:rPr>
        <w:t xml:space="preserve"> </w:t>
      </w:r>
    </w:p>
    <w:p w14:paraId="602412B4" w14:textId="5CAA7012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ounak Kulkarni </w:t>
      </w:r>
      <w:r w:rsidR="00462FF2">
        <w:rPr>
          <w:rFonts w:ascii="Times New Roman" w:hAnsi="Times New Roman"/>
        </w:rPr>
        <w:t>-</w:t>
      </w:r>
      <w:r w:rsidR="00B8429F">
        <w:rPr>
          <w:rFonts w:ascii="Times New Roman" w:hAnsi="Times New Roman"/>
        </w:rPr>
        <w:t xml:space="preserve"> 805600665</w:t>
      </w:r>
    </w:p>
    <w:p w14:paraId="62EE647F" w14:textId="7C2169C6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Sweety Jain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05654431</w:t>
      </w:r>
    </w:p>
    <w:p w14:paraId="6E92458F" w14:textId="6A587202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>Vama Trivedi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05655164</w:t>
      </w:r>
    </w:p>
    <w:p w14:paraId="7C836E97" w14:textId="77777777" w:rsidR="00462FF2" w:rsidRPr="00462FF2" w:rsidRDefault="00462FF2" w:rsidP="00462FF2">
      <w:pPr>
        <w:pStyle w:val="ByLine"/>
        <w:spacing w:before="0" w:after="0" w:line="480" w:lineRule="auto"/>
        <w:rPr>
          <w:rFonts w:ascii="Times New Roman" w:hAnsi="Times New Roman"/>
        </w:rPr>
      </w:pPr>
    </w:p>
    <w:p w14:paraId="1C48837A" w14:textId="49102048" w:rsidR="00C24D3A" w:rsidRPr="00510F86" w:rsidRDefault="00105C31" w:rsidP="00510F86">
      <w:pPr>
        <w:spacing w:before="240" w:after="720"/>
        <w:jc w:val="right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April 11</w:t>
      </w:r>
      <w:r w:rsidR="00681518">
        <w:rPr>
          <w:rFonts w:ascii="Arial" w:eastAsia="Arial" w:hAnsi="Arial" w:cs="Arial"/>
          <w:b/>
          <w:sz w:val="28"/>
          <w:szCs w:val="28"/>
        </w:rPr>
        <w:t>, 201</w:t>
      </w:r>
      <w:r>
        <w:rPr>
          <w:rFonts w:ascii="Arial" w:eastAsia="Arial" w:hAnsi="Arial" w:cs="Arial"/>
          <w:b/>
          <w:sz w:val="28"/>
          <w:szCs w:val="28"/>
        </w:rPr>
        <w:t>8</w:t>
      </w:r>
    </w:p>
    <w:p w14:paraId="24E8A634" w14:textId="44CF61A8" w:rsidR="00C24D3A" w:rsidRDefault="00C24D3A" w:rsidP="0007429B"/>
    <w:p w14:paraId="62E23748" w14:textId="1B6FA96A" w:rsidR="00510F86" w:rsidRDefault="00510F86" w:rsidP="0007429B"/>
    <w:p w14:paraId="25C2FC56" w14:textId="445724E4" w:rsidR="00510F86" w:rsidRDefault="00510F86" w:rsidP="0007429B"/>
    <w:p w14:paraId="5E2F1AC3" w14:textId="5022A62C" w:rsidR="00510F86" w:rsidRDefault="00510F86" w:rsidP="0007429B"/>
    <w:p w14:paraId="5C4DBF13" w14:textId="2DA8149E" w:rsidR="00510F86" w:rsidRDefault="00510F86" w:rsidP="0007429B"/>
    <w:p w14:paraId="242BCDA3" w14:textId="3F7CB0B2" w:rsidR="00510F86" w:rsidRDefault="00510F86" w:rsidP="0007429B"/>
    <w:p w14:paraId="2D936545" w14:textId="0AA0E249" w:rsidR="00510F86" w:rsidRDefault="00510F86" w:rsidP="0007429B"/>
    <w:p w14:paraId="5915B24E" w14:textId="3066457C" w:rsidR="00510F86" w:rsidRDefault="00510F86" w:rsidP="0007429B"/>
    <w:p w14:paraId="5E847625" w14:textId="77777777" w:rsidR="00510F86" w:rsidRDefault="00510F86" w:rsidP="0007429B"/>
    <w:p w14:paraId="0C3CEC4A" w14:textId="77777777" w:rsidR="0007429B" w:rsidRDefault="0007429B" w:rsidP="0007429B"/>
    <w:p w14:paraId="62D35C12" w14:textId="77777777" w:rsidR="00510F86" w:rsidRDefault="00510F86" w:rsidP="00510F86">
      <w:pPr>
        <w:pStyle w:val="ChangeHistoryTitle"/>
        <w:jc w:val="left"/>
      </w:pPr>
      <w:r>
        <w:lastRenderedPageBreak/>
        <w:t>Revision History</w:t>
      </w:r>
    </w:p>
    <w:p w14:paraId="6180094F" w14:textId="77777777" w:rsidR="00510F86" w:rsidRDefault="00510F86" w:rsidP="00510F86">
      <w:pPr>
        <w:jc w:val="center"/>
        <w:rPr>
          <w:b/>
          <w:sz w:val="28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510F86" w14:paraId="7876F366" w14:textId="77777777" w:rsidTr="0018307E">
        <w:tc>
          <w:tcPr>
            <w:tcW w:w="2160" w:type="dxa"/>
            <w:tcBorders>
              <w:bottom w:val="double" w:sz="12" w:space="0" w:color="auto"/>
            </w:tcBorders>
          </w:tcPr>
          <w:p w14:paraId="07F215B0" w14:textId="77777777" w:rsidR="00510F86" w:rsidRDefault="00510F86" w:rsidP="0018307E">
            <w:pPr>
              <w:spacing w:before="40" w:after="4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170" w:type="dxa"/>
            <w:tcBorders>
              <w:bottom w:val="double" w:sz="12" w:space="0" w:color="auto"/>
            </w:tcBorders>
          </w:tcPr>
          <w:p w14:paraId="6D36A952" w14:textId="77777777" w:rsidR="00510F86" w:rsidRDefault="00510F86" w:rsidP="0018307E">
            <w:pPr>
              <w:spacing w:before="40" w:after="4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954" w:type="dxa"/>
            <w:tcBorders>
              <w:bottom w:val="double" w:sz="12" w:space="0" w:color="auto"/>
            </w:tcBorders>
          </w:tcPr>
          <w:p w14:paraId="650AAB51" w14:textId="77777777" w:rsidR="00510F86" w:rsidRDefault="00510F86" w:rsidP="0018307E">
            <w:pPr>
              <w:spacing w:before="40" w:after="40"/>
              <w:rPr>
                <w:b/>
              </w:rPr>
            </w:pPr>
            <w:r>
              <w:rPr>
                <w:b/>
              </w:rPr>
              <w:t>Reason For Changes</w:t>
            </w:r>
          </w:p>
        </w:tc>
        <w:tc>
          <w:tcPr>
            <w:tcW w:w="1584" w:type="dxa"/>
            <w:tcBorders>
              <w:bottom w:val="double" w:sz="12" w:space="0" w:color="auto"/>
            </w:tcBorders>
          </w:tcPr>
          <w:p w14:paraId="655B3E6E" w14:textId="77777777" w:rsidR="00510F86" w:rsidRDefault="00510F86" w:rsidP="0018307E">
            <w:pPr>
              <w:spacing w:before="40" w:after="40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510F86" w14:paraId="3846A186" w14:textId="77777777" w:rsidTr="0018307E">
        <w:tc>
          <w:tcPr>
            <w:tcW w:w="2160" w:type="dxa"/>
            <w:tcBorders>
              <w:top w:val="nil"/>
            </w:tcBorders>
          </w:tcPr>
          <w:p w14:paraId="06649069" w14:textId="70DEBBE3" w:rsidR="00510F86" w:rsidRDefault="00510F86" w:rsidP="0018307E">
            <w:pPr>
              <w:spacing w:before="40" w:after="40"/>
            </w:pPr>
            <w:r>
              <w:t>Aditi Patil</w:t>
            </w:r>
          </w:p>
        </w:tc>
        <w:tc>
          <w:tcPr>
            <w:tcW w:w="1170" w:type="dxa"/>
            <w:tcBorders>
              <w:top w:val="nil"/>
            </w:tcBorders>
          </w:tcPr>
          <w:p w14:paraId="5B04C577" w14:textId="4C205151" w:rsidR="00510F86" w:rsidRDefault="00510F86" w:rsidP="0018307E">
            <w:pPr>
              <w:spacing w:before="40" w:after="40"/>
            </w:pPr>
            <w:r>
              <w:t>04/03/18</w:t>
            </w:r>
          </w:p>
        </w:tc>
        <w:tc>
          <w:tcPr>
            <w:tcW w:w="4954" w:type="dxa"/>
            <w:tcBorders>
              <w:top w:val="nil"/>
            </w:tcBorders>
          </w:tcPr>
          <w:p w14:paraId="61183E58" w14:textId="77777777" w:rsidR="00510F86" w:rsidRDefault="00510F86" w:rsidP="0018307E">
            <w:pPr>
              <w:spacing w:before="40" w:after="40"/>
            </w:pPr>
            <w:r>
              <w:t>initial draft</w:t>
            </w:r>
          </w:p>
        </w:tc>
        <w:tc>
          <w:tcPr>
            <w:tcW w:w="1584" w:type="dxa"/>
            <w:tcBorders>
              <w:top w:val="nil"/>
            </w:tcBorders>
          </w:tcPr>
          <w:p w14:paraId="7A1CA72F" w14:textId="77777777" w:rsidR="00510F86" w:rsidRDefault="00510F86" w:rsidP="0018307E">
            <w:pPr>
              <w:spacing w:before="40" w:after="40"/>
            </w:pPr>
            <w:r>
              <w:t>1.0 draft 1</w:t>
            </w:r>
          </w:p>
        </w:tc>
      </w:tr>
      <w:tr w:rsidR="00510F86" w14:paraId="068C2265" w14:textId="77777777" w:rsidTr="00510F86">
        <w:tc>
          <w:tcPr>
            <w:tcW w:w="2160" w:type="dxa"/>
          </w:tcPr>
          <w:p w14:paraId="08AF5771" w14:textId="7ADC29BD" w:rsidR="00510F86" w:rsidRDefault="00510F86" w:rsidP="0018307E">
            <w:pPr>
              <w:spacing w:before="40" w:after="40"/>
            </w:pPr>
            <w:r>
              <w:t>Monica Das</w:t>
            </w:r>
          </w:p>
        </w:tc>
        <w:tc>
          <w:tcPr>
            <w:tcW w:w="1170" w:type="dxa"/>
          </w:tcPr>
          <w:p w14:paraId="49BA41A6" w14:textId="6AFB8606" w:rsidR="00510F86" w:rsidRDefault="00510F86" w:rsidP="0018307E">
            <w:pPr>
              <w:spacing w:before="40" w:after="40"/>
            </w:pPr>
            <w:r>
              <w:t>04/04/18</w:t>
            </w:r>
          </w:p>
        </w:tc>
        <w:tc>
          <w:tcPr>
            <w:tcW w:w="4954" w:type="dxa"/>
          </w:tcPr>
          <w:p w14:paraId="09754E9B" w14:textId="77777777" w:rsidR="00510F86" w:rsidRDefault="00510F86" w:rsidP="0018307E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</w:tcPr>
          <w:p w14:paraId="745546DB" w14:textId="77777777" w:rsidR="00510F86" w:rsidRDefault="00510F86" w:rsidP="0018307E">
            <w:pPr>
              <w:spacing w:before="40" w:after="40"/>
            </w:pPr>
            <w:r>
              <w:t>1.0 approved</w:t>
            </w:r>
          </w:p>
        </w:tc>
      </w:tr>
      <w:tr w:rsidR="00510F86" w14:paraId="6D71E0F1" w14:textId="77777777" w:rsidTr="0018307E">
        <w:tc>
          <w:tcPr>
            <w:tcW w:w="2160" w:type="dxa"/>
            <w:tcBorders>
              <w:bottom w:val="single" w:sz="12" w:space="0" w:color="auto"/>
            </w:tcBorders>
          </w:tcPr>
          <w:p w14:paraId="0C4BB1EE" w14:textId="423A9609" w:rsidR="00510F86" w:rsidRDefault="00510F86" w:rsidP="0018307E">
            <w:pPr>
              <w:spacing w:before="40" w:after="40"/>
            </w:pPr>
            <w:r>
              <w:t>Ruting Ba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EF5C217" w14:textId="297733A1" w:rsidR="00510F86" w:rsidRDefault="00510F86" w:rsidP="0018307E">
            <w:pPr>
              <w:spacing w:before="40" w:after="40"/>
            </w:pPr>
            <w:r>
              <w:t>04/05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4523C2E6" w14:textId="780C407F" w:rsidR="00510F86" w:rsidRDefault="00510F86" w:rsidP="0018307E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07F8C388" w14:textId="3D2EE48E" w:rsidR="00510F86" w:rsidRDefault="00510F86" w:rsidP="0018307E">
            <w:pPr>
              <w:spacing w:before="40" w:after="40"/>
            </w:pPr>
            <w:r>
              <w:t>2.0 approved</w:t>
            </w:r>
          </w:p>
        </w:tc>
      </w:tr>
      <w:tr w:rsidR="00510F86" w14:paraId="12129610" w14:textId="77777777" w:rsidTr="0018307E">
        <w:tc>
          <w:tcPr>
            <w:tcW w:w="2160" w:type="dxa"/>
            <w:tcBorders>
              <w:bottom w:val="single" w:sz="12" w:space="0" w:color="auto"/>
            </w:tcBorders>
          </w:tcPr>
          <w:p w14:paraId="67097EAD" w14:textId="29280C88" w:rsidR="00510F86" w:rsidRDefault="00510F86" w:rsidP="0018307E">
            <w:pPr>
              <w:spacing w:before="40" w:after="40"/>
            </w:pPr>
            <w:r>
              <w:t>Rounak Kulkarn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724D90CE" w14:textId="1060EB03" w:rsidR="00510F86" w:rsidRDefault="00510F86" w:rsidP="0018307E">
            <w:pPr>
              <w:spacing w:before="40" w:after="40"/>
            </w:pPr>
            <w:r>
              <w:t>04/06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24B92680" w14:textId="09134C9D" w:rsidR="00510F86" w:rsidRDefault="00510F86" w:rsidP="0018307E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6E06B31F" w14:textId="626AAB13" w:rsidR="00510F86" w:rsidRDefault="00510F86" w:rsidP="0018307E">
            <w:pPr>
              <w:spacing w:before="40" w:after="40"/>
            </w:pPr>
            <w:r>
              <w:t>3.0 approved</w:t>
            </w:r>
          </w:p>
        </w:tc>
      </w:tr>
      <w:tr w:rsidR="00510F86" w14:paraId="114BAD4B" w14:textId="77777777" w:rsidTr="00510F86">
        <w:tc>
          <w:tcPr>
            <w:tcW w:w="2160" w:type="dxa"/>
          </w:tcPr>
          <w:p w14:paraId="1842B8A7" w14:textId="6F4C8AA2" w:rsidR="00510F86" w:rsidRDefault="00510F86" w:rsidP="0018307E">
            <w:pPr>
              <w:spacing w:before="40" w:after="40"/>
            </w:pPr>
            <w:r>
              <w:t>Sweety Jain</w:t>
            </w:r>
          </w:p>
        </w:tc>
        <w:tc>
          <w:tcPr>
            <w:tcW w:w="1170" w:type="dxa"/>
          </w:tcPr>
          <w:p w14:paraId="52B28BD9" w14:textId="201F491E" w:rsidR="00510F86" w:rsidRDefault="00510F86" w:rsidP="0018307E">
            <w:pPr>
              <w:spacing w:before="40" w:after="40"/>
            </w:pPr>
            <w:r>
              <w:t>04/07/18</w:t>
            </w:r>
          </w:p>
        </w:tc>
        <w:tc>
          <w:tcPr>
            <w:tcW w:w="4954" w:type="dxa"/>
          </w:tcPr>
          <w:p w14:paraId="26ABF1FA" w14:textId="446EDBE8" w:rsidR="00510F86" w:rsidRDefault="00510F86" w:rsidP="0018307E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</w:tcPr>
          <w:p w14:paraId="2D6EDE1C" w14:textId="5FBE1264" w:rsidR="00510F86" w:rsidRDefault="00510F86" w:rsidP="0018307E">
            <w:pPr>
              <w:spacing w:before="40" w:after="40"/>
            </w:pPr>
            <w:r>
              <w:t>4.0 approved</w:t>
            </w:r>
          </w:p>
        </w:tc>
      </w:tr>
      <w:tr w:rsidR="00510F86" w14:paraId="4882AF63" w14:textId="77777777" w:rsidTr="0018307E">
        <w:tc>
          <w:tcPr>
            <w:tcW w:w="2160" w:type="dxa"/>
            <w:tcBorders>
              <w:bottom w:val="single" w:sz="12" w:space="0" w:color="auto"/>
            </w:tcBorders>
          </w:tcPr>
          <w:p w14:paraId="2115DE78" w14:textId="7896F384" w:rsidR="00510F86" w:rsidRDefault="00510F86" w:rsidP="0018307E">
            <w:pPr>
              <w:spacing w:before="40" w:after="40"/>
            </w:pPr>
            <w:r>
              <w:t>Vama Trived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5F04767C" w14:textId="4AA27CDA" w:rsidR="00510F86" w:rsidRDefault="00510F86" w:rsidP="0018307E">
            <w:pPr>
              <w:spacing w:before="40" w:after="40"/>
            </w:pPr>
            <w:r>
              <w:t>04/08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49426B88" w14:textId="6BF727F3" w:rsidR="00510F86" w:rsidRDefault="00510F86" w:rsidP="0018307E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14241D3F" w14:textId="06D59CA1" w:rsidR="00510F86" w:rsidRDefault="00510F86" w:rsidP="0018307E">
            <w:pPr>
              <w:spacing w:before="40" w:after="40"/>
            </w:pPr>
            <w:r>
              <w:t>5.0 approved</w:t>
            </w:r>
          </w:p>
        </w:tc>
      </w:tr>
    </w:tbl>
    <w:p w14:paraId="4313B45C" w14:textId="77777777" w:rsidR="0007429B" w:rsidRDefault="0007429B" w:rsidP="0007429B"/>
    <w:p w14:paraId="65FB016A" w14:textId="77777777" w:rsidR="0007429B" w:rsidRDefault="0007429B" w:rsidP="0007429B"/>
    <w:p w14:paraId="37E2C752" w14:textId="77777777" w:rsidR="0007429B" w:rsidRDefault="0007429B" w:rsidP="0007429B"/>
    <w:p w14:paraId="774D1451" w14:textId="77777777" w:rsidR="00510F86" w:rsidRDefault="00510F86" w:rsidP="0007429B"/>
    <w:p w14:paraId="2CCFE81A" w14:textId="77777777" w:rsidR="00510F86" w:rsidRDefault="00510F86" w:rsidP="0007429B"/>
    <w:p w14:paraId="2D69229B" w14:textId="77777777" w:rsidR="00510F86" w:rsidRDefault="00510F86" w:rsidP="0007429B"/>
    <w:p w14:paraId="72140448" w14:textId="77777777" w:rsidR="00510F86" w:rsidRDefault="00510F86" w:rsidP="0007429B"/>
    <w:p w14:paraId="4CC85F60" w14:textId="77777777" w:rsidR="00510F86" w:rsidRDefault="00510F86" w:rsidP="0007429B"/>
    <w:p w14:paraId="199B27F0" w14:textId="77777777" w:rsidR="00510F86" w:rsidRDefault="00510F86" w:rsidP="0007429B"/>
    <w:p w14:paraId="74E909B6" w14:textId="77777777" w:rsidR="00510F86" w:rsidRDefault="00510F86" w:rsidP="0007429B"/>
    <w:p w14:paraId="7F34AC1F" w14:textId="77777777" w:rsidR="00510F86" w:rsidRDefault="00510F86" w:rsidP="0007429B"/>
    <w:p w14:paraId="2517D2AB" w14:textId="77777777" w:rsidR="00510F86" w:rsidRDefault="00510F86" w:rsidP="0007429B"/>
    <w:p w14:paraId="0EF147CC" w14:textId="77777777" w:rsidR="00510F86" w:rsidRDefault="00510F86" w:rsidP="0007429B"/>
    <w:p w14:paraId="3C1A7A7C" w14:textId="77777777" w:rsidR="00510F86" w:rsidRDefault="00510F86" w:rsidP="0007429B"/>
    <w:p w14:paraId="6070D12A" w14:textId="77777777" w:rsidR="00510F86" w:rsidRDefault="00510F86" w:rsidP="0007429B"/>
    <w:p w14:paraId="3CEADDA8" w14:textId="77777777" w:rsidR="00510F86" w:rsidRDefault="00510F86" w:rsidP="0007429B"/>
    <w:p w14:paraId="38679BB6" w14:textId="77777777" w:rsidR="00510F86" w:rsidRDefault="00510F86" w:rsidP="0007429B"/>
    <w:p w14:paraId="5906E019" w14:textId="77777777" w:rsidR="00510F86" w:rsidRDefault="00510F86" w:rsidP="0007429B"/>
    <w:p w14:paraId="018A3C08" w14:textId="77777777" w:rsidR="00510F86" w:rsidRDefault="00510F86" w:rsidP="0007429B"/>
    <w:p w14:paraId="047AC9CD" w14:textId="77777777" w:rsidR="00510F86" w:rsidRDefault="00510F86" w:rsidP="0007429B"/>
    <w:p w14:paraId="0B9393D0" w14:textId="77777777" w:rsidR="00510F86" w:rsidRDefault="00510F86" w:rsidP="0007429B"/>
    <w:p w14:paraId="3643EADF" w14:textId="77777777" w:rsidR="00510F86" w:rsidRDefault="00510F86" w:rsidP="0007429B"/>
    <w:p w14:paraId="2E3FE9D5" w14:textId="77777777" w:rsidR="00510F86" w:rsidRDefault="00510F86" w:rsidP="0007429B"/>
    <w:p w14:paraId="76876F7A" w14:textId="77777777" w:rsidR="00510F86" w:rsidRDefault="00510F86" w:rsidP="0007429B"/>
    <w:p w14:paraId="77E1BC26" w14:textId="77777777" w:rsidR="00510F86" w:rsidRDefault="00510F86" w:rsidP="0007429B"/>
    <w:p w14:paraId="41E514B7" w14:textId="77777777" w:rsidR="00510F86" w:rsidRDefault="00510F86" w:rsidP="0007429B"/>
    <w:p w14:paraId="3A7A6C13" w14:textId="77777777" w:rsidR="00510F86" w:rsidRDefault="00510F86" w:rsidP="0007429B"/>
    <w:p w14:paraId="24DE984B" w14:textId="77777777" w:rsidR="00510F86" w:rsidRDefault="00510F86" w:rsidP="0007429B"/>
    <w:p w14:paraId="3180B27E" w14:textId="77777777" w:rsidR="00510F86" w:rsidRDefault="00510F86" w:rsidP="0007429B"/>
    <w:p w14:paraId="58F77FD2" w14:textId="77777777" w:rsidR="00510F86" w:rsidRDefault="00510F86" w:rsidP="0007429B"/>
    <w:p w14:paraId="647B4CFE" w14:textId="77777777" w:rsidR="00510F86" w:rsidRDefault="00510F86" w:rsidP="0007429B"/>
    <w:p w14:paraId="2D1CA25A" w14:textId="77777777" w:rsidR="00510F86" w:rsidRDefault="00510F86" w:rsidP="0007429B"/>
    <w:p w14:paraId="4897746F" w14:textId="77777777" w:rsidR="00510F86" w:rsidRDefault="00510F86" w:rsidP="0007429B"/>
    <w:p w14:paraId="316E950B" w14:textId="77777777" w:rsidR="00510F86" w:rsidRDefault="00510F86" w:rsidP="0007429B"/>
    <w:p w14:paraId="31E328A9" w14:textId="77777777" w:rsidR="00510F86" w:rsidRDefault="00510F86" w:rsidP="0007429B"/>
    <w:p w14:paraId="5A1D1520" w14:textId="77777777" w:rsidR="00510F86" w:rsidRDefault="00510F86" w:rsidP="0007429B"/>
    <w:p w14:paraId="728D1E36" w14:textId="77777777" w:rsidR="00510F86" w:rsidRDefault="00510F86" w:rsidP="0007429B"/>
    <w:p w14:paraId="69723119" w14:textId="2ACCF32E" w:rsidR="00510F86" w:rsidRPr="0007429B" w:rsidRDefault="00510F86" w:rsidP="0007429B">
      <w:pPr>
        <w:sectPr w:rsidR="00510F86" w:rsidRPr="0007429B">
          <w:headerReference w:type="default" r:id="rId10"/>
          <w:footerReference w:type="first" r:id="rId11"/>
          <w:pgSz w:w="12240" w:h="15840"/>
          <w:pgMar w:top="1440" w:right="1440" w:bottom="1440" w:left="1440" w:header="0" w:footer="720" w:gutter="0"/>
          <w:pgNumType w:start="1"/>
          <w:cols w:space="720"/>
          <w:titlePg/>
        </w:sectPr>
      </w:pPr>
    </w:p>
    <w:p w14:paraId="4D42DFD4" w14:textId="288810E8" w:rsidR="0013406A" w:rsidRDefault="0013406A" w:rsidP="0007429B">
      <w:pPr>
        <w:rPr>
          <w:b/>
          <w:sz w:val="40"/>
        </w:rPr>
      </w:pPr>
      <w:r>
        <w:rPr>
          <w:b/>
          <w:sz w:val="40"/>
        </w:rPr>
        <w:lastRenderedPageBreak/>
        <w:t>1.0 Business Rules</w:t>
      </w:r>
      <w:r w:rsidR="00477AA7">
        <w:rPr>
          <w:b/>
          <w:sz w:val="40"/>
        </w:rPr>
        <w:t>(Partial)</w:t>
      </w:r>
    </w:p>
    <w:p w14:paraId="04CFAB27" w14:textId="77777777" w:rsidR="0013406A" w:rsidRDefault="0013406A" w:rsidP="0007429B">
      <w:pPr>
        <w:rPr>
          <w:b/>
          <w:sz w:val="40"/>
        </w:rPr>
      </w:pPr>
    </w:p>
    <w:tbl>
      <w:tblPr>
        <w:tblW w:w="9735" w:type="dxa"/>
        <w:tblInd w:w="-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1"/>
        <w:gridCol w:w="4380"/>
        <w:gridCol w:w="1474"/>
        <w:gridCol w:w="1259"/>
        <w:gridCol w:w="1631"/>
      </w:tblGrid>
      <w:tr w:rsidR="004B4611" w:rsidRPr="00903057" w14:paraId="1C7C6CE0" w14:textId="77777777" w:rsidTr="00A91843">
        <w:tc>
          <w:tcPr>
            <w:tcW w:w="99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D4B20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1" w:right="89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ID</w:t>
            </w:r>
          </w:p>
        </w:tc>
        <w:tc>
          <w:tcPr>
            <w:tcW w:w="4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7C2BE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1" w:right="99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Rule Definition</w:t>
            </w:r>
          </w:p>
        </w:tc>
        <w:tc>
          <w:tcPr>
            <w:tcW w:w="147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009A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81" w:right="103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Type of Rule</w:t>
            </w:r>
          </w:p>
        </w:tc>
        <w:tc>
          <w:tcPr>
            <w:tcW w:w="12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EE2B2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77" w:right="88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Static or Dynamic</w:t>
            </w:r>
          </w:p>
        </w:tc>
        <w:tc>
          <w:tcPr>
            <w:tcW w:w="163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4BB9CD5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2" w:right="98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Source</w:t>
            </w:r>
          </w:p>
        </w:tc>
      </w:tr>
      <w:tr w:rsidR="004B4611" w:rsidRPr="00903057" w14:paraId="22A85E0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98A84" w14:textId="77777777" w:rsidR="004B4611" w:rsidRPr="00903057" w:rsidRDefault="004B4611" w:rsidP="00A91843">
            <w:pPr>
              <w:pStyle w:val="TableText"/>
              <w:spacing w:line="240" w:lineRule="exact"/>
              <w:ind w:left="91" w:right="89" w:hanging="1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CC30" w14:textId="4533B0E7" w:rsidR="004B4611" w:rsidRPr="00903057" w:rsidRDefault="00027316" w:rsidP="001B78B8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he Users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patient,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octor,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ceptionist) should be registered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D0602" w14:textId="161A7902" w:rsidR="004B4611" w:rsidRPr="00903057" w:rsidRDefault="00027316" w:rsidP="00A91843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C59E2" w14:textId="2898E004" w:rsidR="004B4611" w:rsidRPr="00903057" w:rsidRDefault="00027316" w:rsidP="00A91843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2E1272A" w14:textId="4271E087" w:rsidR="004B4611" w:rsidRPr="00903057" w:rsidRDefault="00027316" w:rsidP="00A91843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17477F" w:rsidRPr="00903057" w14:paraId="17915AF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E455C7F" w14:textId="21288503" w:rsidR="0017477F" w:rsidRPr="00903057" w:rsidRDefault="0017477F" w:rsidP="0017477F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2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A2669" w14:textId="08E34238" w:rsidR="0017477F" w:rsidRDefault="00FE3882" w:rsidP="0017477F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</w:t>
            </w:r>
            <w:r w:rsidR="0017477F">
              <w:rPr>
                <w:sz w:val="22"/>
                <w:szCs w:val="22"/>
              </w:rPr>
              <w:t xml:space="preserve"> can schedule an appointment 24 hour in advance and not more than 30 days in the futur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85C7" w14:textId="6DAA54D5" w:rsidR="0017477F" w:rsidRPr="00903057" w:rsidRDefault="0017477F" w:rsidP="0017477F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F1E4" w14:textId="3A85561B" w:rsidR="0017477F" w:rsidRPr="00903057" w:rsidRDefault="0017477F" w:rsidP="0017477F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0A4A66D" w14:textId="284524D9" w:rsidR="0017477F" w:rsidRDefault="0017477F" w:rsidP="0017477F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6F52E4" w:rsidRPr="00903057" w14:paraId="03FF907D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0DA0121" w14:textId="25B6A328" w:rsidR="006F52E4" w:rsidRPr="00903057" w:rsidRDefault="006F52E4" w:rsidP="006F52E4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A4EF6" w14:textId="21BD90D8" w:rsidR="006F52E4" w:rsidRDefault="00FE3882" w:rsidP="001B78B8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</w:t>
            </w:r>
            <w:r w:rsidR="006F52E4">
              <w:rPr>
                <w:sz w:val="22"/>
                <w:szCs w:val="22"/>
              </w:rPr>
              <w:t xml:space="preserve"> will be able to modify/cancel the appointment </w:t>
            </w:r>
            <w:r w:rsidR="007D3343">
              <w:rPr>
                <w:sz w:val="22"/>
                <w:szCs w:val="22"/>
              </w:rPr>
              <w:t>3</w:t>
            </w:r>
            <w:r w:rsidR="006F52E4">
              <w:rPr>
                <w:sz w:val="22"/>
                <w:szCs w:val="22"/>
              </w:rPr>
              <w:t xml:space="preserve"> hour</w:t>
            </w:r>
            <w:r w:rsidR="007D3343">
              <w:rPr>
                <w:sz w:val="22"/>
                <w:szCs w:val="22"/>
              </w:rPr>
              <w:t>s</w:t>
            </w:r>
            <w:r w:rsidR="006F52E4">
              <w:rPr>
                <w:sz w:val="22"/>
                <w:szCs w:val="22"/>
              </w:rPr>
              <w:t xml:space="preserve"> before the appointment tim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43CDC" w14:textId="57CD1554" w:rsidR="006F52E4" w:rsidRPr="00903057" w:rsidRDefault="006F52E4" w:rsidP="006F52E4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FA9C1" w14:textId="71B81E2A" w:rsidR="006F52E4" w:rsidRPr="00903057" w:rsidRDefault="006F52E4" w:rsidP="006F52E4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9FFED2" w14:textId="4650DE8E" w:rsidR="006F52E4" w:rsidRDefault="00CD762F" w:rsidP="006F52E4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6631C" w:rsidRPr="00903057" w14:paraId="6ED2CC8D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AAD8ABC" w14:textId="02D55CEB" w:rsidR="0076631C" w:rsidRPr="00903057" w:rsidRDefault="0076631C" w:rsidP="0076631C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4237" w14:textId="1DA1376E" w:rsidR="0076631C" w:rsidRDefault="00FE3882" w:rsidP="0076631C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ser </w:t>
            </w:r>
            <w:r w:rsidR="0076631C" w:rsidRPr="00903057">
              <w:rPr>
                <w:sz w:val="22"/>
                <w:szCs w:val="22"/>
              </w:rPr>
              <w:t xml:space="preserve">will be able to </w:t>
            </w:r>
            <w:r w:rsidR="0076631C">
              <w:rPr>
                <w:sz w:val="22"/>
                <w:szCs w:val="22"/>
              </w:rPr>
              <w:t>search doctors using keywords like department, location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EB61" w14:textId="4F087092" w:rsidR="0076631C" w:rsidRPr="00903057" w:rsidRDefault="0076631C" w:rsidP="0076631C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D94F" w14:textId="11D3761F" w:rsidR="0076631C" w:rsidRPr="00903057" w:rsidRDefault="0076631C" w:rsidP="0076631C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38F62EC" w14:textId="78673802" w:rsidR="0076631C" w:rsidRDefault="0076631C" w:rsidP="0076631C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6631C" w:rsidRPr="00903057" w14:paraId="4567C76A" w14:textId="77777777" w:rsidTr="0017477F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02C48B3" w14:textId="7C158B91" w:rsidR="0076631C" w:rsidRPr="00903057" w:rsidRDefault="0076631C" w:rsidP="0076631C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D52B" w14:textId="6CF8187B" w:rsidR="0076631C" w:rsidRPr="00903057" w:rsidRDefault="0076631C" w:rsidP="0076631C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The search results will show the most relevant produc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99CE" w14:textId="04D0289D" w:rsidR="0076631C" w:rsidRPr="00903057" w:rsidRDefault="0076631C" w:rsidP="0076631C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mputation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43CBD" w14:textId="40B2C150" w:rsidR="0076631C" w:rsidRPr="00903057" w:rsidRDefault="0076631C" w:rsidP="0076631C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24B14BF" w14:textId="24AEEF55" w:rsidR="0076631C" w:rsidRPr="00903057" w:rsidRDefault="0076631C" w:rsidP="0076631C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7F0D" w:rsidRPr="00903057" w14:paraId="6F41FAD2" w14:textId="77777777" w:rsidTr="001A4D7E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95A1A3B" w14:textId="5EC92A1F" w:rsidR="00FE7F0D" w:rsidRPr="00903057" w:rsidRDefault="00FE7F0D" w:rsidP="00FE7F0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126A" w14:textId="642B7DD7" w:rsidR="00FE7F0D" w:rsidRPr="00903057" w:rsidRDefault="00FE7F0D" w:rsidP="00FE7F0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 Login information will be encrypted and stored in database to secure users’ information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4334" w14:textId="738793AB" w:rsidR="00FE7F0D" w:rsidRPr="00903057" w:rsidRDefault="00FE7F0D" w:rsidP="00FE7F0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6DB70" w14:textId="3338FCE9" w:rsidR="00FE7F0D" w:rsidRPr="00903057" w:rsidRDefault="00FE7F0D" w:rsidP="00FE7F0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1BD1E59" w14:textId="2C4B3ECD" w:rsidR="00FE7F0D" w:rsidRPr="00903057" w:rsidRDefault="00FE7F0D" w:rsidP="00FE7F0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7F0D" w:rsidRPr="00903057" w14:paraId="5A31D189" w14:textId="77777777" w:rsidTr="001A4D7E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14036DC" w14:textId="6661C106" w:rsidR="00FE7F0D" w:rsidRPr="00903057" w:rsidRDefault="00FE7F0D" w:rsidP="00FE7F0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7768" w14:textId="06FCAC0A" w:rsidR="00FE7F0D" w:rsidRPr="00903057" w:rsidRDefault="00FE7F0D" w:rsidP="00FE7F0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 will be able to narrow down the searches based on the price, ratings, timing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29052" w14:textId="2660BE2C" w:rsidR="00FE7F0D" w:rsidRPr="00903057" w:rsidRDefault="00FE7F0D" w:rsidP="00FE7F0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74D5" w14:textId="686C5CD9" w:rsidR="00FE7F0D" w:rsidRPr="00903057" w:rsidRDefault="00FE7F0D" w:rsidP="00FE7F0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D39B717" w14:textId="2032D9E2" w:rsidR="00FE7F0D" w:rsidRPr="00903057" w:rsidRDefault="00FE7F0D" w:rsidP="00FE7F0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5B9A579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4405FFE" w14:textId="68779CC9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8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6A56" w14:textId="47143A83" w:rsidR="00FE3882" w:rsidRPr="00903057" w:rsidRDefault="00FE3882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 will be able to make multiple appointments</w:t>
            </w:r>
            <w:r w:rsidR="00DE0F76">
              <w:rPr>
                <w:sz w:val="22"/>
                <w:szCs w:val="22"/>
              </w:rPr>
              <w:t xml:space="preserve"> with the same or different doctor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F67FF" w14:textId="49A0A128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53C5" w14:textId="32534C01" w:rsidR="00FE3882" w:rsidRPr="00903057" w:rsidRDefault="00FE3882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BBB4D88" w14:textId="40979F59" w:rsidR="00FE3882" w:rsidRPr="00903057" w:rsidRDefault="00FE3882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7BB0164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2518CC0" w14:textId="04954F5A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9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6EB3" w14:textId="52B5FA1B" w:rsidR="00FE3882" w:rsidRPr="00903057" w:rsidRDefault="00FE3882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appointments in a single order must be paid for by using the same payment method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B7C5" w14:textId="368F2E40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EC63" w14:textId="3AB56B4A" w:rsidR="00FE3882" w:rsidRPr="00903057" w:rsidRDefault="00FE3882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CC77A6B" w14:textId="5295C944" w:rsidR="00FE3882" w:rsidRPr="00903057" w:rsidRDefault="00FE3882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5A58F436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2814F50" w14:textId="43C933B1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DE0F76">
              <w:rPr>
                <w:sz w:val="22"/>
                <w:szCs w:val="22"/>
              </w:rPr>
              <w:t>10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C6BA1" w14:textId="4337FB3E" w:rsidR="00FE3882" w:rsidRPr="00903057" w:rsidRDefault="00DE0F76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The payment credentials of the user must be encrypted and secured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E8D7" w14:textId="2ABC5B22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426C" w14:textId="04FF3D4C" w:rsidR="00FE3882" w:rsidRPr="00903057" w:rsidRDefault="00DE0F76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DED332" w14:textId="5BB8C853" w:rsidR="00FE3882" w:rsidRPr="00903057" w:rsidRDefault="00DE0F76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0B76A6" w:rsidRPr="00903057" w14:paraId="0542DD8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1FF521" w14:textId="646D8045" w:rsidR="000B76A6" w:rsidRPr="00903057" w:rsidRDefault="000B76A6" w:rsidP="000B76A6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11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DDB0" w14:textId="461DCC6B" w:rsidR="000B76A6" w:rsidRPr="00903057" w:rsidRDefault="004A074D" w:rsidP="000B76A6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4A074D">
              <w:rPr>
                <w:sz w:val="22"/>
                <w:szCs w:val="22"/>
              </w:rPr>
              <w:t>he invoice price will be calculated as the sum of all appointment prices plus applicable tax and service fee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7596" w14:textId="155338D7" w:rsidR="000B76A6" w:rsidRPr="00903057" w:rsidRDefault="000B76A6" w:rsidP="000B76A6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mputation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F4BA" w14:textId="34B84DD9" w:rsidR="000B76A6" w:rsidRPr="00903057" w:rsidRDefault="000B76A6" w:rsidP="000B76A6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B3C5983" w14:textId="1D8F4B16" w:rsidR="000B76A6" w:rsidRPr="00903057" w:rsidRDefault="000B76A6" w:rsidP="000B76A6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  <w:r w:rsidRPr="00903057">
              <w:rPr>
                <w:sz w:val="22"/>
                <w:szCs w:val="22"/>
              </w:rPr>
              <w:t>; state tax code</w:t>
            </w:r>
          </w:p>
        </w:tc>
      </w:tr>
      <w:tr w:rsidR="00595962" w:rsidRPr="00903057" w14:paraId="246D4450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39E726" w14:textId="6F469683" w:rsidR="00595962" w:rsidRPr="00903057" w:rsidRDefault="00595962" w:rsidP="0059596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E539AF">
              <w:rPr>
                <w:sz w:val="22"/>
                <w:szCs w:val="22"/>
              </w:rPr>
              <w:t>12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8BD9" w14:textId="71E3CF4F" w:rsidR="00595962" w:rsidRPr="00903057" w:rsidRDefault="00595962" w:rsidP="0059596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Network transmissions that involve financial information or personally identifiable information require 256-bit encryption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2E52A" w14:textId="4B9502C8" w:rsidR="00595962" w:rsidRPr="00903057" w:rsidRDefault="00595962" w:rsidP="0059596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5439" w14:textId="2E98A0E1" w:rsidR="00595962" w:rsidRPr="00903057" w:rsidRDefault="00595962" w:rsidP="0059596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DC1F1FD" w14:textId="306092A2" w:rsidR="00595962" w:rsidRPr="00903057" w:rsidRDefault="00595962" w:rsidP="0059596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rporate security policy</w:t>
            </w:r>
          </w:p>
        </w:tc>
      </w:tr>
      <w:tr w:rsidR="007C1920" w:rsidRPr="00903057" w14:paraId="3067515B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EE27CE5" w14:textId="6BE6B9A5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13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09C7" w14:textId="5181E72C" w:rsidR="007C1920" w:rsidRPr="00903057" w:rsidRDefault="007C1920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ly users who are designated as Admin by the application can view all the scheduled appointments</w:t>
            </w:r>
            <w:r w:rsidR="00352CD7">
              <w:rPr>
                <w:sz w:val="22"/>
                <w:szCs w:val="22"/>
              </w:rPr>
              <w:t xml:space="preserve"> (for all doctors and all patients)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9CDB0" w14:textId="630A5094" w:rsidR="007C1920" w:rsidRPr="00903057" w:rsidRDefault="007C1920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D433" w14:textId="1DC224B8" w:rsidR="007C1920" w:rsidRPr="00903057" w:rsidRDefault="007C1920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0D544A" w14:textId="07549D1E" w:rsidR="007C1920" w:rsidRPr="00903057" w:rsidRDefault="007C1920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C1920" w:rsidRPr="00903057" w14:paraId="169E756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6A8EBED" w14:textId="6CDE57BD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14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8ABD" w14:textId="323D9255" w:rsidR="007C1920" w:rsidRPr="00903057" w:rsidRDefault="007C1920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ptionist will able to modify/cancel the appointments only before the cut off time i.e. 1 hour before the appointment tim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2B81" w14:textId="15BA1341" w:rsidR="007C1920" w:rsidRPr="00903057" w:rsidRDefault="007C1920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F291" w14:textId="1E81650E" w:rsidR="007C1920" w:rsidRPr="00903057" w:rsidRDefault="007C1920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90D846E" w14:textId="4FC7885B" w:rsidR="007C1920" w:rsidRPr="00903057" w:rsidRDefault="006947C3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C1920" w:rsidRPr="00903057" w14:paraId="4A52EA11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80B03F3" w14:textId="23BBAF82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500FEA">
              <w:rPr>
                <w:sz w:val="22"/>
                <w:szCs w:val="22"/>
              </w:rPr>
              <w:t>15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7411" w14:textId="58C27E5B" w:rsidR="007C1920" w:rsidRPr="00903057" w:rsidRDefault="00500FEA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s and doctors will get an update for any modifications in the appointment via text and email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9481" w14:textId="678F8B32" w:rsidR="007C1920" w:rsidRPr="00903057" w:rsidRDefault="00500FEA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FB05" w14:textId="2FAD7709" w:rsidR="007C1920" w:rsidRPr="00903057" w:rsidRDefault="00500FEA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8BC6B5" w14:textId="2E493058" w:rsidR="007C1920" w:rsidRPr="00903057" w:rsidRDefault="00500FEA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19BBEB31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9EA5F9F" w14:textId="6ED34BBE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lastRenderedPageBreak/>
              <w:t>BR-1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3419C" w14:textId="4AECDCC7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ach doctor can view all his scheduled appointmen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D842" w14:textId="6CFEF364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4CF9" w14:textId="0BCC3A2B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4AE9CA2" w14:textId="34E03A65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2A0E90A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A7657" w14:textId="2C4515CC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7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AC2A5" w14:textId="346CC299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ctors will be able to add their availability before the cut off time i.e.24 hour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0205" w14:textId="77777777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C37A2" w14:textId="5365EB3C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94F1612" w14:textId="4EDAF256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2AE168B2" w14:textId="77777777" w:rsidTr="000B76A6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0F20D" w14:textId="55A0E59A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8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28ED9" w14:textId="74D10A38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ctors will be able to update their availability (modify/cancel) before the cut off time i.e.3 hour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0887" w14:textId="7B13963A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F9E3" w14:textId="0AA803DD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ED40F2" w14:textId="28B16C65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3F1333" w:rsidRPr="00903057" w14:paraId="61C94370" w14:textId="77777777" w:rsidTr="00A85D05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A33FB" w14:textId="2B469CA4" w:rsidR="003F1333" w:rsidRPr="00903057" w:rsidRDefault="003F1333" w:rsidP="003F1333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9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EA50" w14:textId="51BBC15B" w:rsidR="003F1333" w:rsidRPr="00903057" w:rsidRDefault="003F1333" w:rsidP="003F1333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 will not allow over writing of appointmen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1FFDD" w14:textId="3DC1A05D" w:rsidR="003F1333" w:rsidRPr="00903057" w:rsidRDefault="003F1333" w:rsidP="003F1333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A46A" w14:textId="4831EE1F" w:rsidR="003F1333" w:rsidRPr="00903057" w:rsidRDefault="003F1333" w:rsidP="003F1333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BFD5C43" w14:textId="3E88E90A" w:rsidR="003F1333" w:rsidRPr="00903057" w:rsidRDefault="003F1333" w:rsidP="003F1333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1D457D" w:rsidRPr="00903057" w14:paraId="45D4EBD4" w14:textId="77777777" w:rsidTr="00595962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D1C5F" w14:textId="15430B65" w:rsidR="001D457D" w:rsidRPr="00903057" w:rsidRDefault="001D457D" w:rsidP="001D457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4D4D9A">
              <w:rPr>
                <w:sz w:val="22"/>
                <w:szCs w:val="22"/>
              </w:rPr>
              <w:t>20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594" w14:textId="3DB19FEA" w:rsidR="001D457D" w:rsidRPr="00903057" w:rsidRDefault="001D457D" w:rsidP="001D457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s will be allowed to write feedback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7A08" w14:textId="20322219" w:rsidR="001D457D" w:rsidRPr="00903057" w:rsidRDefault="001D457D" w:rsidP="001D457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4CFC" w14:textId="3E52CD3C" w:rsidR="001D457D" w:rsidRPr="00903057" w:rsidRDefault="001D457D" w:rsidP="001D457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6B055B5" w14:textId="09983A76" w:rsidR="001D457D" w:rsidRPr="00903057" w:rsidRDefault="001D457D" w:rsidP="001D457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</w:tbl>
    <w:p w14:paraId="2F502F57" w14:textId="77777777" w:rsidR="0013406A" w:rsidRDefault="0013406A" w:rsidP="0007429B">
      <w:pPr>
        <w:rPr>
          <w:b/>
          <w:sz w:val="40"/>
        </w:rPr>
      </w:pPr>
    </w:p>
    <w:p w14:paraId="116FF245" w14:textId="60C1E939" w:rsidR="000C7255" w:rsidRDefault="000C7255" w:rsidP="0007429B">
      <w:pPr>
        <w:rPr>
          <w:b/>
          <w:sz w:val="40"/>
        </w:rPr>
      </w:pPr>
      <w:r w:rsidRPr="000C7255">
        <w:rPr>
          <w:b/>
          <w:sz w:val="40"/>
        </w:rPr>
        <w:t>2.0 U</w:t>
      </w:r>
      <w:r w:rsidR="00C419F0">
        <w:rPr>
          <w:b/>
          <w:sz w:val="40"/>
        </w:rPr>
        <w:t>se cases</w:t>
      </w:r>
    </w:p>
    <w:p w14:paraId="2C56E1C6" w14:textId="77777777" w:rsidR="000C7255" w:rsidRPr="000C7255" w:rsidRDefault="000C7255" w:rsidP="0007429B">
      <w:pPr>
        <w:rPr>
          <w:b/>
          <w:sz w:val="40"/>
        </w:rPr>
      </w:pPr>
    </w:p>
    <w:p w14:paraId="5CD27402" w14:textId="74EBB447" w:rsidR="0007429B" w:rsidRPr="0007429B" w:rsidRDefault="0007429B" w:rsidP="0007429B">
      <w:r w:rsidRPr="0007429B">
        <w:t>The various user classes identified the following primary actors and use cases for the Clinic Scheduler Application:</w:t>
      </w:r>
    </w:p>
    <w:p w14:paraId="10B94819" w14:textId="77777777" w:rsidR="0007429B" w:rsidRDefault="0007429B" w:rsidP="0007429B">
      <w:pPr>
        <w:rPr>
          <w:sz w:val="24"/>
          <w:szCs w:val="24"/>
          <w:lang w:eastAsia="en-I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47"/>
        <w:gridCol w:w="4433"/>
      </w:tblGrid>
      <w:tr w:rsidR="0007429B" w14:paraId="2C7EC2E7" w14:textId="77777777" w:rsidTr="0007429B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F929E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rimary Actor</w:t>
            </w:r>
          </w:p>
          <w:p w14:paraId="03787F55" w14:textId="77777777" w:rsidR="001D4181" w:rsidRDefault="001D418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9A1BE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se Cases</w:t>
            </w:r>
          </w:p>
        </w:tc>
      </w:tr>
      <w:tr w:rsidR="0007429B" w14:paraId="012DBD37" w14:textId="77777777" w:rsidTr="0007429B">
        <w:trPr>
          <w:trHeight w:val="17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7D95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295B4F" w14:textId="734E31C5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.</w:t>
            </w:r>
            <w:r w:rsidR="00E752DF">
              <w:rPr>
                <w:sz w:val="24"/>
                <w:szCs w:val="24"/>
              </w:rPr>
              <w:t xml:space="preserve"> </w:t>
            </w:r>
            <w:r w:rsidRPr="0007429B">
              <w:rPr>
                <w:sz w:val="24"/>
                <w:szCs w:val="24"/>
              </w:rPr>
              <w:t>Registration as a Patient</w:t>
            </w:r>
          </w:p>
          <w:p w14:paraId="3BA0BFD7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2. Login as a Patient</w:t>
            </w:r>
          </w:p>
          <w:p w14:paraId="20EC624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3. Schedule an appointment</w:t>
            </w:r>
          </w:p>
          <w:p w14:paraId="278379C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4. Search for doctor using various filters</w:t>
            </w:r>
          </w:p>
          <w:p w14:paraId="79E40A1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5. Modify/Cancel a scheduled appointment</w:t>
            </w:r>
          </w:p>
          <w:p w14:paraId="3C6491D7" w14:textId="653AF12F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6. Make</w:t>
            </w:r>
            <w:r w:rsidR="00AE35A5">
              <w:rPr>
                <w:sz w:val="24"/>
                <w:szCs w:val="24"/>
              </w:rPr>
              <w:t xml:space="preserve"> a</w:t>
            </w:r>
            <w:r w:rsidRPr="0007429B">
              <w:rPr>
                <w:sz w:val="24"/>
                <w:szCs w:val="24"/>
              </w:rPr>
              <w:t xml:space="preserve"> Payment</w:t>
            </w:r>
          </w:p>
          <w:p w14:paraId="793BAB7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7. Give online Feedback</w:t>
            </w:r>
          </w:p>
        </w:tc>
      </w:tr>
      <w:tr w:rsidR="0007429B" w14:paraId="3BAF7DE5" w14:textId="77777777" w:rsidTr="0007429B">
        <w:trPr>
          <w:trHeight w:val="18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0977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F515A" w14:textId="647B23E3" w:rsidR="0007429B" w:rsidRDefault="004378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>8.</w:t>
            </w: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 xml:space="preserve"> Registration as a </w:t>
            </w:r>
            <w:commentRangeStart w:id="0"/>
            <w:r w:rsidR="0007429B" w:rsidRPr="0007429B">
              <w:rPr>
                <w:sz w:val="24"/>
                <w:szCs w:val="24"/>
              </w:rPr>
              <w:t>doctor</w:t>
            </w:r>
            <w:commentRangeEnd w:id="0"/>
            <w:r w:rsidR="0018307E">
              <w:rPr>
                <w:rStyle w:val="CommentReference"/>
              </w:rPr>
              <w:commentReference w:id="0"/>
            </w:r>
          </w:p>
          <w:p w14:paraId="4C60B393" w14:textId="5CFA0797" w:rsidR="0007429B" w:rsidRDefault="004378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>9.</w:t>
            </w: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 xml:space="preserve"> Login as a doctor</w:t>
            </w:r>
          </w:p>
          <w:p w14:paraId="34D5EBFD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0. View Scheduled Appointments</w:t>
            </w:r>
          </w:p>
          <w:p w14:paraId="0DCB1DBB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1. View medical history of the patient</w:t>
            </w:r>
          </w:p>
          <w:p w14:paraId="44405A1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2. Add medical records for the patient</w:t>
            </w:r>
          </w:p>
          <w:p w14:paraId="73CCDEF2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3. Update medical records for the patient</w:t>
            </w:r>
          </w:p>
          <w:p w14:paraId="1591EBC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4. Add availability</w:t>
            </w:r>
          </w:p>
          <w:p w14:paraId="1A0E8FCD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5. Update availability</w:t>
            </w:r>
          </w:p>
        </w:tc>
      </w:tr>
      <w:tr w:rsidR="0007429B" w14:paraId="5A69EDBB" w14:textId="77777777" w:rsidTr="0007429B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D8C89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55583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16.Registration as </w:t>
            </w:r>
            <w:commentRangeStart w:id="1"/>
            <w:r w:rsidRPr="0007429B">
              <w:rPr>
                <w:sz w:val="24"/>
                <w:szCs w:val="24"/>
              </w:rPr>
              <w:t>Admin</w:t>
            </w:r>
            <w:commentRangeEnd w:id="1"/>
            <w:r w:rsidR="0018307E">
              <w:rPr>
                <w:rStyle w:val="CommentReference"/>
              </w:rPr>
              <w:commentReference w:id="1"/>
            </w:r>
          </w:p>
          <w:p w14:paraId="7B2E521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7.Login as Admin</w:t>
            </w:r>
          </w:p>
          <w:p w14:paraId="3B100B7B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8.View Scheduled Appointments</w:t>
            </w:r>
          </w:p>
          <w:p w14:paraId="71954054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9.Add appointments for a patient</w:t>
            </w:r>
          </w:p>
          <w:p w14:paraId="05D1BDC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20.Modify/Cancel Scheduled Appointments</w:t>
            </w:r>
          </w:p>
        </w:tc>
      </w:tr>
    </w:tbl>
    <w:p w14:paraId="3DB1D649" w14:textId="7126AF45" w:rsidR="00860A41" w:rsidRPr="00DA4C22" w:rsidRDefault="00DA4C22" w:rsidP="00F86457">
      <w:pPr>
        <w:rPr>
          <w:b/>
          <w:sz w:val="40"/>
        </w:rPr>
      </w:pPr>
      <w:r>
        <w:rPr>
          <w:b/>
          <w:sz w:val="40"/>
        </w:rPr>
        <w:lastRenderedPageBreak/>
        <w:t xml:space="preserve">2.1 </w:t>
      </w:r>
      <w:r w:rsidRPr="00DA4C22">
        <w:rPr>
          <w:b/>
          <w:sz w:val="40"/>
        </w:rPr>
        <w:t>Use case Priorities and Dependencies</w:t>
      </w:r>
    </w:p>
    <w:p w14:paraId="6A768F2D" w14:textId="77777777" w:rsidR="00860A41" w:rsidRDefault="00860A41" w:rsidP="00F86457"/>
    <w:p w14:paraId="615F9753" w14:textId="77777777" w:rsidR="00860A41" w:rsidRDefault="00860A41" w:rsidP="00F86457"/>
    <w:p w14:paraId="08EC3FC8" w14:textId="1AC3658A" w:rsidR="00F86457" w:rsidRPr="0007429B" w:rsidRDefault="00753655" w:rsidP="00F86457">
      <w:r>
        <w:rPr>
          <w:rFonts w:ascii="Arial" w:hAnsi="Arial" w:cs="Arial"/>
        </w:rPr>
        <w:t>Brief description of the use cases identified above along with their priorities and dependencies.</w:t>
      </w:r>
    </w:p>
    <w:p w14:paraId="6A57890F" w14:textId="77777777" w:rsidR="001D4181" w:rsidRDefault="001D4181" w:rsidP="0007429B">
      <w:pPr>
        <w:rPr>
          <w:rFonts w:asciiTheme="minorHAnsi" w:eastAsiaTheme="minorHAnsi" w:hAnsiTheme="minorHAnsi" w:cstheme="minorBidi"/>
          <w:lang w:val="en-I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27"/>
        <w:gridCol w:w="1587"/>
        <w:gridCol w:w="1942"/>
        <w:gridCol w:w="3004"/>
        <w:gridCol w:w="2080"/>
      </w:tblGrid>
      <w:tr w:rsidR="00161036" w14:paraId="35C4D60E" w14:textId="77777777" w:rsidTr="00AA5770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320780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No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6876E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rimary Actor</w:t>
            </w:r>
            <w:r>
              <w:rPr>
                <w:sz w:val="24"/>
                <w:szCs w:val="24"/>
              </w:rPr>
              <w:t xml:space="preserve"> / 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9636D7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2B291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ef 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94410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pendency</w:t>
            </w:r>
          </w:p>
        </w:tc>
      </w:tr>
      <w:tr w:rsidR="00161036" w14:paraId="74414146" w14:textId="77777777" w:rsidTr="00AA5770">
        <w:trPr>
          <w:trHeight w:val="17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54B26C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DC32E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</w:t>
            </w:r>
            <w:r>
              <w:rPr>
                <w:sz w:val="24"/>
                <w:szCs w:val="24"/>
              </w:rPr>
              <w:t xml:space="preserve">t / </w:t>
            </w:r>
          </w:p>
          <w:p w14:paraId="5145B5C5" w14:textId="77777777" w:rsidR="00AA5770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B1C48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 Patient</w:t>
            </w:r>
          </w:p>
          <w:p w14:paraId="1458EE92" w14:textId="77777777" w:rsidR="00AA5770" w:rsidRDefault="00AA5770" w:rsidP="00A91843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C5069F" w14:textId="77777777" w:rsidR="00AA5770" w:rsidRPr="00860A41" w:rsidRDefault="00AA5770" w:rsidP="00860A4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B9BC259" w14:textId="77777777" w:rsidR="00AA5770" w:rsidRPr="0007429B" w:rsidRDefault="00AA5770" w:rsidP="00860A4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cheduler application to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7BC034" w14:textId="77777777" w:rsidR="006E3371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738945A2" w14:textId="77777777" w:rsidR="00AA5770" w:rsidRPr="0007429B" w:rsidRDefault="006E3371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</w:t>
            </w:r>
            <w:r w:rsidR="00AA5770">
              <w:rPr>
                <w:sz w:val="24"/>
                <w:szCs w:val="24"/>
              </w:rPr>
              <w:t xml:space="preserve"> Data (E.g. Name, Phone Number)</w:t>
            </w:r>
          </w:p>
        </w:tc>
      </w:tr>
      <w:tr w:rsidR="00161036" w14:paraId="0EE6C2EF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720A27" w14:textId="77777777" w:rsidR="00AA5770" w:rsidRPr="0007429B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C270C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>
              <w:rPr>
                <w:sz w:val="24"/>
                <w:szCs w:val="24"/>
              </w:rPr>
              <w:t xml:space="preserve"> /</w:t>
            </w:r>
          </w:p>
          <w:p w14:paraId="6772EFFE" w14:textId="77777777" w:rsidR="00AA5770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DCE0C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 Patient</w:t>
            </w:r>
          </w:p>
          <w:p w14:paraId="728675FA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68ECEF" w14:textId="77777777" w:rsidR="00AA5770" w:rsidRPr="00860A41" w:rsidRDefault="00AA5770" w:rsidP="006E754C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3566310" w14:textId="77777777" w:rsidR="00AA5770" w:rsidRPr="0007429B" w:rsidRDefault="00AA5770" w:rsidP="006E754C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cheduler application for scheduling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235FA3" w14:textId="77777777" w:rsidR="006E3371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C18CFBF" w14:textId="77777777" w:rsidR="00AA5770" w:rsidRPr="0007429B" w:rsidRDefault="006E3371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Registered</w:t>
            </w:r>
            <w:r w:rsidR="00AA5770">
              <w:rPr>
                <w:sz w:val="24"/>
                <w:szCs w:val="24"/>
              </w:rPr>
              <w:t xml:space="preserve"> as Patient</w:t>
            </w:r>
          </w:p>
        </w:tc>
      </w:tr>
      <w:tr w:rsidR="00161036" w14:paraId="2FBECE19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D0F7B5" w14:textId="77777777" w:rsidR="00AA5770" w:rsidRPr="0007429B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D06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BE5BEB">
              <w:rPr>
                <w:sz w:val="24"/>
                <w:szCs w:val="24"/>
              </w:rPr>
              <w:t xml:space="preserve"> /</w:t>
            </w:r>
          </w:p>
          <w:p w14:paraId="46E9A9F4" w14:textId="77777777" w:rsidR="00BE5BE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9C957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Schedule an appointment</w:t>
            </w:r>
          </w:p>
          <w:p w14:paraId="171DBDF7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D5869" w14:textId="77777777" w:rsidR="00BE5BEB" w:rsidRPr="00860A41" w:rsidRDefault="00BE5BEB" w:rsidP="00BE5BEB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A05B05F" w14:textId="77777777" w:rsidR="00AA5770" w:rsidRPr="0007429B" w:rsidRDefault="00BE5BEB" w:rsidP="00BE5BEB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schedule an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C3302" w14:textId="77777777" w:rsidR="00AA5770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14DAF5D" w14:textId="77777777" w:rsidR="00BE5BE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2C4D623F" w14:textId="77777777" w:rsidR="00BE5BEB" w:rsidRPr="0007429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</w:tc>
      </w:tr>
      <w:tr w:rsidR="00161036" w14:paraId="18F10D43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F56C4C" w14:textId="77777777" w:rsidR="00AA5770" w:rsidRPr="0007429B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889EE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3A4315">
              <w:rPr>
                <w:sz w:val="24"/>
                <w:szCs w:val="24"/>
              </w:rPr>
              <w:t xml:space="preserve"> /</w:t>
            </w:r>
          </w:p>
          <w:p w14:paraId="40E065FF" w14:textId="77777777" w:rsidR="003A4315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5CF42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Search for doctor using various filters</w:t>
            </w:r>
          </w:p>
          <w:p w14:paraId="08DD1F33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02A3B2" w14:textId="77777777" w:rsidR="003A4315" w:rsidRPr="00860A41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E4EB808" w14:textId="77777777" w:rsidR="00AA5770" w:rsidRPr="0007429B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search for various doctor as per their ne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F6F8FA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9BA6223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2E53D852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619E8213" w14:textId="77777777" w:rsidR="003A4315" w:rsidRPr="0007429B" w:rsidRDefault="003A4315" w:rsidP="003A4315">
            <w:pPr>
              <w:rPr>
                <w:sz w:val="24"/>
                <w:szCs w:val="24"/>
              </w:rPr>
            </w:pPr>
          </w:p>
        </w:tc>
      </w:tr>
      <w:tr w:rsidR="00161036" w14:paraId="0A4A4202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968E91" w14:textId="77777777" w:rsidR="00AA5770" w:rsidRPr="0007429B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8389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3A4315">
              <w:rPr>
                <w:sz w:val="24"/>
                <w:szCs w:val="24"/>
              </w:rPr>
              <w:t xml:space="preserve"> /</w:t>
            </w:r>
          </w:p>
          <w:p w14:paraId="2BD04363" w14:textId="77777777" w:rsidR="003A4315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605D4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odify/Cancel a scheduled appointment</w:t>
            </w:r>
          </w:p>
          <w:p w14:paraId="350A8031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E49A1C" w14:textId="77777777" w:rsidR="003A4315" w:rsidRPr="00860A41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52F91ADC" w14:textId="77777777" w:rsidR="00AA5770" w:rsidRPr="0007429B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modify/cancel a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838F9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39FE7423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71BA27B9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0D92C937" w14:textId="77777777" w:rsidR="00AA5770" w:rsidRDefault="000E044A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hould have</w:t>
            </w:r>
          </w:p>
          <w:p w14:paraId="533DF0C3" w14:textId="77777777" w:rsidR="000E044A" w:rsidRPr="0007429B" w:rsidRDefault="000E044A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Schedule Appointment</w:t>
            </w:r>
          </w:p>
        </w:tc>
      </w:tr>
      <w:tr w:rsidR="00161036" w14:paraId="5D11548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D3000C" w14:textId="77777777" w:rsidR="00AA5770" w:rsidRPr="0007429B" w:rsidRDefault="00533A1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5A47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533A10">
              <w:rPr>
                <w:sz w:val="24"/>
                <w:szCs w:val="24"/>
              </w:rPr>
              <w:t xml:space="preserve"> /</w:t>
            </w:r>
          </w:p>
          <w:p w14:paraId="0D73A72D" w14:textId="77777777" w:rsidR="00533A10" w:rsidRDefault="00533A1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2E70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ake Payment</w:t>
            </w:r>
          </w:p>
          <w:p w14:paraId="61BF34EF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EA224" w14:textId="77777777" w:rsidR="00533A10" w:rsidRPr="00860A41" w:rsidRDefault="00533A10" w:rsidP="00533A1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C7F3FCD" w14:textId="77777777" w:rsidR="00AA5770" w:rsidRPr="0007429B" w:rsidRDefault="00533A10" w:rsidP="00533A1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make payment for a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F9E12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1A200975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5A179D14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56F1DE5B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hould have</w:t>
            </w:r>
          </w:p>
          <w:p w14:paraId="17EC3DF3" w14:textId="77777777" w:rsidR="00AA5770" w:rsidRPr="0007429B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Schedule Appointment</w:t>
            </w:r>
          </w:p>
        </w:tc>
      </w:tr>
      <w:tr w:rsidR="00161036" w14:paraId="61AD556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E513FC" w14:textId="77777777" w:rsidR="00AA5770" w:rsidRPr="0007429B" w:rsidRDefault="00113C2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CB34A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113C20">
              <w:rPr>
                <w:sz w:val="24"/>
                <w:szCs w:val="24"/>
              </w:rPr>
              <w:t xml:space="preserve"> /</w:t>
            </w:r>
          </w:p>
          <w:p w14:paraId="62B70AC0" w14:textId="77777777" w:rsidR="00113C20" w:rsidRDefault="00113C2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4651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Give online Feedba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47923A" w14:textId="77777777" w:rsidR="00113C20" w:rsidRPr="00860A41" w:rsidRDefault="00113C20" w:rsidP="00113C2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2C1979B" w14:textId="77777777" w:rsidR="00AA5770" w:rsidRPr="0007429B" w:rsidRDefault="00113C20" w:rsidP="00113C2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give online feedback for the overall </w:t>
            </w:r>
            <w:r w:rsidR="00502997">
              <w:rPr>
                <w:sz w:val="24"/>
                <w:szCs w:val="24"/>
              </w:rPr>
              <w:t>services through</w:t>
            </w:r>
            <w:r>
              <w:rPr>
                <w:sz w:val="24"/>
                <w:szCs w:val="24"/>
              </w:rPr>
              <w:t xml:space="preserve">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E1FBAA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38060E1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7F117372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5B86E934" w14:textId="77777777" w:rsidR="00AA5770" w:rsidRPr="0007429B" w:rsidRDefault="00AA5770" w:rsidP="003039DB">
            <w:pPr>
              <w:rPr>
                <w:sz w:val="24"/>
                <w:szCs w:val="24"/>
              </w:rPr>
            </w:pPr>
          </w:p>
        </w:tc>
      </w:tr>
      <w:tr w:rsidR="00161036" w14:paraId="4105467E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B2C86E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006A4" w14:textId="77777777" w:rsidR="00E11EFF" w:rsidRDefault="00E11EFF" w:rsidP="00E11EF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2BCBA3E3" w14:textId="77777777" w:rsidR="00E11EFF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AFAEE" w14:textId="77777777" w:rsidR="00E11EFF" w:rsidRDefault="00E11EFF" w:rsidP="00E11EF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 doctor</w:t>
            </w:r>
          </w:p>
          <w:p w14:paraId="43595088" w14:textId="77777777" w:rsidR="00E11EFF" w:rsidRDefault="00E11EFF" w:rsidP="00E11EF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3439A" w14:textId="77777777" w:rsidR="00E11EFF" w:rsidRPr="00860A41" w:rsidRDefault="00E11EFF" w:rsidP="00E11EF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4F54EBF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DAF37E" w14:textId="77777777" w:rsidR="00E11EFF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37BBF726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 Data (E.g. Name, Phone Number)</w:t>
            </w:r>
          </w:p>
        </w:tc>
      </w:tr>
      <w:tr w:rsidR="00161036" w14:paraId="3A4FA0E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6E39E0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01A4" w14:textId="77777777" w:rsidR="0005687D" w:rsidRDefault="0005687D" w:rsidP="0005687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31233B">
              <w:rPr>
                <w:sz w:val="24"/>
                <w:szCs w:val="24"/>
              </w:rPr>
              <w:t>/</w:t>
            </w:r>
          </w:p>
          <w:p w14:paraId="29DEE46C" w14:textId="77777777" w:rsidR="0031233B" w:rsidRDefault="0031233B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DC6AB" w14:textId="77777777" w:rsidR="0005687D" w:rsidRDefault="0005687D" w:rsidP="0005687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 doctor</w:t>
            </w:r>
          </w:p>
          <w:p w14:paraId="4AEB7A3E" w14:textId="77777777" w:rsidR="0005687D" w:rsidRDefault="0005687D" w:rsidP="0005687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D7A7C" w14:textId="77777777" w:rsidR="0005687D" w:rsidRPr="00860A41" w:rsidRDefault="0005687D" w:rsidP="0005687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E10B857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</w:t>
            </w:r>
            <w:r w:rsidR="00356369"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CE4E2" w14:textId="77777777" w:rsidR="0005687D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C656E91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Registered as </w:t>
            </w:r>
            <w:r w:rsidR="00B852C4">
              <w:rPr>
                <w:sz w:val="24"/>
                <w:szCs w:val="24"/>
              </w:rPr>
              <w:t>Doctor</w:t>
            </w:r>
          </w:p>
        </w:tc>
      </w:tr>
      <w:tr w:rsidR="00161036" w14:paraId="093138B9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DD34F6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0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56FD3" w14:textId="77777777" w:rsidR="00436E4F" w:rsidRDefault="00436E4F" w:rsidP="00436E4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Doctor</w:t>
            </w:r>
            <w:r w:rsidR="0031233B">
              <w:rPr>
                <w:sz w:val="24"/>
                <w:szCs w:val="24"/>
              </w:rPr>
              <w:t xml:space="preserve"> /</w:t>
            </w:r>
            <w:r w:rsidRPr="0007429B">
              <w:rPr>
                <w:sz w:val="24"/>
                <w:szCs w:val="24"/>
              </w:rPr>
              <w:t xml:space="preserve"> </w:t>
            </w:r>
          </w:p>
          <w:p w14:paraId="52DFBCCE" w14:textId="77777777" w:rsidR="0031233B" w:rsidRDefault="0031233B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B0BCA" w14:textId="77777777" w:rsidR="00436E4F" w:rsidRDefault="00436E4F" w:rsidP="00436E4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Scheduled Appointments</w:t>
            </w:r>
          </w:p>
          <w:p w14:paraId="7BE0463B" w14:textId="77777777" w:rsidR="00436E4F" w:rsidRDefault="00436E4F" w:rsidP="00436E4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F33D64" w14:textId="77777777" w:rsidR="00436E4F" w:rsidRPr="00860A41" w:rsidRDefault="00436E4F" w:rsidP="00436E4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F871E30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scheduled </w:t>
            </w:r>
            <w:r w:rsidR="006B27DA">
              <w:rPr>
                <w:sz w:val="24"/>
                <w:szCs w:val="24"/>
              </w:rPr>
              <w:t xml:space="preserve">patient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9DF0C1" w14:textId="77777777" w:rsidR="00436E4F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F29E35E" w14:textId="77777777" w:rsidR="00436E4F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C43EEF">
              <w:rPr>
                <w:sz w:val="24"/>
                <w:szCs w:val="24"/>
              </w:rPr>
              <w:t>Doctor</w:t>
            </w:r>
          </w:p>
          <w:p w14:paraId="35048363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Login as </w:t>
            </w:r>
            <w:r w:rsidR="00C43EEF">
              <w:rPr>
                <w:sz w:val="24"/>
                <w:szCs w:val="24"/>
              </w:rPr>
              <w:t>Doctor</w:t>
            </w:r>
          </w:p>
        </w:tc>
      </w:tr>
      <w:tr w:rsidR="00161036" w14:paraId="2B84675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59B6D2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7772C" w14:textId="77777777" w:rsidR="0002706F" w:rsidRDefault="0002706F" w:rsidP="0002706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374C28">
              <w:rPr>
                <w:sz w:val="24"/>
                <w:szCs w:val="24"/>
              </w:rPr>
              <w:t>/</w:t>
            </w:r>
          </w:p>
          <w:p w14:paraId="1B33A782" w14:textId="77777777" w:rsidR="00374C28" w:rsidRDefault="00374C28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  <w:p w14:paraId="27ADD582" w14:textId="77777777" w:rsidR="00374C28" w:rsidRDefault="00374C28" w:rsidP="0002706F">
            <w:pPr>
              <w:rPr>
                <w:sz w:val="24"/>
                <w:szCs w:val="24"/>
              </w:rPr>
            </w:pPr>
          </w:p>
          <w:p w14:paraId="52E4A74E" w14:textId="77777777" w:rsidR="00374C28" w:rsidRDefault="00374C28" w:rsidP="0002706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33554" w14:textId="77777777" w:rsidR="0002706F" w:rsidRDefault="0002706F" w:rsidP="0002706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medical history of the patient</w:t>
            </w:r>
          </w:p>
          <w:p w14:paraId="155190C4" w14:textId="77777777" w:rsidR="0002706F" w:rsidRDefault="0002706F" w:rsidP="0002706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2B59FC" w14:textId="77777777" w:rsidR="0002706F" w:rsidRPr="00860A41" w:rsidRDefault="0002706F" w:rsidP="0002706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1B280DE3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medical history of the scheduled </w:t>
            </w:r>
            <w:r w:rsidR="00374C28">
              <w:rPr>
                <w:sz w:val="24"/>
                <w:szCs w:val="24"/>
              </w:rPr>
              <w:t>patient through</w:t>
            </w:r>
            <w:r>
              <w:rPr>
                <w:sz w:val="24"/>
                <w:szCs w:val="24"/>
              </w:rPr>
              <w:t xml:space="preserve">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A98252" w14:textId="77777777" w:rsidR="0002706F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03F98139" w14:textId="77777777" w:rsidR="0002706F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15DF1DBC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69DE0FE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7DA810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5226A" w14:textId="77777777" w:rsidR="008E5BA0" w:rsidRDefault="008E5BA0" w:rsidP="008E5BA0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0626039E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8655" w14:textId="77777777" w:rsidR="008E5BA0" w:rsidRDefault="008E5BA0" w:rsidP="008E5BA0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medical records for the patient</w:t>
            </w:r>
          </w:p>
          <w:p w14:paraId="00DF6517" w14:textId="77777777" w:rsidR="008E5BA0" w:rsidRDefault="008E5BA0" w:rsidP="008E5BA0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5E0BA" w14:textId="77777777" w:rsidR="008E5BA0" w:rsidRPr="00860A41" w:rsidRDefault="008E5BA0" w:rsidP="008E5BA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EFAE9FB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medical </w:t>
            </w:r>
            <w:r w:rsidR="0035704D">
              <w:rPr>
                <w:sz w:val="24"/>
                <w:szCs w:val="24"/>
              </w:rPr>
              <w:t>record</w:t>
            </w:r>
            <w:r>
              <w:rPr>
                <w:sz w:val="24"/>
                <w:szCs w:val="24"/>
              </w:rPr>
              <w:t xml:space="preserve"> of the pati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F202F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12B26CB7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62016073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76166B8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1572AE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D3B8D" w14:textId="77777777" w:rsidR="0035704D" w:rsidRDefault="0035704D" w:rsidP="0035704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2E426EDC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3B135" w14:textId="77777777" w:rsidR="0035704D" w:rsidRDefault="0035704D" w:rsidP="0035704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pdate medical records for the patient</w:t>
            </w:r>
          </w:p>
          <w:p w14:paraId="33D21C71" w14:textId="77777777" w:rsidR="0035704D" w:rsidRDefault="0035704D" w:rsidP="0035704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99DAE4" w14:textId="77777777" w:rsidR="0035704D" w:rsidRPr="00860A41" w:rsidRDefault="0035704D" w:rsidP="0035704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0F6F2D61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update medical </w:t>
            </w:r>
            <w:r w:rsidR="00EA3756">
              <w:rPr>
                <w:sz w:val="24"/>
                <w:szCs w:val="24"/>
              </w:rPr>
              <w:t>record</w:t>
            </w:r>
            <w:r>
              <w:rPr>
                <w:sz w:val="24"/>
                <w:szCs w:val="24"/>
              </w:rPr>
              <w:t xml:space="preserve"> of the pati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C9FD5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45FC6DB1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00090BCD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2FDC633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28BCEA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44995" w14:textId="77777777" w:rsidR="003445D5" w:rsidRDefault="003445D5" w:rsidP="003445D5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4EE7942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3AEC" w14:textId="77777777" w:rsidR="003445D5" w:rsidRDefault="003445D5" w:rsidP="003445D5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availability</w:t>
            </w:r>
          </w:p>
          <w:p w14:paraId="2CDD2888" w14:textId="77777777" w:rsidR="003445D5" w:rsidRDefault="003445D5" w:rsidP="003445D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8B71C" w14:textId="77777777" w:rsidR="003445D5" w:rsidRPr="00860A41" w:rsidRDefault="003445D5" w:rsidP="003445D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B456E83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his/her availability for appointm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D5A0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26482F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0501C482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77467B98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D78428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5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5D570" w14:textId="77777777" w:rsidR="001108AF" w:rsidRDefault="001108AF" w:rsidP="001108A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4B572A">
              <w:rPr>
                <w:sz w:val="24"/>
                <w:szCs w:val="24"/>
              </w:rPr>
              <w:t>/</w:t>
            </w:r>
          </w:p>
          <w:p w14:paraId="5409FA89" w14:textId="77777777" w:rsidR="004B572A" w:rsidRDefault="004B572A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D333C" w14:textId="77777777" w:rsidR="001108AF" w:rsidRDefault="001108AF" w:rsidP="001108A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pdate availabil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359FD" w14:textId="77777777" w:rsidR="001108AF" w:rsidRPr="00860A41" w:rsidRDefault="001108AF" w:rsidP="001108A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DA02CE7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update his/her availability for </w:t>
            </w:r>
            <w:r w:rsidR="004B572A">
              <w:rPr>
                <w:sz w:val="24"/>
                <w:szCs w:val="24"/>
              </w:rPr>
              <w:t>appointment as</w:t>
            </w:r>
            <w:r>
              <w:rPr>
                <w:sz w:val="24"/>
                <w:szCs w:val="24"/>
              </w:rPr>
              <w:t xml:space="preserve"> per the</w:t>
            </w:r>
            <w:r w:rsidR="00897F22">
              <w:rPr>
                <w:sz w:val="24"/>
                <w:szCs w:val="24"/>
              </w:rPr>
              <w:t>ir</w:t>
            </w:r>
            <w:r>
              <w:rPr>
                <w:sz w:val="24"/>
                <w:szCs w:val="24"/>
              </w:rPr>
              <w:t xml:space="preserve"> situa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78CA3" w14:textId="77777777" w:rsidR="001108AF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420B004A" w14:textId="77777777" w:rsidR="001108AF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3B16DDC4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21993BC4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007CCA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033EA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>
              <w:rPr>
                <w:sz w:val="24"/>
                <w:szCs w:val="24"/>
              </w:rPr>
              <w:t>/</w:t>
            </w:r>
          </w:p>
          <w:p w14:paraId="57946C60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E8CF1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dmin</w:t>
            </w:r>
          </w:p>
          <w:p w14:paraId="6D41F33B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1D1E0A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61625FE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as admin on the clinic 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BC8299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3CEB1534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 Data (E.g. Name, Phone Number)</w:t>
            </w:r>
          </w:p>
        </w:tc>
      </w:tr>
      <w:tr w:rsidR="00161036" w14:paraId="580C27B8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9699CF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7583D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 w:rsidR="00BD3678">
              <w:rPr>
                <w:sz w:val="24"/>
                <w:szCs w:val="24"/>
              </w:rPr>
              <w:t>/</w:t>
            </w:r>
          </w:p>
          <w:p w14:paraId="43210549" w14:textId="77777777" w:rsidR="00BD3678" w:rsidRDefault="00BD3678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4954A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dmin</w:t>
            </w:r>
          </w:p>
          <w:p w14:paraId="4A701492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D1F2F7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</w:t>
            </w:r>
            <w:r w:rsidR="00E732A3">
              <w:rPr>
                <w:sz w:val="24"/>
                <w:szCs w:val="24"/>
              </w:rPr>
              <w:t>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962C3F9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0503EC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4742DC1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Registered as </w:t>
            </w:r>
            <w:r w:rsidR="00E732A3">
              <w:rPr>
                <w:sz w:val="24"/>
                <w:szCs w:val="24"/>
              </w:rPr>
              <w:t>Clinic Receptionist</w:t>
            </w:r>
          </w:p>
        </w:tc>
      </w:tr>
      <w:tr w:rsidR="00161036" w14:paraId="325546B6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5C992E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D63A9" w14:textId="77777777" w:rsidR="000D5ABA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Clinic Receptionist</w:t>
            </w:r>
            <w:r w:rsidR="000D5ABA">
              <w:rPr>
                <w:sz w:val="24"/>
                <w:szCs w:val="24"/>
              </w:rPr>
              <w:t xml:space="preserve"> /</w:t>
            </w:r>
          </w:p>
          <w:p w14:paraId="7B951E16" w14:textId="77777777" w:rsidR="00406551" w:rsidRDefault="000D5ABA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  <w:r w:rsidR="00406551" w:rsidRPr="0007429B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02E13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Scheduled Appointments</w:t>
            </w:r>
          </w:p>
          <w:p w14:paraId="5BE460F3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82025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</w:t>
            </w:r>
            <w:r w:rsidR="001E051F">
              <w:rPr>
                <w:sz w:val="24"/>
                <w:szCs w:val="24"/>
              </w:rPr>
              <w:t>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2CA60B6D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scheduled patient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112238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15AC571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9F4C08">
              <w:rPr>
                <w:sz w:val="24"/>
                <w:szCs w:val="24"/>
              </w:rPr>
              <w:t>Clinic Receptionist 2. Login</w:t>
            </w:r>
            <w:r>
              <w:rPr>
                <w:sz w:val="24"/>
                <w:szCs w:val="24"/>
              </w:rPr>
              <w:t xml:space="preserve"> as </w:t>
            </w:r>
            <w:r w:rsidR="009F4C08">
              <w:rPr>
                <w:sz w:val="24"/>
                <w:szCs w:val="24"/>
              </w:rPr>
              <w:t>Clinic Receptionist</w:t>
            </w:r>
          </w:p>
        </w:tc>
      </w:tr>
      <w:tr w:rsidR="00161036" w14:paraId="04502F26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6729C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790E2" w14:textId="77777777" w:rsidR="000A4741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Clinic Receptionist</w:t>
            </w:r>
            <w:r w:rsidR="000A4741">
              <w:rPr>
                <w:sz w:val="24"/>
                <w:szCs w:val="24"/>
              </w:rPr>
              <w:t>/</w:t>
            </w:r>
          </w:p>
          <w:p w14:paraId="7AADE924" w14:textId="77777777" w:rsidR="00CF7096" w:rsidRDefault="000A4741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  <w:r w:rsidR="00CF7096" w:rsidRPr="0007429B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60F5F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appointments for a patient</w:t>
            </w:r>
          </w:p>
          <w:p w14:paraId="3B18B51C" w14:textId="77777777" w:rsidR="00CF7096" w:rsidRDefault="00CF7096" w:rsidP="00CF709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E8C7EB" w14:textId="77777777" w:rsidR="00CF7096" w:rsidRPr="00860A41" w:rsidRDefault="00CF7096" w:rsidP="00CF7096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264A468F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appointments for a patient who call or walk in to clinic for scheduling an appointment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819AAB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91746DF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Clinic Receptionist</w:t>
            </w:r>
          </w:p>
          <w:p w14:paraId="7D06AE0D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Login as </w:t>
            </w:r>
            <w:r w:rsidR="00F05C25">
              <w:rPr>
                <w:sz w:val="24"/>
                <w:szCs w:val="24"/>
              </w:rPr>
              <w:t>Clinic Receptionist</w:t>
            </w:r>
          </w:p>
        </w:tc>
      </w:tr>
      <w:tr w:rsidR="00161036" w14:paraId="6B7B1F73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D7330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0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E8238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 w:rsidR="007E2FCA">
              <w:rPr>
                <w:sz w:val="24"/>
                <w:szCs w:val="24"/>
              </w:rPr>
              <w:t>/</w:t>
            </w:r>
          </w:p>
          <w:p w14:paraId="51A8BC9F" w14:textId="2FD147B1" w:rsidR="007E2FCA" w:rsidRDefault="007E2FCA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904D7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odify/Cancel Scheduled Appoint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1B8737" w14:textId="77777777" w:rsidR="00FA315F" w:rsidRPr="00860A41" w:rsidRDefault="00FA315F" w:rsidP="00FA315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E1F4463" w14:textId="77777777" w:rsidR="00CF7096" w:rsidRPr="0007429B" w:rsidRDefault="00FA315F" w:rsidP="00FA315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</w:t>
            </w:r>
            <w:r w:rsidR="00847E8B">
              <w:rPr>
                <w:sz w:val="24"/>
                <w:szCs w:val="24"/>
              </w:rPr>
              <w:t>update/cancel</w:t>
            </w:r>
            <w:r>
              <w:rPr>
                <w:sz w:val="24"/>
                <w:szCs w:val="24"/>
              </w:rPr>
              <w:t xml:space="preserve"> appointments for a patient who call or walk in to clinic for </w:t>
            </w:r>
            <w:r w:rsidR="00161036">
              <w:rPr>
                <w:sz w:val="24"/>
                <w:szCs w:val="24"/>
              </w:rPr>
              <w:t xml:space="preserve">updating /cancel </w:t>
            </w:r>
            <w:r>
              <w:rPr>
                <w:sz w:val="24"/>
                <w:szCs w:val="24"/>
              </w:rPr>
              <w:t>an appointment</w:t>
            </w:r>
            <w:r w:rsidR="00161036">
              <w:rPr>
                <w:sz w:val="24"/>
                <w:szCs w:val="24"/>
              </w:rPr>
              <w:t xml:space="preserve"> or as per doctor availabil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F6A06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8E33CC7" w14:textId="77777777" w:rsidR="009450F4" w:rsidRDefault="00CF7096" w:rsidP="009450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9450F4">
              <w:rPr>
                <w:sz w:val="24"/>
                <w:szCs w:val="24"/>
              </w:rPr>
              <w:t>Clinic Receptionist</w:t>
            </w:r>
          </w:p>
          <w:p w14:paraId="309F548B" w14:textId="77777777" w:rsidR="00CF7096" w:rsidRPr="0007429B" w:rsidRDefault="009450F4" w:rsidP="009450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Clinic Receptionist</w:t>
            </w:r>
          </w:p>
        </w:tc>
      </w:tr>
    </w:tbl>
    <w:p w14:paraId="161F73CF" w14:textId="41BA576F" w:rsidR="00EC642C" w:rsidRDefault="00EC642C">
      <w:pPr>
        <w:rPr>
          <w:b/>
          <w:sz w:val="40"/>
        </w:rPr>
      </w:pPr>
    </w:p>
    <w:p w14:paraId="24B90A6D" w14:textId="77777777" w:rsidR="00EC642C" w:rsidRDefault="00EC642C">
      <w:pPr>
        <w:rPr>
          <w:b/>
          <w:sz w:val="40"/>
        </w:rPr>
      </w:pPr>
    </w:p>
    <w:p w14:paraId="260B2184" w14:textId="4FAA81C6" w:rsidR="00F96218" w:rsidRDefault="00C419F0">
      <w:pPr>
        <w:rPr>
          <w:b/>
          <w:sz w:val="40"/>
        </w:rPr>
      </w:pPr>
      <w:bookmarkStart w:id="2" w:name="_gjdgxs" w:colFirst="0" w:colLast="0"/>
      <w:bookmarkEnd w:id="2"/>
      <w:r w:rsidRPr="00441B00">
        <w:rPr>
          <w:b/>
          <w:sz w:val="40"/>
        </w:rPr>
        <w:t>2.</w:t>
      </w:r>
      <w:r w:rsidR="00B3557A">
        <w:rPr>
          <w:b/>
          <w:sz w:val="40"/>
        </w:rPr>
        <w:t>2</w:t>
      </w:r>
      <w:r w:rsidRPr="00441B00">
        <w:rPr>
          <w:b/>
          <w:sz w:val="40"/>
        </w:rPr>
        <w:t xml:space="preserve"> U</w:t>
      </w:r>
      <w:r w:rsidR="00441B00" w:rsidRPr="00441B00">
        <w:rPr>
          <w:b/>
          <w:sz w:val="40"/>
        </w:rPr>
        <w:t>se Case Dependency Flow Diagram</w:t>
      </w:r>
    </w:p>
    <w:p w14:paraId="6F528CB8" w14:textId="69D1CDEA" w:rsidR="00441B00" w:rsidRDefault="00441B00">
      <w:pPr>
        <w:rPr>
          <w:b/>
          <w:sz w:val="40"/>
        </w:rPr>
      </w:pPr>
    </w:p>
    <w:p w14:paraId="17331943" w14:textId="0149D1C5" w:rsidR="00EC642C" w:rsidRPr="0097119C" w:rsidRDefault="0097119C">
      <w:pPr>
        <w:rPr>
          <w:sz w:val="24"/>
          <w:szCs w:val="24"/>
        </w:rPr>
      </w:pPr>
      <w:r w:rsidRPr="0097119C">
        <w:rPr>
          <w:sz w:val="24"/>
          <w:szCs w:val="24"/>
        </w:rPr>
        <w:t>A use case diagram at its simplest is a representation of a user's interaction with the system that shows the relationship between the user and the different use cases in which the user is involved.</w:t>
      </w:r>
    </w:p>
    <w:p w14:paraId="69C2D116" w14:textId="71DC34EC" w:rsidR="00EC642C" w:rsidRDefault="00EC642C">
      <w:pPr>
        <w:rPr>
          <w:b/>
          <w:sz w:val="40"/>
        </w:rPr>
      </w:pPr>
    </w:p>
    <w:p w14:paraId="27E72C36" w14:textId="6A97CB70" w:rsidR="00EC642C" w:rsidRDefault="00EC642C">
      <w:pPr>
        <w:rPr>
          <w:b/>
          <w:sz w:val="40"/>
        </w:rPr>
      </w:pPr>
    </w:p>
    <w:p w14:paraId="5C646DE3" w14:textId="5C795F94" w:rsidR="00EC642C" w:rsidRDefault="00EC642C">
      <w:pPr>
        <w:rPr>
          <w:b/>
          <w:sz w:val="40"/>
        </w:rPr>
      </w:pPr>
    </w:p>
    <w:p w14:paraId="37548A9B" w14:textId="41562DFB" w:rsidR="00BA6F37" w:rsidRDefault="00BA6F37">
      <w:pPr>
        <w:rPr>
          <w:b/>
          <w:sz w:val="40"/>
        </w:rPr>
      </w:pPr>
    </w:p>
    <w:p w14:paraId="222ECF93" w14:textId="78DE08A0" w:rsidR="00BA6F37" w:rsidRDefault="00BA6F37">
      <w:pPr>
        <w:rPr>
          <w:b/>
          <w:sz w:val="40"/>
        </w:rPr>
      </w:pPr>
    </w:p>
    <w:p w14:paraId="78FDD43D" w14:textId="3CC41A94" w:rsidR="00BA6F37" w:rsidRDefault="00BA6F37">
      <w:pPr>
        <w:rPr>
          <w:b/>
          <w:sz w:val="40"/>
        </w:rPr>
      </w:pPr>
    </w:p>
    <w:p w14:paraId="4A3C6154" w14:textId="096EAAE3" w:rsidR="00BA6F37" w:rsidRDefault="00BA6F37">
      <w:pPr>
        <w:rPr>
          <w:b/>
          <w:sz w:val="40"/>
        </w:rPr>
      </w:pPr>
    </w:p>
    <w:p w14:paraId="759E71FF" w14:textId="77777777" w:rsidR="00BA6F37" w:rsidRDefault="00BA6F37">
      <w:pPr>
        <w:rPr>
          <w:b/>
          <w:sz w:val="40"/>
        </w:rPr>
      </w:pPr>
    </w:p>
    <w:p w14:paraId="76C10AD4" w14:textId="08FED85F" w:rsidR="00EC642C" w:rsidRDefault="00EC642C">
      <w:pPr>
        <w:rPr>
          <w:b/>
          <w:sz w:val="40"/>
        </w:rPr>
      </w:pPr>
    </w:p>
    <w:p w14:paraId="33BF6451" w14:textId="50784CEB" w:rsidR="00CB6A62" w:rsidRDefault="00CB6A62">
      <w:pPr>
        <w:rPr>
          <w:b/>
          <w:sz w:val="40"/>
        </w:rPr>
      </w:pPr>
    </w:p>
    <w:p w14:paraId="322BB6E1" w14:textId="5213919B" w:rsidR="00CB6A62" w:rsidRDefault="00CB6A62">
      <w:pPr>
        <w:rPr>
          <w:b/>
          <w:sz w:val="40"/>
        </w:rPr>
      </w:pPr>
    </w:p>
    <w:p w14:paraId="53C5C62B" w14:textId="655037CF" w:rsidR="00CB6A62" w:rsidRDefault="00CB6A62">
      <w:pPr>
        <w:rPr>
          <w:b/>
          <w:sz w:val="40"/>
        </w:rPr>
      </w:pPr>
    </w:p>
    <w:p w14:paraId="5179F862" w14:textId="4F3AAEED" w:rsidR="00CB6A62" w:rsidRDefault="00CB6A62">
      <w:pPr>
        <w:rPr>
          <w:b/>
          <w:sz w:val="40"/>
        </w:rPr>
      </w:pPr>
    </w:p>
    <w:p w14:paraId="1955A672" w14:textId="77777777" w:rsidR="00CB6A62" w:rsidRDefault="00CB6A62">
      <w:pPr>
        <w:rPr>
          <w:b/>
          <w:sz w:val="40"/>
        </w:rPr>
      </w:pPr>
    </w:p>
    <w:p w14:paraId="53900EDF" w14:textId="5897626B" w:rsidR="00EC642C" w:rsidRDefault="00EC642C">
      <w:pPr>
        <w:rPr>
          <w:b/>
          <w:sz w:val="40"/>
        </w:rPr>
      </w:pPr>
    </w:p>
    <w:p w14:paraId="42A781CE" w14:textId="2F2B9AFF" w:rsidR="00EC642C" w:rsidRDefault="00EC642C">
      <w:pPr>
        <w:rPr>
          <w:b/>
          <w:sz w:val="40"/>
        </w:rPr>
      </w:pPr>
    </w:p>
    <w:p w14:paraId="36E5F657" w14:textId="2F2828F2" w:rsidR="00EC642C" w:rsidRDefault="00EC642C">
      <w:pPr>
        <w:rPr>
          <w:b/>
          <w:sz w:val="40"/>
        </w:rPr>
      </w:pPr>
    </w:p>
    <w:p w14:paraId="32B78E60" w14:textId="5EF1A610" w:rsidR="00EC642C" w:rsidRDefault="00EC642C">
      <w:pPr>
        <w:rPr>
          <w:b/>
          <w:sz w:val="40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329BC4" wp14:editId="1DD5F0E5">
                <wp:simplePos x="0" y="0"/>
                <wp:positionH relativeFrom="column">
                  <wp:posOffset>4671060</wp:posOffset>
                </wp:positionH>
                <wp:positionV relativeFrom="paragraph">
                  <wp:posOffset>182880</wp:posOffset>
                </wp:positionV>
                <wp:extent cx="952500" cy="1653540"/>
                <wp:effectExtent l="0" t="0" r="19050" b="2286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1653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4903938" id="Straight Connector 2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8pt,14.4pt" to="442.8pt,14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14:paraId="1F6D9BEE" w14:textId="4B03AB23" w:rsidR="00EC642C" w:rsidRDefault="00EC642C">
      <w:pPr>
        <w:rPr>
          <w:b/>
          <w:sz w:val="40"/>
        </w:rPr>
      </w:pPr>
    </w:p>
    <w:p w14:paraId="2BB8A53A" w14:textId="5FDD2BBD" w:rsidR="00EC642C" w:rsidRDefault="00EC642C" w:rsidP="00EC642C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A77756" wp14:editId="649A1334">
                <wp:simplePos x="0" y="0"/>
                <wp:positionH relativeFrom="column">
                  <wp:posOffset>53340</wp:posOffset>
                </wp:positionH>
                <wp:positionV relativeFrom="paragraph">
                  <wp:posOffset>2316480</wp:posOffset>
                </wp:positionV>
                <wp:extent cx="1082040" cy="129540"/>
                <wp:effectExtent l="0" t="0" r="22860" b="2286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2040" cy="129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9212E" id="Straight Connector 25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82.4pt" to="89.4pt,1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5DFA07D" wp14:editId="6F1C92C8">
                <wp:simplePos x="0" y="0"/>
                <wp:positionH relativeFrom="column">
                  <wp:posOffset>60960</wp:posOffset>
                </wp:positionH>
                <wp:positionV relativeFrom="paragraph">
                  <wp:posOffset>2446020</wp:posOffset>
                </wp:positionV>
                <wp:extent cx="1150620" cy="2247900"/>
                <wp:effectExtent l="0" t="0" r="3048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0620" cy="2247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16DAE7C" id="Straight Connector 27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192.6pt" to="95.4pt,3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637E56A" wp14:editId="1968D692">
                <wp:simplePos x="0" y="0"/>
                <wp:positionH relativeFrom="column">
                  <wp:posOffset>68580</wp:posOffset>
                </wp:positionH>
                <wp:positionV relativeFrom="paragraph">
                  <wp:posOffset>2468880</wp:posOffset>
                </wp:positionV>
                <wp:extent cx="1127760" cy="3253740"/>
                <wp:effectExtent l="0" t="0" r="34290" b="2286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7760" cy="3253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9184294" id="Straight Connector 1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4pt,194.4pt" to="94.2pt,45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FC6851" wp14:editId="1F3ADDFE">
                <wp:simplePos x="0" y="0"/>
                <wp:positionH relativeFrom="column">
                  <wp:posOffset>53340</wp:posOffset>
                </wp:positionH>
                <wp:positionV relativeFrom="paragraph">
                  <wp:posOffset>1341120</wp:posOffset>
                </wp:positionV>
                <wp:extent cx="1066800" cy="114300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6800" cy="1143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B4CA870" id="Straight Connector 24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05.6pt" to="88.2pt,19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6328B3" wp14:editId="51E626A7">
                <wp:simplePos x="0" y="0"/>
                <wp:positionH relativeFrom="column">
                  <wp:posOffset>60960</wp:posOffset>
                </wp:positionH>
                <wp:positionV relativeFrom="paragraph">
                  <wp:posOffset>-411480</wp:posOffset>
                </wp:positionV>
                <wp:extent cx="1059180" cy="2880360"/>
                <wp:effectExtent l="0" t="0" r="26670" b="1524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9180" cy="2880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B900462" id="Straight Connector 22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-32.4pt" to="88.2pt,19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2E74E1" wp14:editId="5346A671">
                <wp:simplePos x="0" y="0"/>
                <wp:positionH relativeFrom="margin">
                  <wp:posOffset>3055620</wp:posOffset>
                </wp:positionH>
                <wp:positionV relativeFrom="paragraph">
                  <wp:posOffset>1805940</wp:posOffset>
                </wp:positionV>
                <wp:extent cx="1943100" cy="998220"/>
                <wp:effectExtent l="0" t="0" r="1905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9982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DA97EF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and modify appointments for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2E74E1" id="Oval 10" o:spid="_x0000_s1026" style="position:absolute;margin-left:240.6pt;margin-top:142.2pt;width:153pt;height:78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" fillcolor="#5b9bd5 [3204]" strokecolor="#1f4d78 [1604]" strokeweight="1pt">
                <v:stroke joinstyle="miter"/>
                <v:textbox>
                  <w:txbxContent>
                    <w:p w14:paraId="52DA97EF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and modify appointments for pati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2F1E88" wp14:editId="307DB4D9">
                <wp:simplePos x="0" y="0"/>
                <wp:positionH relativeFrom="margin">
                  <wp:posOffset>3337560</wp:posOffset>
                </wp:positionH>
                <wp:positionV relativeFrom="paragraph">
                  <wp:posOffset>45720</wp:posOffset>
                </wp:positionV>
                <wp:extent cx="1333500" cy="739140"/>
                <wp:effectExtent l="0" t="0" r="1905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391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D4DDC7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2F1E88" id="Oval 7" o:spid="_x0000_s1027" style="position:absolute;margin-left:262.8pt;margin-top:3.6pt;width:105pt;height:58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" fillcolor="#5b9bd5 [3204]" strokecolor="#1f4d78 [1604]" strokeweight="1pt">
                <v:stroke joinstyle="miter"/>
                <v:textbox>
                  <w:txbxContent>
                    <w:p w14:paraId="4FD4DDC7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dm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11F3EB" wp14:editId="68C7647F">
                <wp:simplePos x="0" y="0"/>
                <wp:positionH relativeFrom="margin">
                  <wp:posOffset>3329940</wp:posOffset>
                </wp:positionH>
                <wp:positionV relativeFrom="paragraph">
                  <wp:posOffset>-754380</wp:posOffset>
                </wp:positionV>
                <wp:extent cx="1356360" cy="685800"/>
                <wp:effectExtent l="0" t="0" r="1524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4D0970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11F3EB" id="Oval 6" o:spid="_x0000_s1028" style="position:absolute;margin-left:262.2pt;margin-top:-59.4pt;width:106.8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344D0970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dm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674C14" wp14:editId="49DE8357">
                <wp:simplePos x="0" y="0"/>
                <wp:positionH relativeFrom="column">
                  <wp:posOffset>4716780</wp:posOffset>
                </wp:positionH>
                <wp:positionV relativeFrom="paragraph">
                  <wp:posOffset>3390900</wp:posOffset>
                </wp:positionV>
                <wp:extent cx="914400" cy="685800"/>
                <wp:effectExtent l="0" t="0" r="1905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33216E4A" id="Straight Connector 3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4pt,267pt" to="443.4pt,3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86185E8" wp14:editId="505B054C">
                <wp:simplePos x="0" y="0"/>
                <wp:positionH relativeFrom="column">
                  <wp:posOffset>4747260</wp:posOffset>
                </wp:positionH>
                <wp:positionV relativeFrom="paragraph">
                  <wp:posOffset>4084320</wp:posOffset>
                </wp:positionV>
                <wp:extent cx="853440" cy="0"/>
                <wp:effectExtent l="0" t="0" r="0" b="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49D291D" id="Straight Connector 50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8pt,321.6pt" to="441pt,3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E723BA" wp14:editId="14527EB9">
                <wp:simplePos x="0" y="0"/>
                <wp:positionH relativeFrom="margin">
                  <wp:posOffset>4975860</wp:posOffset>
                </wp:positionH>
                <wp:positionV relativeFrom="paragraph">
                  <wp:posOffset>4091940</wp:posOffset>
                </wp:positionV>
                <wp:extent cx="632460" cy="769620"/>
                <wp:effectExtent l="0" t="0" r="34290" b="3048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2460" cy="769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B76BCAE" id="Straight Connector 51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1.8pt,322.2pt" to="441.6pt,3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BD4451E" wp14:editId="596C556E">
                <wp:simplePos x="0" y="0"/>
                <wp:positionH relativeFrom="column">
                  <wp:posOffset>4831080</wp:posOffset>
                </wp:positionH>
                <wp:positionV relativeFrom="paragraph">
                  <wp:posOffset>4084320</wp:posOffset>
                </wp:positionV>
                <wp:extent cx="777240" cy="1607820"/>
                <wp:effectExtent l="0" t="0" r="22860" b="3048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7240" cy="1607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209DAF2" id="Straight Connector 52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4pt,321.6pt" to="441.6pt,4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164C61" wp14:editId="6E7D02E5">
                <wp:simplePos x="0" y="0"/>
                <wp:positionH relativeFrom="column">
                  <wp:posOffset>4899660</wp:posOffset>
                </wp:positionH>
                <wp:positionV relativeFrom="paragraph">
                  <wp:posOffset>4061460</wp:posOffset>
                </wp:positionV>
                <wp:extent cx="708660" cy="2385060"/>
                <wp:effectExtent l="0" t="0" r="34290" b="1524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660" cy="2385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C855A96" id="Straight Connector 53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8pt,319.8pt" to="441.6pt,50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E50D57" wp14:editId="0A3DB014">
                <wp:simplePos x="0" y="0"/>
                <wp:positionH relativeFrom="column">
                  <wp:posOffset>4892040</wp:posOffset>
                </wp:positionH>
                <wp:positionV relativeFrom="paragraph">
                  <wp:posOffset>4099560</wp:posOffset>
                </wp:positionV>
                <wp:extent cx="716280" cy="3147060"/>
                <wp:effectExtent l="0" t="0" r="26670" b="1524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80" cy="3147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9C39B38" id="Straight Connector 54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2pt,322.8pt" to="441.6pt,57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B98B133" wp14:editId="2BD2EBBD">
                <wp:simplePos x="0" y="0"/>
                <wp:positionH relativeFrom="column">
                  <wp:posOffset>4960620</wp:posOffset>
                </wp:positionH>
                <wp:positionV relativeFrom="paragraph">
                  <wp:posOffset>4069080</wp:posOffset>
                </wp:positionV>
                <wp:extent cx="640080" cy="4008120"/>
                <wp:effectExtent l="0" t="0" r="26670" b="1143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" cy="400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09DFCCB" id="Straight Connector 55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6pt,320.4pt" to="441pt,6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5AA6F07" wp14:editId="06723052">
                <wp:simplePos x="0" y="0"/>
                <wp:positionH relativeFrom="margin">
                  <wp:posOffset>3162300</wp:posOffset>
                </wp:positionH>
                <wp:positionV relativeFrom="paragraph">
                  <wp:posOffset>7757160</wp:posOffset>
                </wp:positionV>
                <wp:extent cx="1813560" cy="685800"/>
                <wp:effectExtent l="0" t="0" r="15240" b="1905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356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6FE7FB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and Update avail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AA6F07" id="Oval 36" o:spid="_x0000_s1029" style="position:absolute;margin-left:249pt;margin-top:610.8pt;width:142.8pt;height:54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0A6FE7FB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and Update availability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B465EB" wp14:editId="54B6E80C">
                <wp:simplePos x="0" y="0"/>
                <wp:positionH relativeFrom="margin">
                  <wp:posOffset>3223260</wp:posOffset>
                </wp:positionH>
                <wp:positionV relativeFrom="paragraph">
                  <wp:posOffset>6888480</wp:posOffset>
                </wp:positionV>
                <wp:extent cx="1676400" cy="701040"/>
                <wp:effectExtent l="0" t="0" r="19050" b="228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336F1" w14:textId="77777777" w:rsidR="0018307E" w:rsidRPr="00673D1C" w:rsidRDefault="0018307E" w:rsidP="00673D1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Update medical records</w:t>
                            </w:r>
                          </w:p>
                          <w:p w14:paraId="1BFF7C37" w14:textId="77777777" w:rsidR="0018307E" w:rsidRDefault="0018307E" w:rsidP="00EC642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B465EB" id="Oval 35" o:spid="_x0000_s1030" style="position:absolute;margin-left:253.8pt;margin-top:542.4pt;width:132pt;height:55.2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022336F1" w14:textId="77777777" w:rsidR="0018307E" w:rsidRPr="00673D1C" w:rsidRDefault="0018307E" w:rsidP="00673D1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Update medical records</w:t>
                      </w:r>
                    </w:p>
                    <w:p w14:paraId="1BFF7C37" w14:textId="77777777" w:rsidR="0018307E" w:rsidRDefault="0018307E" w:rsidP="00EC642C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F101FC" wp14:editId="43E5CA0F">
                <wp:simplePos x="0" y="0"/>
                <wp:positionH relativeFrom="margin">
                  <wp:posOffset>3246120</wp:posOffset>
                </wp:positionH>
                <wp:positionV relativeFrom="paragraph">
                  <wp:posOffset>6126480</wp:posOffset>
                </wp:positionV>
                <wp:extent cx="1661160" cy="655320"/>
                <wp:effectExtent l="0" t="0" r="15240" b="1143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4D1A75" w14:textId="77777777" w:rsidR="0018307E" w:rsidRDefault="0018307E" w:rsidP="00EC642C">
                            <w:pPr>
                              <w:jc w:val="center"/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medical records for the</w:t>
                            </w:r>
                            <w:r w:rsidRPr="0007429B">
                              <w:rPr>
                                <w:sz w:val="24"/>
                                <w:szCs w:val="24"/>
                              </w:rPr>
                              <w:t xml:space="preserve">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F101FC" id="Oval 34" o:spid="_x0000_s1031" style="position:absolute;margin-left:255.6pt;margin-top:482.4pt;width:130.8pt;height:51.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334D1A75" w14:textId="77777777" w:rsidR="0018307E" w:rsidRDefault="0018307E" w:rsidP="00EC642C">
                      <w:pPr>
                        <w:jc w:val="center"/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medical records for the</w:t>
                      </w:r>
                      <w:r w:rsidRPr="0007429B">
                        <w:rPr>
                          <w:sz w:val="24"/>
                          <w:szCs w:val="24"/>
                        </w:rPr>
                        <w:t xml:space="preserve">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856D0D" wp14:editId="56B57020">
                <wp:simplePos x="0" y="0"/>
                <wp:positionH relativeFrom="margin">
                  <wp:posOffset>3291840</wp:posOffset>
                </wp:positionH>
                <wp:positionV relativeFrom="paragraph">
                  <wp:posOffset>5349240</wp:posOffset>
                </wp:positionV>
                <wp:extent cx="1562100" cy="685800"/>
                <wp:effectExtent l="0" t="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FCC822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View medical histor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856D0D" id="Oval 21" o:spid="_x0000_s1032" style="position:absolute;margin-left:259.2pt;margin-top:421.2pt;width:123pt;height:54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14:paraId="2FFCC822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View medical history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99B64C1" wp14:editId="2974ED86">
                <wp:simplePos x="0" y="0"/>
                <wp:positionH relativeFrom="margin">
                  <wp:posOffset>3185160</wp:posOffset>
                </wp:positionH>
                <wp:positionV relativeFrom="paragraph">
                  <wp:posOffset>4533900</wp:posOffset>
                </wp:positionV>
                <wp:extent cx="1798320" cy="678180"/>
                <wp:effectExtent l="0" t="0" r="11430" b="2667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8320" cy="6781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967AB9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ew Scheduled Appoint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9B64C1" id="Oval 33" o:spid="_x0000_s1033" style="position:absolute;margin-left:250.8pt;margin-top:357pt;width:141.6pt;height:53.4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0F967AB9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View Scheduled Appointm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C8E402" wp14:editId="06DFC84B">
                <wp:simplePos x="0" y="0"/>
                <wp:positionH relativeFrom="margin">
                  <wp:posOffset>3352800</wp:posOffset>
                </wp:positionH>
                <wp:positionV relativeFrom="paragraph">
                  <wp:posOffset>3779520</wp:posOffset>
                </wp:positionV>
                <wp:extent cx="1409700" cy="640080"/>
                <wp:effectExtent l="0" t="0" r="19050" b="2667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6400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EED1CB" w14:textId="77777777" w:rsidR="0018307E" w:rsidRDefault="0018307E" w:rsidP="00EC642C">
                            <w:pPr>
                              <w:jc w:val="center"/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 doctor</w:t>
                            </w:r>
                            <w:r>
                              <w:t xml:space="preserve"> records`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C8E402" id="Oval 20" o:spid="_x0000_s1034" style="position:absolute;margin-left:264pt;margin-top:297.6pt;width:111pt;height:50.4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1AEED1CB" w14:textId="77777777" w:rsidR="0018307E" w:rsidRDefault="0018307E" w:rsidP="00EC642C">
                      <w:pPr>
                        <w:jc w:val="center"/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 doctor</w:t>
                      </w:r>
                      <w:r>
                        <w:t xml:space="preserve"> records`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139520" wp14:editId="544CC916">
                <wp:simplePos x="0" y="0"/>
                <wp:positionH relativeFrom="margin">
                  <wp:posOffset>3360420</wp:posOffset>
                </wp:positionH>
                <wp:positionV relativeFrom="paragraph">
                  <wp:posOffset>3070860</wp:posOffset>
                </wp:positionV>
                <wp:extent cx="1363980" cy="655320"/>
                <wp:effectExtent l="0" t="0" r="2667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F31044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 doctor rec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139520" id="Oval 11" o:spid="_x0000_s1035" style="position:absolute;margin-left:264.6pt;margin-top:241.8pt;width:107.4pt;height:51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56F31044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 doctor record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CB3061" wp14:editId="2E0BB57B">
                <wp:simplePos x="0" y="0"/>
                <wp:positionH relativeFrom="column">
                  <wp:posOffset>91440</wp:posOffset>
                </wp:positionH>
                <wp:positionV relativeFrom="paragraph">
                  <wp:posOffset>510540</wp:posOffset>
                </wp:positionV>
                <wp:extent cx="1097280" cy="1965960"/>
                <wp:effectExtent l="0" t="0" r="26670" b="1524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7280" cy="1965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CEB3F36" id="Straight Connector 2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pt,40.2pt" to="93.6pt,1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3E0B06" wp14:editId="7139A8C3">
                <wp:simplePos x="0" y="0"/>
                <wp:positionH relativeFrom="column">
                  <wp:posOffset>83820</wp:posOffset>
                </wp:positionH>
                <wp:positionV relativeFrom="paragraph">
                  <wp:posOffset>2461260</wp:posOffset>
                </wp:positionV>
                <wp:extent cx="929640" cy="1089660"/>
                <wp:effectExtent l="0" t="0" r="22860" b="3429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640" cy="1089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678C76E" id="Straight Connector 2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6pt,193.8pt" to="79.8pt,27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C0C3AE6" wp14:editId="0C3C5F5A">
                <wp:simplePos x="0" y="0"/>
                <wp:positionH relativeFrom="margin">
                  <wp:posOffset>1196340</wp:posOffset>
                </wp:positionH>
                <wp:positionV relativeFrom="paragraph">
                  <wp:posOffset>5356860</wp:posOffset>
                </wp:positionV>
                <wp:extent cx="1348740" cy="769620"/>
                <wp:effectExtent l="0" t="0" r="22860" b="114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769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C3F165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ive online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0C3AE6" id="Oval 2" o:spid="_x0000_s1036" style="position:absolute;margin-left:94.2pt;margin-top:421.8pt;width:106.2pt;height:60.6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45C3F165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Give online Feedback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22B25A" wp14:editId="6520D214">
                <wp:simplePos x="0" y="0"/>
                <wp:positionH relativeFrom="margin">
                  <wp:posOffset>1211580</wp:posOffset>
                </wp:positionH>
                <wp:positionV relativeFrom="paragraph">
                  <wp:posOffset>4320540</wp:posOffset>
                </wp:positionV>
                <wp:extent cx="1348740" cy="769620"/>
                <wp:effectExtent l="0" t="0" r="2286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769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1090BA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Make a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22B25A" id="Oval 8" o:spid="_x0000_s1037" style="position:absolute;margin-left:95.4pt;margin-top:340.2pt;width:106.2pt;height:60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091090BA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Make a Pay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2829A0" wp14:editId="1AD1C03C">
                <wp:simplePos x="0" y="0"/>
                <wp:positionH relativeFrom="margin">
                  <wp:posOffset>998220</wp:posOffset>
                </wp:positionH>
                <wp:positionV relativeFrom="paragraph">
                  <wp:posOffset>2979420</wp:posOffset>
                </wp:positionV>
                <wp:extent cx="1706880" cy="1013460"/>
                <wp:effectExtent l="0" t="0" r="26670" b="1524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880" cy="10134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8CEBA9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Modify/Cancel a scheduled appoin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2829A0" id="Oval 12" o:spid="_x0000_s1038" style="position:absolute;margin-left:78.6pt;margin-top:234.6pt;width:134.4pt;height:7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5B8CEBA9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Modify/Cancel a scheduled appoint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C880DB" wp14:editId="56044133">
                <wp:simplePos x="0" y="0"/>
                <wp:positionH relativeFrom="margin">
                  <wp:posOffset>1127760</wp:posOffset>
                </wp:positionH>
                <wp:positionV relativeFrom="paragraph">
                  <wp:posOffset>1935480</wp:posOffset>
                </wp:positionV>
                <wp:extent cx="1394460" cy="7391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7391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39A629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arch for doct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C880DB" id="Oval 3" o:spid="_x0000_s1039" style="position:absolute;margin-left:88.8pt;margin-top:152.4pt;width:109.8pt;height:58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4839A629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Search for doctor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46343D" wp14:editId="2C4F0BE3">
                <wp:simplePos x="0" y="0"/>
                <wp:positionH relativeFrom="margin">
                  <wp:posOffset>1120140</wp:posOffset>
                </wp:positionH>
                <wp:positionV relativeFrom="paragraph">
                  <wp:posOffset>1013460</wp:posOffset>
                </wp:positionV>
                <wp:extent cx="1424940" cy="701040"/>
                <wp:effectExtent l="0" t="0" r="22860" b="2286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494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83EB8" w14:textId="77777777" w:rsidR="0018307E" w:rsidRPr="00673D1C" w:rsidRDefault="0018307E" w:rsidP="00673D1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Schedule an appointment</w:t>
                            </w:r>
                          </w:p>
                          <w:p w14:paraId="5F7B1227" w14:textId="77777777" w:rsidR="0018307E" w:rsidRDefault="0018307E" w:rsidP="00EC64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46343D" id="Oval 1" o:spid="_x0000_s1040" style="position:absolute;margin-left:88.2pt;margin-top:79.8pt;width:112.2pt;height:55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" fillcolor="#5b9bd5 [3204]" strokecolor="#1f4d78 [1604]" strokeweight="1pt">
                <v:stroke joinstyle="miter"/>
                <v:textbox>
                  <w:txbxContent>
                    <w:p w14:paraId="66A83EB8" w14:textId="77777777" w:rsidR="0018307E" w:rsidRPr="00673D1C" w:rsidRDefault="0018307E" w:rsidP="00673D1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Schedule an appointment</w:t>
                      </w:r>
                    </w:p>
                    <w:p w14:paraId="5F7B1227" w14:textId="77777777" w:rsidR="0018307E" w:rsidRDefault="0018307E" w:rsidP="00EC642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87C387" wp14:editId="4664F77F">
                <wp:simplePos x="0" y="0"/>
                <wp:positionH relativeFrom="margin">
                  <wp:posOffset>1188720</wp:posOffset>
                </wp:positionH>
                <wp:positionV relativeFrom="paragraph">
                  <wp:posOffset>152400</wp:posOffset>
                </wp:positionV>
                <wp:extent cx="1196340" cy="693420"/>
                <wp:effectExtent l="0" t="0" r="2286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340" cy="6934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743EEF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87C387" id="Oval 5" o:spid="_x0000_s1041" style="position:absolute;margin-left:93.6pt;margin-top:12pt;width:94.2pt;height:54.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0F743EEF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79AE1" wp14:editId="497D781D">
                <wp:simplePos x="0" y="0"/>
                <wp:positionH relativeFrom="margin">
                  <wp:posOffset>1127760</wp:posOffset>
                </wp:positionH>
                <wp:positionV relativeFrom="paragraph">
                  <wp:posOffset>-754380</wp:posOffset>
                </wp:positionV>
                <wp:extent cx="1440180" cy="701040"/>
                <wp:effectExtent l="0" t="0" r="2667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9F055A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779AE1" id="Oval 4" o:spid="_x0000_s1042" style="position:absolute;margin-left:88.8pt;margin-top:-59.4pt;width:113.4pt;height:55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799F055A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CC7E78" wp14:editId="6FE51097">
                <wp:simplePos x="0" y="0"/>
                <wp:positionH relativeFrom="column">
                  <wp:posOffset>5623560</wp:posOffset>
                </wp:positionH>
                <wp:positionV relativeFrom="paragraph">
                  <wp:posOffset>3261360</wp:posOffset>
                </wp:positionV>
                <wp:extent cx="1143000" cy="2141220"/>
                <wp:effectExtent l="0" t="0" r="1905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49D462E" w14:textId="77777777" w:rsidR="0018307E" w:rsidRDefault="0018307E" w:rsidP="00EC642C">
                            <w:r>
                              <w:t xml:space="preserve">     Doctor</w:t>
                            </w: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361EE9B9" wp14:editId="5AF92C35">
                                  <wp:extent cx="825907" cy="1165860"/>
                                  <wp:effectExtent l="0" t="0" r="0" b="0"/>
                                  <wp:docPr id="46" name="Picture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A2F8D" w14:textId="77777777" w:rsidR="0018307E" w:rsidRDefault="0018307E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C7E78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43" type="#_x0000_t202" style="position:absolute;margin-left:442.8pt;margin-top:256.8pt;width:90pt;height:168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" fillcolor="white [3201]" strokecolor="white [3212]" strokeweight=".5pt">
                <v:textbox>
                  <w:txbxContent>
                    <w:p w14:paraId="649D462E" w14:textId="77777777" w:rsidR="0018307E" w:rsidRDefault="0018307E" w:rsidP="00EC642C">
                      <w:r>
                        <w:t xml:space="preserve">     Doctor</w:t>
                      </w: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361EE9B9" wp14:editId="5AF92C35">
                            <wp:extent cx="825907" cy="1165860"/>
                            <wp:effectExtent l="0" t="0" r="0" b="0"/>
                            <wp:docPr id="46" name="Picture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A2F8D" w14:textId="77777777" w:rsidR="0018307E" w:rsidRDefault="0018307E" w:rsidP="00EC642C"/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A97856" wp14:editId="107A4A12">
                <wp:simplePos x="0" y="0"/>
                <wp:positionH relativeFrom="rightMargin">
                  <wp:posOffset>-381000</wp:posOffset>
                </wp:positionH>
                <wp:positionV relativeFrom="paragraph">
                  <wp:posOffset>236220</wp:posOffset>
                </wp:positionV>
                <wp:extent cx="1143000" cy="2141220"/>
                <wp:effectExtent l="0" t="0" r="19050" b="1143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421D5EE" w14:textId="77777777" w:rsidR="0018307E" w:rsidRDefault="0018307E" w:rsidP="00EC642C">
                            <w:r>
                              <w:t>Client                                                                                                     Receptionist</w:t>
                            </w: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71B47D11" wp14:editId="342EE738">
                                  <wp:extent cx="825907" cy="1165860"/>
                                  <wp:effectExtent l="0" t="0" r="0" b="0"/>
                                  <wp:docPr id="47" name="Picture 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118DBC9" w14:textId="77777777" w:rsidR="0018307E" w:rsidRDefault="0018307E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97856" id="Text Box 38" o:spid="_x0000_s1044" type="#_x0000_t202" style="position:absolute;margin-left:-30pt;margin-top:18.6pt;width:90pt;height:168.6pt;z-index:25169100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" fillcolor="white [3201]" strokecolor="white [3212]" strokeweight=".5pt">
                <v:textbox>
                  <w:txbxContent>
                    <w:p w14:paraId="2421D5EE" w14:textId="77777777" w:rsidR="0018307E" w:rsidRDefault="0018307E" w:rsidP="00EC642C">
                      <w:r>
                        <w:t>Client                                                                                                     Receptionist</w:t>
                      </w: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71B47D11" wp14:editId="342EE738">
                            <wp:extent cx="825907" cy="1165860"/>
                            <wp:effectExtent l="0" t="0" r="0" b="0"/>
                            <wp:docPr id="47" name="Picture 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118DBC9" w14:textId="77777777" w:rsidR="0018307E" w:rsidRDefault="0018307E" w:rsidP="00EC642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784B50" wp14:editId="27EE0D70">
                <wp:simplePos x="0" y="0"/>
                <wp:positionH relativeFrom="column">
                  <wp:posOffset>-777240</wp:posOffset>
                </wp:positionH>
                <wp:positionV relativeFrom="paragraph">
                  <wp:posOffset>1760220</wp:posOffset>
                </wp:positionV>
                <wp:extent cx="1143000" cy="2141220"/>
                <wp:effectExtent l="0" t="0" r="1905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6691482" w14:textId="77777777" w:rsidR="0018307E" w:rsidRDefault="0018307E" w:rsidP="00EC642C">
                            <w:r>
                              <w:t xml:space="preserve">      Patient</w:t>
                            </w: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42F46BF4" wp14:editId="35DE498E">
                                  <wp:extent cx="825907" cy="1165860"/>
                                  <wp:effectExtent l="0" t="0" r="0" b="0"/>
                                  <wp:docPr id="48" name="Picture 4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446572" w14:textId="77777777" w:rsidR="0018307E" w:rsidRDefault="0018307E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84B50" id="Text Box 16" o:spid="_x0000_s1045" type="#_x0000_t202" style="position:absolute;margin-left:-61.2pt;margin-top:138.6pt;width:90pt;height:168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" fillcolor="white [3201]" strokecolor="white [3212]" strokeweight=".5pt">
                <v:textbox>
                  <w:txbxContent>
                    <w:p w14:paraId="06691482" w14:textId="77777777" w:rsidR="0018307E" w:rsidRDefault="0018307E" w:rsidP="00EC642C">
                      <w:r>
                        <w:t xml:space="preserve">      Patient</w:t>
                      </w: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42F46BF4" wp14:editId="35DE498E">
                            <wp:extent cx="825907" cy="1165860"/>
                            <wp:effectExtent l="0" t="0" r="0" b="0"/>
                            <wp:docPr id="48" name="Picture 4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446572" w14:textId="77777777" w:rsidR="0018307E" w:rsidRDefault="0018307E" w:rsidP="00EC642C"/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</w:p>
    <w:p w14:paraId="66C947F6" w14:textId="633314F1" w:rsidR="00EC642C" w:rsidRDefault="00EC642C">
      <w:pPr>
        <w:rPr>
          <w:b/>
          <w:sz w:val="4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4D7409B" wp14:editId="4A3C85A6">
                <wp:simplePos x="0" y="0"/>
                <wp:positionH relativeFrom="column">
                  <wp:posOffset>4655820</wp:posOffset>
                </wp:positionH>
                <wp:positionV relativeFrom="paragraph">
                  <wp:posOffset>253365</wp:posOffset>
                </wp:positionV>
                <wp:extent cx="914400" cy="731520"/>
                <wp:effectExtent l="0" t="0" r="19050" b="3048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E87A534" id="Straight Connector 57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6pt,19.95pt" to="438.6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" strokecolor="#5b9bd5 [3204]" strokeweight=".5pt">
                <v:stroke joinstyle="miter"/>
              </v:line>
            </w:pict>
          </mc:Fallback>
        </mc:AlternateContent>
      </w:r>
    </w:p>
    <w:p w14:paraId="4990CAB6" w14:textId="2F2E4FF2" w:rsidR="00441B00" w:rsidRDefault="00F55F78">
      <w:pPr>
        <w:rPr>
          <w:b/>
          <w:sz w:val="40"/>
        </w:rPr>
      </w:pPr>
      <w:r w:rsidRPr="00F55F78">
        <w:rPr>
          <w:b/>
          <w:noProof/>
          <w:sz w:val="40"/>
          <w:lang w:eastAsia="zh-CN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2355059" wp14:editId="787F9F09">
                <wp:simplePos x="0" y="0"/>
                <wp:positionH relativeFrom="margin">
                  <wp:posOffset>2419350</wp:posOffset>
                </wp:positionH>
                <wp:positionV relativeFrom="paragraph">
                  <wp:posOffset>5080</wp:posOffset>
                </wp:positionV>
                <wp:extent cx="829310" cy="258445"/>
                <wp:effectExtent l="266382" t="318" r="237173" b="8572"/>
                <wp:wrapSquare wrapText="bothSides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728385">
                          <a:off x="0" y="0"/>
                          <a:ext cx="829310" cy="258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461D4" w14:textId="583AD8D2" w:rsidR="0018307E" w:rsidRDefault="0018307E" w:rsidP="00F55F78">
                            <w:r>
                              <w:t>&lt;Include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55059" id="Text Box 2" o:spid="_x0000_s1046" type="#_x0000_t202" style="position:absolute;margin-left:190.5pt;margin-top:.4pt;width:65.3pt;height:20.35pt;rotation:-3136569fd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" filled="f" strokecolor="white [3212]">
                <v:textbox>
                  <w:txbxContent>
                    <w:p w14:paraId="5C6461D4" w14:textId="583AD8D2" w:rsidR="0018307E" w:rsidRDefault="0018307E" w:rsidP="00F55F78">
                      <w:r>
                        <w:t>&lt;Include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81810">
        <w:rPr>
          <w:b/>
          <w:noProof/>
          <w:sz w:val="40"/>
          <w:lang w:eastAsia="zh-C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774A55" wp14:editId="58332EE7">
                <wp:simplePos x="0" y="0"/>
                <wp:positionH relativeFrom="column">
                  <wp:posOffset>2560320</wp:posOffset>
                </wp:positionH>
                <wp:positionV relativeFrom="paragraph">
                  <wp:posOffset>6985</wp:posOffset>
                </wp:positionV>
                <wp:extent cx="769620" cy="830580"/>
                <wp:effectExtent l="38100" t="0" r="30480" b="64770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9620" cy="830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46ED8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5" o:spid="_x0000_s1026" type="#_x0000_t32" style="position:absolute;margin-left:201.6pt;margin-top:.55pt;width:60.6pt;height:65.4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</w:p>
    <w:p w14:paraId="4DB62894" w14:textId="23B53861" w:rsidR="00441B00" w:rsidRDefault="00FE48C5">
      <w:pPr>
        <w:rPr>
          <w:b/>
          <w:sz w:val="40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6C1A8F" wp14:editId="2CFEAECD">
                <wp:simplePos x="0" y="0"/>
                <wp:positionH relativeFrom="margin">
                  <wp:posOffset>3154680</wp:posOffset>
                </wp:positionH>
                <wp:positionV relativeFrom="paragraph">
                  <wp:posOffset>103505</wp:posOffset>
                </wp:positionV>
                <wp:extent cx="1691640" cy="861060"/>
                <wp:effectExtent l="0" t="0" r="22860" b="1524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640" cy="8610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03976C" w14:textId="77777777" w:rsidR="0018307E" w:rsidRPr="00673D1C" w:rsidRDefault="0018307E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ew Scheduled Appoint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6C1A8F" id="Oval 9" o:spid="_x0000_s1047" style="position:absolute;margin-left:248.4pt;margin-top:8.15pt;width:133.2pt;height:67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2703976C" w14:textId="77777777" w:rsidR="0018307E" w:rsidRPr="00673D1C" w:rsidRDefault="0018307E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View Scheduled Appointm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C642C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ACC416" wp14:editId="2AC5A7AE">
                <wp:simplePos x="0" y="0"/>
                <wp:positionH relativeFrom="column">
                  <wp:posOffset>4747260</wp:posOffset>
                </wp:positionH>
                <wp:positionV relativeFrom="paragraph">
                  <wp:posOffset>126365</wp:posOffset>
                </wp:positionV>
                <wp:extent cx="967740" cy="1684020"/>
                <wp:effectExtent l="0" t="0" r="22860" b="3048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7740" cy="1684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056DBB04" id="Straight Connector 30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8pt,9.95pt" to="450pt,1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" strokecolor="#5b9bd5 [3204]" strokeweight=".5pt">
                <v:stroke joinstyle="miter"/>
              </v:line>
            </w:pict>
          </mc:Fallback>
        </mc:AlternateContent>
      </w:r>
    </w:p>
    <w:p w14:paraId="0069AB03" w14:textId="3227F64A" w:rsidR="00441B00" w:rsidRDefault="00F55F78">
      <w:pPr>
        <w:rPr>
          <w:b/>
          <w:sz w:val="40"/>
        </w:rPr>
      </w:pPr>
      <w:r w:rsidRPr="00F55F78">
        <w:rPr>
          <w:b/>
          <w:noProof/>
          <w:sz w:val="40"/>
          <w:lang w:eastAsia="zh-CN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95833F6" wp14:editId="108BA4B8">
                <wp:simplePos x="0" y="0"/>
                <wp:positionH relativeFrom="margin">
                  <wp:align>center</wp:align>
                </wp:positionH>
                <wp:positionV relativeFrom="paragraph">
                  <wp:posOffset>204470</wp:posOffset>
                </wp:positionV>
                <wp:extent cx="829310" cy="1404620"/>
                <wp:effectExtent l="246062" t="0" r="235903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728385">
                          <a:off x="0" y="0"/>
                          <a:ext cx="8293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40681" w14:textId="649CD00C" w:rsidR="0018307E" w:rsidRDefault="0018307E">
                            <w:r>
                              <w:t>&lt;Include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833F6" id="_x0000_s1048" type="#_x0000_t202" style="position:absolute;margin-left:0;margin-top:16.1pt;width:65.3pt;height:110.6pt;rotation:-3136569fd;z-index:2517053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" stroked="f">
                <v:textbox style="mso-fit-shape-to-text:t">
                  <w:txbxContent>
                    <w:p w14:paraId="58540681" w14:textId="649CD00C" w:rsidR="0018307E" w:rsidRDefault="0018307E">
                      <w:r>
                        <w:t>&lt;Include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642C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DB98D7" wp14:editId="39F8B8C0">
                <wp:simplePos x="0" y="0"/>
                <wp:positionH relativeFrom="column">
                  <wp:posOffset>4739640</wp:posOffset>
                </wp:positionH>
                <wp:positionV relativeFrom="paragraph">
                  <wp:posOffset>85725</wp:posOffset>
                </wp:positionV>
                <wp:extent cx="876300" cy="175260"/>
                <wp:effectExtent l="0" t="0" r="19050" b="342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7630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0622857" id="Straight Connector 29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2pt,6.75pt" to="442.2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" strokecolor="#5b9bd5 [3204]" strokeweight=".5pt">
                <v:stroke joinstyle="miter"/>
              </v:line>
            </w:pict>
          </mc:Fallback>
        </mc:AlternateContent>
      </w:r>
    </w:p>
    <w:p w14:paraId="4DA3FEC5" w14:textId="3D6217B4" w:rsidR="00441B00" w:rsidRDefault="00C14B84">
      <w:pPr>
        <w:rPr>
          <w:b/>
          <w:sz w:val="40"/>
        </w:rPr>
      </w:pPr>
      <w:r>
        <w:rPr>
          <w:b/>
          <w:noProof/>
          <w:sz w:val="40"/>
          <w:lang w:eastAsia="zh-C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905D8C7" wp14:editId="529C416F">
                <wp:simplePos x="0" y="0"/>
                <wp:positionH relativeFrom="column">
                  <wp:posOffset>2468880</wp:posOffset>
                </wp:positionH>
                <wp:positionV relativeFrom="paragraph">
                  <wp:posOffset>83185</wp:posOffset>
                </wp:positionV>
                <wp:extent cx="716280" cy="739140"/>
                <wp:effectExtent l="38100" t="0" r="26670" b="60960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6280" cy="739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0772A1E" id="Straight Arrow Connector 94" o:spid="_x0000_s1026" type="#_x0000_t32" style="position:absolute;margin-left:194.4pt;margin-top:6.55pt;width:56.4pt;height:58.2pt;flip:x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</w:p>
    <w:p w14:paraId="799DB082" w14:textId="689F57BF" w:rsidR="00AD73A8" w:rsidRDefault="00AD73A8">
      <w:pPr>
        <w:rPr>
          <w:b/>
          <w:sz w:val="40"/>
        </w:rPr>
      </w:pPr>
    </w:p>
    <w:p w14:paraId="7CA3D278" w14:textId="0A504AC9" w:rsidR="00AD73A8" w:rsidRDefault="00AD73A8">
      <w:pPr>
        <w:rPr>
          <w:b/>
          <w:sz w:val="40"/>
        </w:rPr>
      </w:pPr>
    </w:p>
    <w:p w14:paraId="08AF3396" w14:textId="0B7F56B7" w:rsidR="00AD73A8" w:rsidRDefault="00AD73A8">
      <w:pPr>
        <w:rPr>
          <w:b/>
          <w:sz w:val="40"/>
        </w:rPr>
      </w:pPr>
    </w:p>
    <w:p w14:paraId="65C68C4F" w14:textId="019CB446" w:rsidR="00AD73A8" w:rsidRDefault="00AD73A8">
      <w:pPr>
        <w:rPr>
          <w:b/>
          <w:sz w:val="40"/>
        </w:rPr>
      </w:pPr>
    </w:p>
    <w:p w14:paraId="73BC858B" w14:textId="225C1478" w:rsidR="00EC642C" w:rsidRDefault="00EC642C">
      <w:pPr>
        <w:rPr>
          <w:b/>
          <w:sz w:val="40"/>
        </w:rPr>
      </w:pPr>
    </w:p>
    <w:p w14:paraId="4189FF0F" w14:textId="660AB684" w:rsidR="00EC642C" w:rsidRDefault="00EC642C">
      <w:pPr>
        <w:rPr>
          <w:b/>
          <w:sz w:val="40"/>
        </w:rPr>
      </w:pPr>
    </w:p>
    <w:p w14:paraId="4408DE83" w14:textId="234D2B65" w:rsidR="00EC642C" w:rsidRDefault="00EC642C">
      <w:pPr>
        <w:rPr>
          <w:b/>
          <w:sz w:val="40"/>
        </w:rPr>
      </w:pPr>
    </w:p>
    <w:p w14:paraId="6286996E" w14:textId="60B905B3" w:rsidR="00EC642C" w:rsidRDefault="00EC642C">
      <w:pPr>
        <w:rPr>
          <w:b/>
          <w:sz w:val="40"/>
        </w:rPr>
      </w:pPr>
    </w:p>
    <w:p w14:paraId="351C7DB8" w14:textId="210FBF95" w:rsidR="00EC642C" w:rsidRDefault="00EC642C">
      <w:pPr>
        <w:rPr>
          <w:b/>
          <w:sz w:val="40"/>
        </w:rPr>
      </w:pPr>
    </w:p>
    <w:p w14:paraId="74357265" w14:textId="41728088" w:rsidR="00EC642C" w:rsidRDefault="00EC642C">
      <w:pPr>
        <w:rPr>
          <w:b/>
          <w:sz w:val="40"/>
        </w:rPr>
      </w:pPr>
    </w:p>
    <w:p w14:paraId="60B9B45A" w14:textId="4F48BD75" w:rsidR="00EC642C" w:rsidRDefault="00EC642C">
      <w:pPr>
        <w:rPr>
          <w:b/>
          <w:sz w:val="40"/>
        </w:rPr>
      </w:pPr>
    </w:p>
    <w:p w14:paraId="34990666" w14:textId="6D97492C" w:rsidR="00EC642C" w:rsidRDefault="00EC642C">
      <w:pPr>
        <w:rPr>
          <w:b/>
          <w:sz w:val="40"/>
        </w:rPr>
      </w:pPr>
    </w:p>
    <w:p w14:paraId="5FDF202F" w14:textId="0DE28704" w:rsidR="00EC642C" w:rsidRDefault="00EC642C">
      <w:pPr>
        <w:rPr>
          <w:b/>
          <w:sz w:val="40"/>
        </w:rPr>
      </w:pPr>
    </w:p>
    <w:p w14:paraId="4662530F" w14:textId="77777777" w:rsidR="00EC642C" w:rsidRDefault="00EC642C">
      <w:pPr>
        <w:rPr>
          <w:b/>
          <w:sz w:val="40"/>
        </w:rPr>
      </w:pPr>
    </w:p>
    <w:p w14:paraId="11D220C7" w14:textId="77777777" w:rsidR="00AD73A8" w:rsidRDefault="00AD73A8">
      <w:pPr>
        <w:rPr>
          <w:b/>
          <w:sz w:val="40"/>
        </w:rPr>
      </w:pPr>
    </w:p>
    <w:p w14:paraId="4C0C44AC" w14:textId="77777777" w:rsidR="00AD73A8" w:rsidRDefault="00AD73A8">
      <w:pPr>
        <w:rPr>
          <w:b/>
          <w:sz w:val="40"/>
        </w:rPr>
      </w:pPr>
    </w:p>
    <w:p w14:paraId="36490836" w14:textId="77777777" w:rsidR="00AD73A8" w:rsidRDefault="00AD73A8">
      <w:pPr>
        <w:rPr>
          <w:b/>
          <w:sz w:val="40"/>
        </w:rPr>
      </w:pPr>
    </w:p>
    <w:p w14:paraId="0C3B77A9" w14:textId="77777777" w:rsidR="00AD73A8" w:rsidRDefault="00AD73A8">
      <w:pPr>
        <w:rPr>
          <w:b/>
          <w:sz w:val="40"/>
        </w:rPr>
      </w:pPr>
    </w:p>
    <w:p w14:paraId="6531D36B" w14:textId="45193F8A" w:rsidR="00AD73A8" w:rsidRDefault="00AD73A8">
      <w:pPr>
        <w:rPr>
          <w:b/>
          <w:sz w:val="40"/>
        </w:rPr>
      </w:pPr>
    </w:p>
    <w:p w14:paraId="452EB212" w14:textId="77777777" w:rsidR="00AD73A8" w:rsidRDefault="00AD73A8">
      <w:pPr>
        <w:rPr>
          <w:b/>
          <w:sz w:val="40"/>
        </w:rPr>
      </w:pPr>
    </w:p>
    <w:p w14:paraId="5108343E" w14:textId="4E0FFDFA" w:rsidR="00441B00" w:rsidRDefault="000319D4">
      <w:pPr>
        <w:rPr>
          <w:b/>
          <w:sz w:val="40"/>
        </w:rPr>
      </w:pPr>
      <w:r>
        <w:rPr>
          <w:b/>
          <w:sz w:val="40"/>
        </w:rPr>
        <w:lastRenderedPageBreak/>
        <w:t>2.</w:t>
      </w:r>
      <w:r w:rsidR="00B3557A">
        <w:rPr>
          <w:b/>
          <w:sz w:val="40"/>
        </w:rPr>
        <w:t>3</w:t>
      </w:r>
      <w:r>
        <w:rPr>
          <w:b/>
          <w:sz w:val="40"/>
        </w:rPr>
        <w:t xml:space="preserve"> Detailed Use Cases (High Priority)</w:t>
      </w:r>
    </w:p>
    <w:p w14:paraId="78272DB7" w14:textId="1211B7AD" w:rsidR="00AD73A8" w:rsidRDefault="00AD73A8">
      <w:pPr>
        <w:rPr>
          <w:b/>
          <w:sz w:val="40"/>
        </w:rPr>
      </w:pPr>
    </w:p>
    <w:p w14:paraId="0C761675" w14:textId="7D031CB4" w:rsidR="00AD73A8" w:rsidRPr="00B3557A" w:rsidRDefault="00B3557A" w:rsidP="00AD73A8">
      <w:pPr>
        <w:widowControl/>
        <w:spacing w:after="240"/>
        <w:rPr>
          <w:b/>
          <w:color w:val="auto"/>
          <w:sz w:val="32"/>
          <w:szCs w:val="24"/>
          <w:lang w:val="en-IN" w:eastAsia="en-IN"/>
        </w:rPr>
      </w:pPr>
      <w:r w:rsidRPr="00B3557A">
        <w:rPr>
          <w:b/>
          <w:color w:val="auto"/>
          <w:sz w:val="32"/>
          <w:szCs w:val="24"/>
          <w:lang w:val="en-IN" w:eastAsia="en-IN"/>
        </w:rPr>
        <w:t xml:space="preserve">2.3.1 </w:t>
      </w:r>
      <w:r w:rsidRPr="00B3557A">
        <w:rPr>
          <w:rFonts w:ascii="Arial" w:hAnsi="Arial" w:cs="Arial"/>
          <w:b/>
          <w:bCs/>
          <w:sz w:val="28"/>
          <w:lang w:val="en-IN" w:eastAsia="en-IN"/>
        </w:rPr>
        <w:t>Schedule an appointment</w:t>
      </w:r>
    </w:p>
    <w:p w14:paraId="29483D6E" w14:textId="77777777" w:rsidR="00AD73A8" w:rsidRPr="00AD73A8" w:rsidRDefault="00AD73A8" w:rsidP="00AD73A8">
      <w:pPr>
        <w:widowControl/>
        <w:rPr>
          <w:color w:val="auto"/>
          <w:sz w:val="24"/>
          <w:szCs w:val="24"/>
          <w:lang w:val="en-IN" w:eastAsia="en-IN"/>
        </w:rPr>
      </w:pPr>
      <w:r w:rsidRPr="00AD73A8">
        <w:rPr>
          <w:rFonts w:ascii="Arial" w:hAnsi="Arial" w:cs="Arial"/>
          <w:lang w:val="en-IN" w:eastAsia="en-IN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1"/>
        <w:gridCol w:w="1781"/>
        <w:gridCol w:w="2546"/>
        <w:gridCol w:w="3252"/>
      </w:tblGrid>
      <w:tr w:rsidR="00AD73A8" w:rsidRPr="00AD73A8" w14:paraId="3779DED5" w14:textId="77777777" w:rsidTr="00AD73A8">
        <w:trPr>
          <w:trHeight w:val="50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95DE8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ID and Name:</w:t>
            </w:r>
          </w:p>
        </w:tc>
        <w:tc>
          <w:tcPr>
            <w:tcW w:w="0" w:type="auto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468EC" w14:textId="059D343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UC-3 Schedule</w:t>
            </w:r>
            <w:r w:rsidR="00B3557A">
              <w:rPr>
                <w:rFonts w:ascii="Arial" w:hAnsi="Arial" w:cs="Arial"/>
                <w:b/>
                <w:bCs/>
                <w:lang w:val="en-IN" w:eastAsia="en-IN"/>
              </w:rPr>
              <w:t xml:space="preserve"> an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 appointment</w:t>
            </w:r>
          </w:p>
        </w:tc>
      </w:tr>
      <w:tr w:rsidR="00AD73A8" w:rsidRPr="00AD73A8" w14:paraId="43574DFB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65497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Created B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FC1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Monica D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1E28DD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Date Create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27676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04/01/18</w:t>
            </w:r>
          </w:p>
        </w:tc>
      </w:tr>
      <w:tr w:rsidR="00AD73A8" w:rsidRPr="00AD73A8" w14:paraId="54E6B772" w14:textId="77777777" w:rsidTr="00AD73A8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76A1B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imary 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E521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ati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EF4239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Secondary Actor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C5BB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Clinic scheduler Application</w:t>
            </w:r>
          </w:p>
        </w:tc>
      </w:tr>
      <w:tr w:rsidR="00AD73A8" w:rsidRPr="00AD73A8" w14:paraId="3ED7DAF9" w14:textId="77777777" w:rsidTr="00AD73A8">
        <w:trPr>
          <w:trHeight w:val="116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186CF4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Descrip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188CA0" w14:textId="13365DF9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Patient accesses the Clinic </w:t>
            </w:r>
            <w:r>
              <w:rPr>
                <w:rFonts w:ascii="Arial" w:hAnsi="Arial" w:cs="Arial"/>
                <w:lang w:val="en-IN" w:eastAsia="en-IN"/>
              </w:rPr>
              <w:t>S</w:t>
            </w:r>
            <w:r w:rsidRPr="00AD73A8">
              <w:rPr>
                <w:rFonts w:ascii="Arial" w:hAnsi="Arial" w:cs="Arial"/>
                <w:lang w:val="en-IN" w:eastAsia="en-IN"/>
              </w:rPr>
              <w:t>cheduler Application</w:t>
            </w:r>
            <w:r>
              <w:rPr>
                <w:rFonts w:ascii="Arial" w:hAnsi="Arial" w:cs="Arial"/>
                <w:lang w:val="en-IN" w:eastAsia="en-IN"/>
              </w:rPr>
              <w:t>(CSA)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from his system, searches for doctors based on specific needs like department, dates and location. Patient selects the desired appointment and then makes a payment to schedule the appointment.</w:t>
            </w:r>
          </w:p>
        </w:tc>
      </w:tr>
      <w:tr w:rsidR="00AD73A8" w:rsidRPr="00AD73A8" w14:paraId="01D3E1B5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F85E3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Trigger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45DEB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 Patient indicates that he wants to schedule an appointment</w:t>
            </w:r>
          </w:p>
        </w:tc>
      </w:tr>
      <w:tr w:rsidR="00AD73A8" w:rsidRPr="00AD73A8" w14:paraId="671BC7FA" w14:textId="77777777" w:rsidTr="00AD73A8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68E5B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e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01C58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E-1. Patient is registered.</w:t>
            </w:r>
          </w:p>
          <w:p w14:paraId="0E1C19F0" w14:textId="3394F22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PRE-2. Patient is logged on into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CSA.</w:t>
            </w:r>
          </w:p>
        </w:tc>
      </w:tr>
      <w:tr w:rsidR="00AD73A8" w:rsidRPr="00AD73A8" w14:paraId="06B04002" w14:textId="77777777" w:rsidTr="00AD73A8">
        <w:trPr>
          <w:trHeight w:val="20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D3C013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C7536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1. Scheduled appointment is stored in CSA with a status of “confirmed”.</w:t>
            </w:r>
          </w:p>
          <w:p w14:paraId="66A9906D" w14:textId="2D6B17A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2. User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is sent a confirmation mail.</w:t>
            </w:r>
          </w:p>
          <w:p w14:paraId="12169073" w14:textId="5B95DB39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3. Th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available appointment slots for the particular doctor is updated.</w:t>
            </w:r>
          </w:p>
        </w:tc>
      </w:tr>
      <w:tr w:rsidR="00AD73A8" w:rsidRPr="00AD73A8" w14:paraId="24453245" w14:textId="77777777" w:rsidTr="00AD73A8">
        <w:trPr>
          <w:trHeight w:val="8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430F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Normal Flow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856D0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 Schedule a single appointment</w:t>
            </w:r>
          </w:p>
          <w:p w14:paraId="789761E5" w14:textId="2894460C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     Patient searches for doctors using different filters like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department, location</w:t>
            </w:r>
            <w:r w:rsidRPr="00AD73A8">
              <w:rPr>
                <w:rFonts w:ascii="Arial" w:hAnsi="Arial" w:cs="Arial"/>
                <w:lang w:val="en-IN" w:eastAsia="en-IN"/>
              </w:rPr>
              <w:t>,</w:t>
            </w:r>
            <w:r w:rsidR="00431026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time, dat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etc.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</w:p>
          <w:p w14:paraId="6293839A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CSA displays list of available doctors and their available appointment slots.</w:t>
            </w:r>
          </w:p>
          <w:p w14:paraId="502C9D0F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3.      Patient selects a particular doctor based on the specific needs and add it to the cart.</w:t>
            </w:r>
          </w:p>
          <w:p w14:paraId="5A923ACA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4.      Patient indicates to checkout.</w:t>
            </w:r>
          </w:p>
          <w:p w14:paraId="36E63844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5.      CSA displays the selected appointment, individual prices, and total price, including taxes and delivery </w:t>
            </w:r>
            <w:commentRangeStart w:id="3"/>
            <w:r w:rsidRPr="00AD73A8">
              <w:rPr>
                <w:rFonts w:ascii="Arial" w:hAnsi="Arial" w:cs="Arial"/>
                <w:lang w:val="en-IN" w:eastAsia="en-IN"/>
              </w:rPr>
              <w:t>charge</w:t>
            </w:r>
            <w:commentRangeEnd w:id="3"/>
            <w:r w:rsidR="0018307E">
              <w:rPr>
                <w:rStyle w:val="CommentReference"/>
              </w:rPr>
              <w:commentReference w:id="3"/>
            </w:r>
            <w:r w:rsidRPr="00AD73A8">
              <w:rPr>
                <w:rFonts w:ascii="Arial" w:hAnsi="Arial" w:cs="Arial"/>
                <w:lang w:val="en-IN" w:eastAsia="en-IN"/>
              </w:rPr>
              <w:t>.</w:t>
            </w:r>
          </w:p>
          <w:p w14:paraId="39095D39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6.      Patient either confirms the appointment (continue normal flow) or requests to modify the appointment. (return to step 2).</w:t>
            </w:r>
          </w:p>
          <w:p w14:paraId="374A295A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7.   Patient specifies payment method.</w:t>
            </w:r>
          </w:p>
          <w:p w14:paraId="33212CC6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8.   Patient enters valid payment information.</w:t>
            </w:r>
          </w:p>
          <w:p w14:paraId="1ABF81EC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9.   Patient confirms to make a payment.</w:t>
            </w:r>
          </w:p>
          <w:p w14:paraId="3FE7F3FB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0.  CSA confirms acceptance of the order.</w:t>
            </w:r>
          </w:p>
          <w:p w14:paraId="4087B555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1.  CSA sends Patient an email message confirming appointment details, price, and cancellation/modification instructions.</w:t>
            </w:r>
          </w:p>
          <w:p w14:paraId="31444CDB" w14:textId="5CCE68C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2. CSA stores the appointment order, sends appointment information to Clinic Inventory System, and updates available appointment slots for th</w:t>
            </w:r>
            <w:r w:rsidR="00431026">
              <w:rPr>
                <w:rFonts w:ascii="Arial" w:hAnsi="Arial" w:cs="Arial"/>
                <w:lang w:val="en-IN" w:eastAsia="en-IN"/>
              </w:rPr>
              <w:t>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doctor</w:t>
            </w:r>
            <w:r w:rsidRPr="00AD73A8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AD73A8" w:rsidRPr="00AD73A8" w14:paraId="07FE7876" w14:textId="77777777" w:rsidTr="00AD73A8">
        <w:trPr>
          <w:trHeight w:val="330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64A33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lternative Flow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944CB" w14:textId="0E915DA6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1 Make multiple appointments</w:t>
            </w:r>
            <w:r w:rsidR="001315C4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(same </w:t>
            </w:r>
            <w:commentRangeStart w:id="4"/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doctor</w:t>
            </w:r>
            <w:commentRangeEnd w:id="4"/>
            <w:r w:rsidR="0018307E">
              <w:rPr>
                <w:rStyle w:val="CommentReference"/>
              </w:rPr>
              <w:commentReference w:id="4"/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)</w:t>
            </w:r>
          </w:p>
          <w:p w14:paraId="2A50F76A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     Patient selects multiple appointments for the same doctor.</w:t>
            </w:r>
          </w:p>
          <w:p w14:paraId="7F3064E9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Return to step 4 of normal flow.</w:t>
            </w:r>
          </w:p>
          <w:p w14:paraId="7E9C42D1" w14:textId="577715EF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2 Make multiple appointments</w:t>
            </w:r>
            <w:r w:rsidR="001315C4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(different doctors)</w:t>
            </w:r>
          </w:p>
          <w:p w14:paraId="4BBC35A6" w14:textId="491DF788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</w:t>
            </w:r>
            <w:r w:rsidR="001315C4">
              <w:rPr>
                <w:rFonts w:ascii="Arial" w:hAnsi="Arial" w:cs="Arial"/>
                <w:lang w:val="en-IN" w:eastAsia="en-IN"/>
              </w:rPr>
              <w:t xml:space="preserve">      </w:t>
            </w:r>
            <w:r w:rsidRPr="00AD73A8">
              <w:rPr>
                <w:rFonts w:ascii="Arial" w:hAnsi="Arial" w:cs="Arial"/>
                <w:lang w:val="en-IN" w:eastAsia="en-IN"/>
              </w:rPr>
              <w:t>Patient repeats steps 1 to 3 multiple times</w:t>
            </w:r>
          </w:p>
          <w:p w14:paraId="0E630689" w14:textId="36D514A9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</w:t>
            </w:r>
            <w:r w:rsidR="001315C4">
              <w:rPr>
                <w:rFonts w:ascii="Arial" w:hAnsi="Arial" w:cs="Arial"/>
                <w:lang w:val="en-IN" w:eastAsia="en-IN"/>
              </w:rPr>
              <w:t xml:space="preserve">      </w:t>
            </w:r>
            <w:r w:rsidRPr="00AD73A8">
              <w:rPr>
                <w:rFonts w:ascii="Arial" w:hAnsi="Arial" w:cs="Arial"/>
                <w:lang w:val="en-IN" w:eastAsia="en-IN"/>
              </w:rPr>
              <w:t>Return to step 4 of normal flow.</w:t>
            </w:r>
          </w:p>
        </w:tc>
      </w:tr>
      <w:tr w:rsidR="00AD73A8" w:rsidRPr="00AD73A8" w14:paraId="755D2685" w14:textId="77777777" w:rsidTr="00AD73A8">
        <w:trPr>
          <w:trHeight w:val="82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FED4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Exce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FAA25" w14:textId="66EC5EC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E1 Requested time is after today’s </w:t>
            </w:r>
            <w:r w:rsidR="00F07A7C" w:rsidRPr="00AD73A8">
              <w:rPr>
                <w:rFonts w:ascii="Arial" w:hAnsi="Arial" w:cs="Arial"/>
                <w:b/>
                <w:bCs/>
                <w:lang w:val="en-IN" w:eastAsia="en-IN"/>
              </w:rPr>
              <w:t>cut off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commentRangeStart w:id="5"/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time</w:t>
            </w:r>
            <w:commentRangeEnd w:id="5"/>
            <w:r w:rsidR="001938E9">
              <w:rPr>
                <w:rStyle w:val="CommentReference"/>
              </w:rPr>
              <w:commentReference w:id="5"/>
            </w:r>
          </w:p>
          <w:p w14:paraId="10CF1AFF" w14:textId="3BD32F5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CSA informs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Patient that it’s too late to place an order for today.</w:t>
            </w:r>
          </w:p>
          <w:p w14:paraId="744B5C09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a. If Patient cancels the appointment process, then CSA terminates </w:t>
            </w:r>
            <w:commentRangeStart w:id="6"/>
            <w:r w:rsidRPr="00AD73A8">
              <w:rPr>
                <w:rFonts w:ascii="Arial" w:hAnsi="Arial" w:cs="Arial"/>
                <w:lang w:val="en-IN" w:eastAsia="en-IN"/>
              </w:rPr>
              <w:t>use</w:t>
            </w:r>
            <w:commentRangeEnd w:id="6"/>
            <w:r w:rsidR="001938E9">
              <w:rPr>
                <w:rStyle w:val="CommentReference"/>
              </w:rPr>
              <w:commentReference w:id="6"/>
            </w:r>
            <w:r w:rsidRPr="00AD73A8">
              <w:rPr>
                <w:rFonts w:ascii="Arial" w:hAnsi="Arial" w:cs="Arial"/>
                <w:lang w:val="en-IN" w:eastAsia="en-IN"/>
              </w:rPr>
              <w:t xml:space="preserve"> case.</w:t>
            </w:r>
          </w:p>
          <w:p w14:paraId="0A16B657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b. Else if Patient requests another date &amp; time, then CSA restarts </w:t>
            </w:r>
            <w:commentRangeStart w:id="7"/>
            <w:r w:rsidRPr="00AD73A8">
              <w:rPr>
                <w:rFonts w:ascii="Arial" w:hAnsi="Arial" w:cs="Arial"/>
                <w:lang w:val="en-IN" w:eastAsia="en-IN"/>
              </w:rPr>
              <w:t>use</w:t>
            </w:r>
            <w:commentRangeEnd w:id="7"/>
            <w:r w:rsidR="001938E9">
              <w:rPr>
                <w:rStyle w:val="CommentReference"/>
              </w:rPr>
              <w:commentReference w:id="7"/>
            </w:r>
            <w:r w:rsidRPr="00AD73A8">
              <w:rPr>
                <w:rFonts w:ascii="Arial" w:hAnsi="Arial" w:cs="Arial"/>
                <w:lang w:val="en-IN" w:eastAsia="en-IN"/>
              </w:rPr>
              <w:t xml:space="preserve"> case.</w:t>
            </w:r>
          </w:p>
          <w:p w14:paraId="245DDED4" w14:textId="568928BA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E2 No appointment slot  is available</w:t>
            </w:r>
          </w:p>
          <w:p w14:paraId="403A3FD6" w14:textId="47C79274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CSA informs the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atient that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no slots are available for the selected date/time for the particular doctor.</w:t>
            </w:r>
          </w:p>
          <w:p w14:paraId="15AFBFE6" w14:textId="2112128A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a. If Patient cancels the appointment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rocess, then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CSA terminates the use case.</w:t>
            </w:r>
          </w:p>
          <w:p w14:paraId="12619527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b. Else if Patient requests another date/time, then COS restarts use case.</w:t>
            </w:r>
          </w:p>
          <w:p w14:paraId="44A3AE4B" w14:textId="4D5DF80C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1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E1 Payment failed</w:t>
            </w:r>
          </w:p>
          <w:p w14:paraId="566244C4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CSA informs Patient that the payment for the appointment has failed and provides option to retry making payment.</w:t>
            </w:r>
          </w:p>
          <w:p w14:paraId="12F50506" w14:textId="42916035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a. If Patient retries making payment, then Return to step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8 of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normal flow.</w:t>
            </w:r>
          </w:p>
          <w:p w14:paraId="5CCE6748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b. Else if Patient cancels the payment process, then CSA terminates use </w:t>
            </w:r>
            <w:commentRangeStart w:id="8"/>
            <w:r w:rsidRPr="00AD73A8">
              <w:rPr>
                <w:rFonts w:ascii="Arial" w:hAnsi="Arial" w:cs="Arial"/>
                <w:lang w:val="en-IN" w:eastAsia="en-IN"/>
              </w:rPr>
              <w:t>case</w:t>
            </w:r>
            <w:commentRangeEnd w:id="8"/>
            <w:r w:rsidR="001938E9">
              <w:rPr>
                <w:rStyle w:val="CommentReference"/>
              </w:rPr>
              <w:commentReference w:id="8"/>
            </w:r>
            <w:r w:rsidRPr="00AD73A8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AD73A8" w:rsidRPr="00AD73A8" w14:paraId="307D1E40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BB5B4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iority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9677C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High</w:t>
            </w:r>
          </w:p>
        </w:tc>
      </w:tr>
      <w:tr w:rsidR="00AD73A8" w:rsidRPr="00AD73A8" w14:paraId="34075FA6" w14:textId="77777777" w:rsidTr="00AD73A8">
        <w:trPr>
          <w:trHeight w:val="92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4FBF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Frequency of Use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62BB4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pproximately 200 users, average of one usage per day. Peak usage load for this use case is between 9:00 A.M. and 12:00 P.M. local time.</w:t>
            </w:r>
          </w:p>
        </w:tc>
      </w:tr>
      <w:tr w:rsidR="00AD73A8" w:rsidRPr="00AD73A8" w14:paraId="6443DC77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D332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Business Rule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13750" w14:textId="3ECC452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BR-1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0330A4">
              <w:rPr>
                <w:rFonts w:ascii="Arial" w:hAnsi="Arial" w:cs="Arial"/>
                <w:lang w:val="en-IN" w:eastAsia="en-IN"/>
              </w:rPr>
              <w:t>BR-2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4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5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6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7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8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9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0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1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2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BR-19</w:t>
            </w:r>
            <w:r w:rsidR="00AD373C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AD73A8" w:rsidRPr="00AD73A8" w14:paraId="30A2A59D" w14:textId="77777777" w:rsidTr="00AD73A8">
        <w:trPr>
          <w:trHeight w:val="28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DAA5C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Other Informa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D38D3" w14:textId="77777777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     Patient shall be able to cancel the appointment process at any time prior to confirming it.</w:t>
            </w:r>
          </w:p>
          <w:p w14:paraId="6DE9F9B3" w14:textId="449750E3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atient shall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be able to view all the scheduled appointments within the previous six months and repeat one of those past appointment as the new appointment, provided that the same slot</w:t>
            </w:r>
            <w:r w:rsidR="00F07A7C">
              <w:rPr>
                <w:rFonts w:ascii="Arial" w:hAnsi="Arial" w:cs="Arial"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lang w:val="en-IN" w:eastAsia="en-IN"/>
              </w:rPr>
              <w:t>(date &amp; time) is available for the selected doctor. (Priority = M)</w:t>
            </w:r>
          </w:p>
          <w:p w14:paraId="441D3C64" w14:textId="2483C671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3.       The default date is the current date if the Patient is using the system before today’s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cut off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time for the clinic. Otherwise, the default date is the next business day.</w:t>
            </w:r>
          </w:p>
        </w:tc>
      </w:tr>
      <w:tr w:rsidR="00AD73A8" w:rsidRPr="00AD73A8" w14:paraId="1D3367C5" w14:textId="77777777" w:rsidTr="00AD73A8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85757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ssum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A69B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ssume that 20 percent of the appointment booking will be for the Paediatric department. (source: previous 6 months of appointment data).</w:t>
            </w:r>
          </w:p>
        </w:tc>
      </w:tr>
    </w:tbl>
    <w:p w14:paraId="4CC0146E" w14:textId="41ECB2F9" w:rsidR="00AD73A8" w:rsidRDefault="00AD73A8">
      <w:pPr>
        <w:rPr>
          <w:b/>
          <w:sz w:val="40"/>
        </w:rPr>
      </w:pPr>
    </w:p>
    <w:p w14:paraId="309AD99E" w14:textId="3F9B5019" w:rsidR="00F5090C" w:rsidRDefault="00F5090C">
      <w:pPr>
        <w:rPr>
          <w:b/>
          <w:sz w:val="40"/>
        </w:rPr>
      </w:pPr>
    </w:p>
    <w:p w14:paraId="445CB6C8" w14:textId="3310B3F3" w:rsidR="00F5090C" w:rsidRPr="00B8005F" w:rsidRDefault="00B8005F">
      <w:pPr>
        <w:rPr>
          <w:rFonts w:ascii="Arial" w:hAnsi="Arial" w:cs="Arial"/>
          <w:b/>
          <w:bCs/>
          <w:sz w:val="28"/>
          <w:lang w:val="en-IN" w:eastAsia="en-IN"/>
        </w:rPr>
      </w:pPr>
      <w:r w:rsidRPr="00B8005F">
        <w:rPr>
          <w:rFonts w:ascii="Arial" w:hAnsi="Arial" w:cs="Arial"/>
          <w:b/>
          <w:bCs/>
          <w:sz w:val="28"/>
          <w:lang w:val="en-IN" w:eastAsia="en-IN"/>
        </w:rPr>
        <w:t>2.3.2 Modify/Cancel Scheduled appointments</w:t>
      </w:r>
    </w:p>
    <w:p w14:paraId="24E34F46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3"/>
        <w:gridCol w:w="2132"/>
        <w:gridCol w:w="2408"/>
        <w:gridCol w:w="3047"/>
      </w:tblGrid>
      <w:tr w:rsidR="00F5090C" w:rsidRPr="00F5090C" w14:paraId="1423B928" w14:textId="77777777" w:rsidTr="00F5090C">
        <w:trPr>
          <w:trHeight w:val="50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4FBCF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ID and Name:</w:t>
            </w:r>
          </w:p>
        </w:tc>
        <w:tc>
          <w:tcPr>
            <w:tcW w:w="0" w:type="auto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D03B3" w14:textId="3CF2FBE1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>UC-20 Modify</w:t>
            </w:r>
            <w:r w:rsidR="00972BDA">
              <w:rPr>
                <w:rFonts w:ascii="Arial" w:hAnsi="Arial" w:cs="Arial"/>
                <w:b/>
                <w:bCs/>
                <w:lang w:val="en-IN" w:eastAsia="en-IN"/>
              </w:rPr>
              <w:t>/Cancel</w:t>
            </w: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 xml:space="preserve"> Scheduled </w:t>
            </w:r>
            <w:commentRangeStart w:id="10"/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>appointments</w:t>
            </w:r>
            <w:commentRangeEnd w:id="10"/>
            <w:r w:rsidR="001938E9">
              <w:rPr>
                <w:rStyle w:val="CommentReference"/>
              </w:rPr>
              <w:commentReference w:id="10"/>
            </w:r>
          </w:p>
        </w:tc>
      </w:tr>
      <w:tr w:rsidR="00F5090C" w:rsidRPr="00F5090C" w14:paraId="5416D1C7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2DFD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Created B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115D0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Monica D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EB1F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Date Create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3D3B3F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04/01/18</w:t>
            </w:r>
          </w:p>
        </w:tc>
      </w:tr>
      <w:tr w:rsidR="00F5090C" w:rsidRPr="00F5090C" w14:paraId="2570632B" w14:textId="77777777" w:rsidTr="00F5090C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A9CBB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imary 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B78D1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6BD53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Secondary Actor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9D2FF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Clinic scheduler Application</w:t>
            </w:r>
          </w:p>
        </w:tc>
      </w:tr>
      <w:tr w:rsidR="00F5090C" w:rsidRPr="00F5090C" w14:paraId="2130A782" w14:textId="77777777" w:rsidTr="00F5090C">
        <w:trPr>
          <w:trHeight w:val="140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993CFD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Descrip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C5A3FC" w14:textId="21F292A8" w:rsidR="00F5090C" w:rsidRPr="00F5090C" w:rsidRDefault="00F5090C" w:rsidP="00D94995">
            <w:pPr>
              <w:widowControl/>
              <w:spacing w:line="276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 xml:space="preserve">Receptionist who use the CSA will be registered as an Admin and would be able to view all the scheduled appointments for the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day. H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/she will also be able to modify existing appointments for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Patients. For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e.g. Chang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in time/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date, cancellation</w:t>
            </w:r>
            <w:r w:rsidRPr="00F5090C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F5090C" w:rsidRPr="00F5090C" w14:paraId="622D9A7E" w14:textId="77777777" w:rsidTr="00F5090C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6D91A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Trigger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3A119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 indicates to view all the scheduled appointments.</w:t>
            </w:r>
          </w:p>
          <w:p w14:paraId="1C181014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 indicates to edit the scheduled appointments.</w:t>
            </w:r>
          </w:p>
        </w:tc>
      </w:tr>
      <w:tr w:rsidR="00F5090C" w:rsidRPr="00F5090C" w14:paraId="53012DC9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BBB4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e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099965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E-1. Receptionist is registered as Admin.</w:t>
            </w:r>
          </w:p>
          <w:p w14:paraId="43B59E99" w14:textId="77777777" w:rsidR="00F5090C" w:rsidRDefault="00F5090C" w:rsidP="00F5090C">
            <w:pPr>
              <w:widowControl/>
              <w:rPr>
                <w:rFonts w:ascii="Arial" w:hAnsi="Arial" w:cs="Arial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 xml:space="preserve">PRE-2. Receptionist is logged on into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CSA.</w:t>
            </w:r>
          </w:p>
          <w:p w14:paraId="0F4E8997" w14:textId="2FF9C165" w:rsidR="00D94995" w:rsidRPr="00F5090C" w:rsidRDefault="00D94995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D94995">
              <w:rPr>
                <w:rFonts w:ascii="Arial" w:hAnsi="Arial" w:cs="Arial"/>
                <w:lang w:val="en-IN" w:eastAsia="en-IN"/>
              </w:rPr>
              <w:t xml:space="preserve">PRE-3.  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Receptionist </w:t>
            </w:r>
            <w:r>
              <w:rPr>
                <w:rFonts w:ascii="Arial" w:hAnsi="Arial" w:cs="Arial"/>
                <w:lang w:val="en-IN" w:eastAsia="en-IN"/>
              </w:rPr>
              <w:t>is abl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view all the scheduled appointments for the day and make modifications.</w:t>
            </w:r>
          </w:p>
        </w:tc>
      </w:tr>
      <w:tr w:rsidR="00F5090C" w:rsidRPr="00F5090C" w14:paraId="326DA9C4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6603E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lastRenderedPageBreak/>
              <w:t>Post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8A6DA" w14:textId="77777777" w:rsidR="00F5090C" w:rsidRDefault="00F5090C" w:rsidP="001A1A26">
            <w:pPr>
              <w:widowControl/>
              <w:spacing w:line="360" w:lineRule="auto"/>
              <w:rPr>
                <w:rFonts w:ascii="Arial" w:hAnsi="Arial" w:cs="Arial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OST-</w:t>
            </w:r>
            <w:r w:rsidR="00D94995">
              <w:rPr>
                <w:rFonts w:ascii="Arial" w:hAnsi="Arial" w:cs="Arial"/>
                <w:lang w:val="en-IN" w:eastAsia="en-IN"/>
              </w:rPr>
              <w:t>1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. </w:t>
            </w:r>
            <w:r w:rsidR="001A1A26">
              <w:rPr>
                <w:rFonts w:ascii="Arial" w:hAnsi="Arial" w:cs="Arial"/>
                <w:lang w:val="en-IN" w:eastAsia="en-IN"/>
              </w:rPr>
              <w:t>Alert is sent to the doctor for the modified appointment.</w:t>
            </w:r>
          </w:p>
          <w:p w14:paraId="79E71DC3" w14:textId="6376C687" w:rsidR="001A1A26" w:rsidRPr="00F5090C" w:rsidRDefault="001A1A26" w:rsidP="001A1A26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1A1A26">
              <w:rPr>
                <w:rFonts w:ascii="Arial" w:hAnsi="Arial" w:cs="Arial"/>
                <w:lang w:val="en-IN" w:eastAsia="en-IN"/>
              </w:rPr>
              <w:t>POST-2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1A1A26">
              <w:rPr>
                <w:rFonts w:ascii="Arial" w:hAnsi="Arial" w:cs="Arial"/>
                <w:lang w:val="en-IN" w:eastAsia="en-IN"/>
              </w:rPr>
              <w:t>Alert is sent to the patient for the modified appointment.</w:t>
            </w:r>
          </w:p>
        </w:tc>
      </w:tr>
      <w:tr w:rsidR="00F5090C" w:rsidRPr="00F5090C" w14:paraId="00D3B7D1" w14:textId="77777777" w:rsidTr="00F5090C">
        <w:trPr>
          <w:trHeight w:val="432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69BA5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Normal Flow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5DE1CE" w14:textId="08AA74D0" w:rsidR="00F5090C" w:rsidRDefault="00F5090C" w:rsidP="00F5090C">
            <w:pPr>
              <w:widowControl/>
              <w:rPr>
                <w:rFonts w:ascii="Arial" w:hAnsi="Arial" w:cs="Arial"/>
                <w:b/>
                <w:bCs/>
                <w:lang w:val="en-IN" w:eastAsia="en-IN"/>
              </w:rPr>
            </w:pP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>5.0 Modify</w:t>
            </w:r>
            <w:r w:rsidR="00E16D2D">
              <w:rPr>
                <w:rFonts w:ascii="Arial" w:hAnsi="Arial" w:cs="Arial"/>
                <w:b/>
                <w:bCs/>
                <w:lang w:val="en-IN" w:eastAsia="en-IN"/>
              </w:rPr>
              <w:t>/Cancel</w:t>
            </w: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 xml:space="preserve"> scheduled appointments</w:t>
            </w:r>
          </w:p>
          <w:p w14:paraId="0E500D4F" w14:textId="77777777" w:rsidR="00BD5CE2" w:rsidRPr="00F5090C" w:rsidRDefault="00BD5CE2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</w:p>
          <w:p w14:paraId="46AC8602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1.  Receptionist indicates to view all the scheduled appointments for a particular day.</w:t>
            </w:r>
          </w:p>
          <w:p w14:paraId="639DE353" w14:textId="2BBF9449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2.  CSA displays list of all the scheduled appointments for the day along with Patient details like name, phone number,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time,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date, and department.</w:t>
            </w:r>
          </w:p>
          <w:p w14:paraId="3B26D6DF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3.  Receptionist selects the appointment which is to be modified.</w:t>
            </w:r>
          </w:p>
          <w:p w14:paraId="5C0DFC2E" w14:textId="42D1DAF3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4.  Receptionist makes the necessary modification for e.g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change in time/date/doctor</w:t>
            </w:r>
            <w:r w:rsidR="00972BDA">
              <w:rPr>
                <w:rFonts w:ascii="Arial" w:hAnsi="Arial" w:cs="Arial"/>
                <w:lang w:val="en-IN" w:eastAsia="en-IN"/>
              </w:rPr>
              <w:t xml:space="preserve"> or cancel the appointment.</w:t>
            </w:r>
          </w:p>
          <w:p w14:paraId="1F906261" w14:textId="5C819693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5.  Receptionist indicates to update the information</w:t>
            </w:r>
            <w:r w:rsidR="00972BDA">
              <w:rPr>
                <w:rFonts w:ascii="Arial" w:hAnsi="Arial" w:cs="Arial"/>
                <w:lang w:val="en-IN" w:eastAsia="en-IN"/>
              </w:rPr>
              <w:t xml:space="preserve"> (saving the modified details).</w:t>
            </w:r>
          </w:p>
          <w:p w14:paraId="011AEBC6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6.Information about the update is sent to the doctor and the Patient through email and text alerts.</w:t>
            </w:r>
          </w:p>
        </w:tc>
      </w:tr>
      <w:tr w:rsidR="00F5090C" w:rsidRPr="00F5090C" w14:paraId="7646C6F8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F78D5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Alternative Flow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B79A6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None</w:t>
            </w:r>
          </w:p>
        </w:tc>
      </w:tr>
      <w:tr w:rsidR="00F5090C" w:rsidRPr="00F5090C" w14:paraId="7CF7798F" w14:textId="77777777" w:rsidTr="00F5090C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C071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Exce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7CB1A" w14:textId="53B3B79F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5.0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E1 Receptionist will not be able to make changes after the cut off time for eg.1 hour before the scheduled appointment.</w:t>
            </w:r>
          </w:p>
        </w:tc>
      </w:tr>
      <w:tr w:rsidR="00F5090C" w:rsidRPr="00F5090C" w14:paraId="5411DE1F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F7057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iority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58A28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High</w:t>
            </w:r>
          </w:p>
        </w:tc>
      </w:tr>
      <w:tr w:rsidR="00F5090C" w:rsidRPr="00F5090C" w14:paraId="7B0C3B02" w14:textId="77777777" w:rsidTr="00F5090C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330F0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Business Rule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53AF" w14:textId="17FBD360" w:rsidR="00F5090C" w:rsidRPr="00F5090C" w:rsidRDefault="00F5090C" w:rsidP="00F5090C">
            <w:pPr>
              <w:widowControl/>
              <w:spacing w:before="60" w:after="60"/>
              <w:ind w:left="20" w:right="80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BR-</w:t>
            </w:r>
            <w:r w:rsidR="004168D4">
              <w:rPr>
                <w:rFonts w:ascii="Arial" w:hAnsi="Arial" w:cs="Arial"/>
                <w:lang w:val="en-IN" w:eastAsia="en-IN"/>
              </w:rPr>
              <w:t>1</w:t>
            </w:r>
            <w:r w:rsidRPr="00F5090C">
              <w:rPr>
                <w:rFonts w:ascii="Arial" w:hAnsi="Arial" w:cs="Arial"/>
                <w:lang w:val="en-IN" w:eastAsia="en-IN"/>
              </w:rPr>
              <w:t>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3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4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5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9</w:t>
            </w:r>
          </w:p>
        </w:tc>
      </w:tr>
      <w:tr w:rsidR="00F5090C" w:rsidRPr="00F5090C" w14:paraId="02D3710A" w14:textId="77777777" w:rsidTr="00F5090C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0C526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Other Informa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7FB61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Expect high frequency of executing this use case within first 4 weeks after system is released.</w:t>
            </w:r>
          </w:p>
        </w:tc>
      </w:tr>
    </w:tbl>
    <w:p w14:paraId="04A433F9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2A6A98CC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5674A390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4041EFF2" w14:textId="77777777" w:rsidR="00F5090C" w:rsidRDefault="00617D19">
      <w:pPr>
        <w:rPr>
          <w:b/>
          <w:sz w:val="40"/>
        </w:rPr>
      </w:pPr>
      <w:r>
        <w:rPr>
          <w:rStyle w:val="CommentReference"/>
        </w:rPr>
        <w:commentReference w:id="11"/>
      </w:r>
    </w:p>
    <w:p w14:paraId="71812C9F" w14:textId="77777777" w:rsidR="00617D19" w:rsidRDefault="00617D19">
      <w:pPr>
        <w:rPr>
          <w:b/>
          <w:sz w:val="40"/>
        </w:rPr>
      </w:pPr>
    </w:p>
    <w:p w14:paraId="3C6AA3E5" w14:textId="77777777" w:rsidR="00617D19" w:rsidRPr="00441B00" w:rsidRDefault="00617D19">
      <w:pPr>
        <w:rPr>
          <w:b/>
          <w:sz w:val="40"/>
        </w:rPr>
      </w:pPr>
      <w:r>
        <w:rPr>
          <w:rStyle w:val="CommentReference"/>
        </w:rPr>
        <w:commentReference w:id="12"/>
      </w:r>
    </w:p>
    <w:sectPr w:rsidR="00617D19" w:rsidRPr="00441B00" w:rsidSect="00CD26B1">
      <w:type w:val="continuous"/>
      <w:pgSz w:w="12240" w:h="15840"/>
      <w:pgMar w:top="1440" w:right="1440" w:bottom="1530" w:left="1440" w:header="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Wally Lee" w:date="2018-04-13T11:15:00Z" w:initials="wl">
    <w:p w14:paraId="7924A5FB" w14:textId="2272381C" w:rsidR="0018307E" w:rsidRDefault="0018307E">
      <w:pPr>
        <w:pStyle w:val="CommentText"/>
      </w:pPr>
      <w:r>
        <w:rPr>
          <w:rStyle w:val="CommentReference"/>
        </w:rPr>
        <w:annotationRef/>
      </w:r>
      <w:r>
        <w:t xml:space="preserve">Can’t self-register as Doctor.  Need IT admin to elevate its role/right.  </w:t>
      </w:r>
    </w:p>
  </w:comment>
  <w:comment w:id="1" w:author="Wally Lee" w:date="2018-04-13T11:15:00Z" w:initials="wl">
    <w:p w14:paraId="12DF4AB0" w14:textId="09A3697C" w:rsidR="0018307E" w:rsidRDefault="0018307E">
      <w:pPr>
        <w:pStyle w:val="CommentText"/>
      </w:pPr>
      <w:r>
        <w:rPr>
          <w:rStyle w:val="CommentReference"/>
        </w:rPr>
        <w:annotationRef/>
      </w:r>
      <w:r>
        <w:t>Same as for Doctor</w:t>
      </w:r>
    </w:p>
  </w:comment>
  <w:comment w:id="3" w:author="Wally Lee" w:date="2018-04-13T11:17:00Z" w:initials="wl">
    <w:p w14:paraId="5D126847" w14:textId="284EAE78" w:rsidR="0018307E" w:rsidRDefault="0018307E">
      <w:pPr>
        <w:pStyle w:val="CommentText"/>
      </w:pPr>
      <w:r>
        <w:rPr>
          <w:rStyle w:val="CommentReference"/>
        </w:rPr>
        <w:annotationRef/>
      </w:r>
      <w:r>
        <w:t>Doctor’s professional service is paid different from online shopping – lack of domain knowledge of this use case.  -5</w:t>
      </w:r>
    </w:p>
  </w:comment>
  <w:comment w:id="4" w:author="Wally Lee" w:date="2018-04-13T11:18:00Z" w:initials="wl">
    <w:p w14:paraId="2F9BD36C" w14:textId="77777777" w:rsidR="0018307E" w:rsidRDefault="0018307E">
      <w:pPr>
        <w:pStyle w:val="CommentText"/>
      </w:pPr>
      <w:r>
        <w:rPr>
          <w:rStyle w:val="CommentReference"/>
        </w:rPr>
        <w:annotationRef/>
      </w:r>
      <w:r>
        <w:t>Alternative flow needs to specify the starting step.  This case it start from Step 3 of normal flow.</w:t>
      </w:r>
    </w:p>
    <w:p w14:paraId="6D880AD5" w14:textId="1976E417" w:rsidR="0018307E" w:rsidRDefault="0018307E">
      <w:pPr>
        <w:pStyle w:val="CommentText"/>
      </w:pPr>
      <w:r>
        <w:t>-5</w:t>
      </w:r>
    </w:p>
  </w:comment>
  <w:comment w:id="5" w:author="Wally Lee" w:date="2018-04-13T11:29:00Z" w:initials="wl">
    <w:p w14:paraId="0217A5C4" w14:textId="4685C407" w:rsidR="001938E9" w:rsidRDefault="001938E9">
      <w:pPr>
        <w:pStyle w:val="CommentText"/>
      </w:pPr>
      <w:r>
        <w:rPr>
          <w:rStyle w:val="CommentReference"/>
        </w:rPr>
        <w:annotationRef/>
      </w:r>
      <w:r>
        <w:t xml:space="preserve">CSA shall provide user available time to select – patient can’t select the appointment which is too late.  </w:t>
      </w:r>
    </w:p>
  </w:comment>
  <w:comment w:id="6" w:author="Wally Lee" w:date="2018-04-13T11:31:00Z" w:initials="wl">
    <w:p w14:paraId="14BE1EA8" w14:textId="5C5C049E" w:rsidR="001938E9" w:rsidRDefault="001938E9">
      <w:pPr>
        <w:pStyle w:val="CommentText"/>
      </w:pPr>
      <w:r>
        <w:rPr>
          <w:rStyle w:val="CommentReference"/>
        </w:rPr>
        <w:annotationRef/>
      </w:r>
      <w:r>
        <w:t xml:space="preserve">Why terminate the use case.  The patient can continue to do such as make another appointment.  </w:t>
      </w:r>
    </w:p>
  </w:comment>
  <w:comment w:id="7" w:author="Wally Lee" w:date="2018-04-13T11:31:00Z" w:initials="wl">
    <w:p w14:paraId="512A1610" w14:textId="4445F462" w:rsidR="001938E9" w:rsidRDefault="001938E9">
      <w:pPr>
        <w:pStyle w:val="CommentText"/>
      </w:pPr>
      <w:r>
        <w:rPr>
          <w:rStyle w:val="CommentReference"/>
        </w:rPr>
        <w:annotationRef/>
      </w:r>
      <w:r>
        <w:t xml:space="preserve">Restart, relogin?  This system is not user-friendly.  </w:t>
      </w:r>
    </w:p>
  </w:comment>
  <w:comment w:id="8" w:author="Wally Lee" w:date="2018-04-13T11:32:00Z" w:initials="wl">
    <w:p w14:paraId="52556EE1" w14:textId="77777777" w:rsidR="001938E9" w:rsidRDefault="001938E9">
      <w:pPr>
        <w:pStyle w:val="CommentText"/>
      </w:pPr>
      <w:r>
        <w:rPr>
          <w:rStyle w:val="CommentReference"/>
        </w:rPr>
        <w:annotationRef/>
      </w:r>
      <w:r>
        <w:t xml:space="preserve">Alternative flows and exception are not written well </w:t>
      </w:r>
    </w:p>
    <w:p w14:paraId="4ABD2499" w14:textId="4D3F568C" w:rsidR="001938E9" w:rsidRDefault="001938E9">
      <w:pPr>
        <w:pStyle w:val="CommentText"/>
      </w:pPr>
      <w:bookmarkStart w:id="9" w:name="_GoBack"/>
      <w:bookmarkEnd w:id="9"/>
    </w:p>
  </w:comment>
  <w:comment w:id="10" w:author="Wally Lee" w:date="2018-04-13T11:33:00Z" w:initials="wl">
    <w:p w14:paraId="308EEB67" w14:textId="3A8FE291" w:rsidR="001938E9" w:rsidRDefault="001938E9">
      <w:pPr>
        <w:pStyle w:val="CommentText"/>
      </w:pPr>
      <w:r>
        <w:rPr>
          <w:rStyle w:val="CommentReference"/>
        </w:rPr>
        <w:annotationRef/>
      </w:r>
      <w:r>
        <w:t xml:space="preserve">These two use cases are too similar.  Not good representations.  </w:t>
      </w:r>
    </w:p>
  </w:comment>
  <w:comment w:id="11" w:author="Wally Lee" w:date="2018-04-13T11:35:00Z" w:initials="wl">
    <w:p w14:paraId="4A4E4FE0" w14:textId="77777777" w:rsidR="00617D19" w:rsidRDefault="00617D19" w:rsidP="00617D19">
      <w:pPr>
        <w:pStyle w:val="ListParagraph"/>
        <w:widowControl/>
        <w:spacing w:line="360" w:lineRule="auto"/>
        <w:ind w:left="0"/>
      </w:pPr>
      <w:r>
        <w:rPr>
          <w:rStyle w:val="CommentReference"/>
        </w:rPr>
        <w:annotationRef/>
      </w:r>
      <w:r>
        <w:t xml:space="preserve">Missing </w:t>
      </w:r>
      <w:r>
        <w:t xml:space="preserve">use case process/dependency flow diagram. </w:t>
      </w:r>
    </w:p>
    <w:p w14:paraId="4332026C" w14:textId="7955021F" w:rsidR="00617D19" w:rsidRDefault="00617D19" w:rsidP="00617D19">
      <w:pPr>
        <w:pStyle w:val="ListParagraph"/>
        <w:widowControl/>
        <w:spacing w:line="360" w:lineRule="auto"/>
        <w:ind w:left="0"/>
      </w:pPr>
      <w:r>
        <w:t>-10</w:t>
      </w:r>
      <w:r>
        <w:t xml:space="preserve">  </w:t>
      </w:r>
    </w:p>
    <w:p w14:paraId="70C502C2" w14:textId="32F38494" w:rsidR="00617D19" w:rsidRDefault="00617D19">
      <w:pPr>
        <w:pStyle w:val="CommentText"/>
      </w:pPr>
    </w:p>
  </w:comment>
  <w:comment w:id="12" w:author="Wally Lee" w:date="2018-04-13T11:35:00Z" w:initials="wl">
    <w:p w14:paraId="621E5FDB" w14:textId="1C0D6E54" w:rsidR="00617D19" w:rsidRDefault="00617D19">
      <w:pPr>
        <w:pStyle w:val="CommentText"/>
      </w:pPr>
      <w:r>
        <w:rPr>
          <w:rStyle w:val="CommentReference"/>
        </w:rPr>
        <w:annotationRef/>
      </w:r>
      <w:r>
        <w:t>80/100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924A5FB" w15:done="0"/>
  <w15:commentEx w15:paraId="12DF4AB0" w15:done="0"/>
  <w15:commentEx w15:paraId="5D126847" w15:done="0"/>
  <w15:commentEx w15:paraId="6D880AD5" w15:done="0"/>
  <w15:commentEx w15:paraId="0217A5C4" w15:done="0"/>
  <w15:commentEx w15:paraId="14BE1EA8" w15:done="0"/>
  <w15:commentEx w15:paraId="512A1610" w15:done="0"/>
  <w15:commentEx w15:paraId="4ABD2499" w15:done="0"/>
  <w15:commentEx w15:paraId="308EEB67" w15:done="0"/>
  <w15:commentEx w15:paraId="70C502C2" w15:done="0"/>
  <w15:commentEx w15:paraId="621E5FD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59DEFF" w14:textId="77777777" w:rsidR="00975BBD" w:rsidRDefault="00975BBD">
      <w:r>
        <w:separator/>
      </w:r>
    </w:p>
  </w:endnote>
  <w:endnote w:type="continuationSeparator" w:id="0">
    <w:p w14:paraId="37680732" w14:textId="77777777" w:rsidR="00975BBD" w:rsidRDefault="00975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A2661D" w14:textId="77777777" w:rsidR="0018307E" w:rsidRDefault="0018307E">
    <w:pPr>
      <w:keepNext/>
      <w:tabs>
        <w:tab w:val="center" w:pos="4320"/>
        <w:tab w:val="right" w:pos="8640"/>
      </w:tabs>
      <w:spacing w:after="720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418001" w14:textId="77777777" w:rsidR="00975BBD" w:rsidRDefault="00975BBD">
      <w:r>
        <w:separator/>
      </w:r>
    </w:p>
  </w:footnote>
  <w:footnote w:type="continuationSeparator" w:id="0">
    <w:p w14:paraId="083459AA" w14:textId="77777777" w:rsidR="00975BBD" w:rsidRDefault="00975B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A3F13B" w14:textId="77777777" w:rsidR="0018307E" w:rsidRDefault="0018307E">
    <w:pPr>
      <w:keepNext/>
      <w:tabs>
        <w:tab w:val="center" w:pos="4680"/>
        <w:tab w:val="right" w:pos="9360"/>
      </w:tabs>
      <w:spacing w:before="720"/>
      <w:rPr>
        <w:b/>
        <w:i/>
        <w:sz w:val="20"/>
        <w:szCs w:val="20"/>
      </w:rPr>
    </w:pPr>
    <w:r>
      <w:rPr>
        <w:b/>
        <w:i/>
        <w:sz w:val="20"/>
        <w:szCs w:val="20"/>
      </w:rPr>
      <w:t>Use Cases for Clinic Appointment Scheduler</w:t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 xml:space="preserve">Page </w:t>
    </w:r>
    <w:r>
      <w:fldChar w:fldCharType="begin"/>
    </w:r>
    <w:r>
      <w:instrText>PAGE</w:instrText>
    </w:r>
    <w:r>
      <w:fldChar w:fldCharType="separate"/>
    </w:r>
    <w:r w:rsidR="00617D19">
      <w:rPr>
        <w:noProof/>
      </w:rPr>
      <w:t>1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529F0"/>
    <w:multiLevelType w:val="multilevel"/>
    <w:tmpl w:val="3C588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D0CA1"/>
    <w:multiLevelType w:val="hybridMultilevel"/>
    <w:tmpl w:val="4A9E07D2"/>
    <w:lvl w:ilvl="0" w:tplc="04090015">
      <w:start w:val="1"/>
      <w:numFmt w:val="upperLetter"/>
      <w:lvlText w:val="%1."/>
      <w:lvlJc w:val="left"/>
      <w:pPr>
        <w:ind w:left="580" w:hanging="360"/>
      </w:p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08FE1951"/>
    <w:multiLevelType w:val="multilevel"/>
    <w:tmpl w:val="C9A2E436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3" w15:restartNumberingAfterBreak="0">
    <w:nsid w:val="0DA761CC"/>
    <w:multiLevelType w:val="hybridMultilevel"/>
    <w:tmpl w:val="1E761CC8"/>
    <w:lvl w:ilvl="0" w:tplc="D3F88FC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4" w15:restartNumberingAfterBreak="0">
    <w:nsid w:val="0FB25293"/>
    <w:multiLevelType w:val="multilevel"/>
    <w:tmpl w:val="48DEC668"/>
    <w:lvl w:ilvl="0">
      <w:start w:val="1"/>
      <w:numFmt w:val="decimal"/>
      <w:lvlText w:val="%1."/>
      <w:lvlJc w:val="left"/>
      <w:pPr>
        <w:ind w:left="432" w:firstLine="72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5" w15:restartNumberingAfterBreak="0">
    <w:nsid w:val="0FDB7F7D"/>
    <w:multiLevelType w:val="hybridMultilevel"/>
    <w:tmpl w:val="2294F8CC"/>
    <w:lvl w:ilvl="0" w:tplc="D3F88FC6">
      <w:start w:val="1"/>
      <w:numFmt w:val="decimal"/>
      <w:lvlText w:val="%1."/>
      <w:lvlJc w:val="left"/>
      <w:pPr>
        <w:ind w:left="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11C15299"/>
    <w:multiLevelType w:val="hybridMultilevel"/>
    <w:tmpl w:val="E63E76E4"/>
    <w:lvl w:ilvl="0" w:tplc="04090019">
      <w:start w:val="1"/>
      <w:numFmt w:val="lowerLetter"/>
      <w:lvlText w:val="%1."/>
      <w:lvlJc w:val="left"/>
      <w:pPr>
        <w:ind w:left="700" w:hanging="360"/>
      </w:p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 w15:restartNumberingAfterBreak="0">
    <w:nsid w:val="1D1D1759"/>
    <w:multiLevelType w:val="multilevel"/>
    <w:tmpl w:val="CA6C3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D4418F"/>
    <w:multiLevelType w:val="hybridMultilevel"/>
    <w:tmpl w:val="B8F63B6C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9" w15:restartNumberingAfterBreak="0">
    <w:nsid w:val="20FF111A"/>
    <w:multiLevelType w:val="hybridMultilevel"/>
    <w:tmpl w:val="9A0668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4268B4"/>
    <w:multiLevelType w:val="hybridMultilevel"/>
    <w:tmpl w:val="323A2196"/>
    <w:lvl w:ilvl="0" w:tplc="04090019">
      <w:start w:val="1"/>
      <w:numFmt w:val="lowerLetter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11" w15:restartNumberingAfterBreak="0">
    <w:nsid w:val="27423D54"/>
    <w:multiLevelType w:val="hybridMultilevel"/>
    <w:tmpl w:val="DF1E1E86"/>
    <w:lvl w:ilvl="0" w:tplc="98BE48BC">
      <w:start w:val="1"/>
      <w:numFmt w:val="decimal"/>
      <w:lvlText w:val="%1-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12" w15:restartNumberingAfterBreak="0">
    <w:nsid w:val="2A2B6AEA"/>
    <w:multiLevelType w:val="hybridMultilevel"/>
    <w:tmpl w:val="BFB61CB0"/>
    <w:lvl w:ilvl="0" w:tplc="04090019">
      <w:start w:val="1"/>
      <w:numFmt w:val="lowerLetter"/>
      <w:lvlText w:val="%1."/>
      <w:lvlJc w:val="left"/>
      <w:pPr>
        <w:ind w:left="700" w:hanging="360"/>
      </w:p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3" w15:restartNumberingAfterBreak="0">
    <w:nsid w:val="2AE55A52"/>
    <w:multiLevelType w:val="multilevel"/>
    <w:tmpl w:val="A5DEC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6F1F94"/>
    <w:multiLevelType w:val="hybridMultilevel"/>
    <w:tmpl w:val="381AB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36C65"/>
    <w:multiLevelType w:val="hybridMultilevel"/>
    <w:tmpl w:val="525CF874"/>
    <w:lvl w:ilvl="0" w:tplc="4F8AB8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A708AB"/>
    <w:multiLevelType w:val="multilevel"/>
    <w:tmpl w:val="80548738"/>
    <w:lvl w:ilvl="0">
      <w:start w:val="1"/>
      <w:numFmt w:val="decimal"/>
      <w:lvlText w:val="%1."/>
      <w:lvlJc w:val="left"/>
      <w:pPr>
        <w:ind w:left="432" w:firstLine="72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7" w15:restartNumberingAfterBreak="0">
    <w:nsid w:val="392576E8"/>
    <w:multiLevelType w:val="multilevel"/>
    <w:tmpl w:val="C4BAAC5E"/>
    <w:lvl w:ilvl="0">
      <w:start w:val="1"/>
      <w:numFmt w:val="decimal"/>
      <w:lvlText w:val="%1."/>
      <w:lvlJc w:val="left"/>
      <w:pPr>
        <w:ind w:left="324" w:hanging="36"/>
      </w:pPr>
    </w:lvl>
    <w:lvl w:ilvl="1">
      <w:start w:val="1"/>
      <w:numFmt w:val="lowerLetter"/>
      <w:lvlText w:val="%2."/>
      <w:lvlJc w:val="left"/>
      <w:pPr>
        <w:ind w:left="1422" w:firstLine="1062"/>
      </w:pPr>
    </w:lvl>
    <w:lvl w:ilvl="2">
      <w:start w:val="1"/>
      <w:numFmt w:val="lowerRoman"/>
      <w:lvlText w:val="%3."/>
      <w:lvlJc w:val="right"/>
      <w:pPr>
        <w:ind w:left="2142" w:firstLine="1962"/>
      </w:pPr>
    </w:lvl>
    <w:lvl w:ilvl="3">
      <w:start w:val="1"/>
      <w:numFmt w:val="decimal"/>
      <w:lvlText w:val="%4."/>
      <w:lvlJc w:val="left"/>
      <w:pPr>
        <w:ind w:left="2862" w:firstLine="2502"/>
      </w:pPr>
    </w:lvl>
    <w:lvl w:ilvl="4">
      <w:start w:val="1"/>
      <w:numFmt w:val="lowerLetter"/>
      <w:lvlText w:val="%5."/>
      <w:lvlJc w:val="left"/>
      <w:pPr>
        <w:ind w:left="3582" w:firstLine="3222"/>
      </w:pPr>
    </w:lvl>
    <w:lvl w:ilvl="5">
      <w:start w:val="1"/>
      <w:numFmt w:val="lowerRoman"/>
      <w:lvlText w:val="%6."/>
      <w:lvlJc w:val="right"/>
      <w:pPr>
        <w:ind w:left="4302" w:firstLine="4122"/>
      </w:pPr>
    </w:lvl>
    <w:lvl w:ilvl="6">
      <w:start w:val="1"/>
      <w:numFmt w:val="decimal"/>
      <w:lvlText w:val="%7."/>
      <w:lvlJc w:val="left"/>
      <w:pPr>
        <w:ind w:left="5022" w:firstLine="4662"/>
      </w:pPr>
    </w:lvl>
    <w:lvl w:ilvl="7">
      <w:start w:val="1"/>
      <w:numFmt w:val="lowerLetter"/>
      <w:lvlText w:val="%8."/>
      <w:lvlJc w:val="left"/>
      <w:pPr>
        <w:ind w:left="5742" w:firstLine="5382"/>
      </w:pPr>
    </w:lvl>
    <w:lvl w:ilvl="8">
      <w:start w:val="1"/>
      <w:numFmt w:val="lowerRoman"/>
      <w:lvlText w:val="%9."/>
      <w:lvlJc w:val="right"/>
      <w:pPr>
        <w:ind w:left="6462" w:firstLine="6282"/>
      </w:pPr>
    </w:lvl>
  </w:abstractNum>
  <w:abstractNum w:abstractNumId="18" w15:restartNumberingAfterBreak="0">
    <w:nsid w:val="3A022129"/>
    <w:multiLevelType w:val="hybridMultilevel"/>
    <w:tmpl w:val="9DAE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1168E3"/>
    <w:multiLevelType w:val="multilevel"/>
    <w:tmpl w:val="13FC3290"/>
    <w:lvl w:ilvl="0">
      <w:start w:val="1"/>
      <w:numFmt w:val="decimal"/>
      <w:lvlText w:val="%1."/>
      <w:lvlJc w:val="left"/>
      <w:pPr>
        <w:ind w:left="792" w:firstLine="432"/>
      </w:pPr>
    </w:lvl>
    <w:lvl w:ilvl="1">
      <w:start w:val="1"/>
      <w:numFmt w:val="bullet"/>
      <w:lvlText w:val="o"/>
      <w:lvlJc w:val="left"/>
      <w:pPr>
        <w:ind w:left="1512" w:firstLine="1152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32" w:firstLine="1872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52" w:firstLine="2592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72" w:firstLine="3312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92" w:firstLine="4032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112" w:firstLine="4752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32" w:firstLine="5472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52" w:firstLine="6192"/>
      </w:pPr>
      <w:rPr>
        <w:rFonts w:ascii="Arial" w:eastAsia="Arial" w:hAnsi="Arial" w:cs="Arial"/>
      </w:rPr>
    </w:lvl>
  </w:abstractNum>
  <w:abstractNum w:abstractNumId="20" w15:restartNumberingAfterBreak="0">
    <w:nsid w:val="3A1A256D"/>
    <w:multiLevelType w:val="hybridMultilevel"/>
    <w:tmpl w:val="AD8C4A0A"/>
    <w:lvl w:ilvl="0" w:tplc="DE1EC79E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A5767B6"/>
    <w:multiLevelType w:val="hybridMultilevel"/>
    <w:tmpl w:val="DDAC9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993C15"/>
    <w:multiLevelType w:val="multilevel"/>
    <w:tmpl w:val="88F6C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6BE1A2C"/>
    <w:multiLevelType w:val="hybridMultilevel"/>
    <w:tmpl w:val="04A2F96A"/>
    <w:lvl w:ilvl="0" w:tplc="772A15FE">
      <w:start w:val="1"/>
      <w:numFmt w:val="decimal"/>
      <w:lvlText w:val="%1-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24" w15:restartNumberingAfterBreak="0">
    <w:nsid w:val="48ED7346"/>
    <w:multiLevelType w:val="hybridMultilevel"/>
    <w:tmpl w:val="3CDAEBA4"/>
    <w:lvl w:ilvl="0" w:tplc="04090017">
      <w:start w:val="1"/>
      <w:numFmt w:val="lowerLetter"/>
      <w:lvlText w:val="%1)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25" w15:restartNumberingAfterBreak="0">
    <w:nsid w:val="4D1850BF"/>
    <w:multiLevelType w:val="hybridMultilevel"/>
    <w:tmpl w:val="9A064688"/>
    <w:lvl w:ilvl="0" w:tplc="EC6A552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B95248"/>
    <w:multiLevelType w:val="hybridMultilevel"/>
    <w:tmpl w:val="A862324C"/>
    <w:lvl w:ilvl="0" w:tplc="4AC28A50">
      <w:start w:val="1"/>
      <w:numFmt w:val="lowerLetter"/>
      <w:lvlText w:val="%1."/>
      <w:lvlJc w:val="left"/>
      <w:pPr>
        <w:ind w:left="724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27" w15:restartNumberingAfterBreak="0">
    <w:nsid w:val="54016061"/>
    <w:multiLevelType w:val="multilevel"/>
    <w:tmpl w:val="6846A4EA"/>
    <w:lvl w:ilvl="0">
      <w:start w:val="1"/>
      <w:numFmt w:val="decimal"/>
      <w:lvlText w:val="%1."/>
      <w:lvlJc w:val="left"/>
      <w:pPr>
        <w:ind w:left="324" w:hanging="36"/>
      </w:pPr>
    </w:lvl>
    <w:lvl w:ilvl="1">
      <w:start w:val="1"/>
      <w:numFmt w:val="lowerLetter"/>
      <w:lvlText w:val="%2."/>
      <w:lvlJc w:val="left"/>
      <w:pPr>
        <w:ind w:left="1422" w:firstLine="1062"/>
      </w:pPr>
    </w:lvl>
    <w:lvl w:ilvl="2">
      <w:start w:val="1"/>
      <w:numFmt w:val="lowerRoman"/>
      <w:lvlText w:val="%3."/>
      <w:lvlJc w:val="right"/>
      <w:pPr>
        <w:ind w:left="2142" w:firstLine="1962"/>
      </w:pPr>
    </w:lvl>
    <w:lvl w:ilvl="3">
      <w:start w:val="1"/>
      <w:numFmt w:val="decimal"/>
      <w:lvlText w:val="%4."/>
      <w:lvlJc w:val="left"/>
      <w:pPr>
        <w:ind w:left="2862" w:firstLine="2502"/>
      </w:pPr>
    </w:lvl>
    <w:lvl w:ilvl="4">
      <w:start w:val="1"/>
      <w:numFmt w:val="lowerLetter"/>
      <w:lvlText w:val="%5."/>
      <w:lvlJc w:val="left"/>
      <w:pPr>
        <w:ind w:left="3582" w:firstLine="3222"/>
      </w:pPr>
    </w:lvl>
    <w:lvl w:ilvl="5">
      <w:start w:val="1"/>
      <w:numFmt w:val="lowerRoman"/>
      <w:lvlText w:val="%6."/>
      <w:lvlJc w:val="right"/>
      <w:pPr>
        <w:ind w:left="4302" w:firstLine="4122"/>
      </w:pPr>
    </w:lvl>
    <w:lvl w:ilvl="6">
      <w:start w:val="1"/>
      <w:numFmt w:val="decimal"/>
      <w:lvlText w:val="%7."/>
      <w:lvlJc w:val="left"/>
      <w:pPr>
        <w:ind w:left="5022" w:firstLine="4662"/>
      </w:pPr>
    </w:lvl>
    <w:lvl w:ilvl="7">
      <w:start w:val="1"/>
      <w:numFmt w:val="lowerLetter"/>
      <w:lvlText w:val="%8."/>
      <w:lvlJc w:val="left"/>
      <w:pPr>
        <w:ind w:left="5742" w:firstLine="5382"/>
      </w:pPr>
    </w:lvl>
    <w:lvl w:ilvl="8">
      <w:start w:val="1"/>
      <w:numFmt w:val="lowerRoman"/>
      <w:lvlText w:val="%9."/>
      <w:lvlJc w:val="right"/>
      <w:pPr>
        <w:ind w:left="6462" w:firstLine="6282"/>
      </w:pPr>
    </w:lvl>
  </w:abstractNum>
  <w:abstractNum w:abstractNumId="28" w15:restartNumberingAfterBreak="0">
    <w:nsid w:val="5A2176B6"/>
    <w:multiLevelType w:val="hybridMultilevel"/>
    <w:tmpl w:val="E98C37E2"/>
    <w:lvl w:ilvl="0" w:tplc="AEE40C3E">
      <w:start w:val="1"/>
      <w:numFmt w:val="decimal"/>
      <w:lvlText w:val="%1.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29" w15:restartNumberingAfterBreak="0">
    <w:nsid w:val="67AF7E00"/>
    <w:multiLevelType w:val="hybridMultilevel"/>
    <w:tmpl w:val="419E9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431060"/>
    <w:multiLevelType w:val="hybridMultilevel"/>
    <w:tmpl w:val="B382F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3C56E0"/>
    <w:multiLevelType w:val="multilevel"/>
    <w:tmpl w:val="2812B72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368" w:firstLine="1008"/>
      </w:pPr>
    </w:lvl>
    <w:lvl w:ilvl="2">
      <w:start w:val="1"/>
      <w:numFmt w:val="lowerRoman"/>
      <w:lvlText w:val="%3."/>
      <w:lvlJc w:val="right"/>
      <w:pPr>
        <w:ind w:left="2088" w:firstLine="1908"/>
      </w:pPr>
    </w:lvl>
    <w:lvl w:ilvl="3">
      <w:start w:val="1"/>
      <w:numFmt w:val="decimal"/>
      <w:lvlText w:val="%4."/>
      <w:lvlJc w:val="left"/>
      <w:pPr>
        <w:ind w:left="2808" w:firstLine="2448"/>
      </w:pPr>
    </w:lvl>
    <w:lvl w:ilvl="4">
      <w:start w:val="1"/>
      <w:numFmt w:val="lowerLetter"/>
      <w:lvlText w:val="%5."/>
      <w:lvlJc w:val="left"/>
      <w:pPr>
        <w:ind w:left="3528" w:firstLine="3168"/>
      </w:pPr>
    </w:lvl>
    <w:lvl w:ilvl="5">
      <w:start w:val="1"/>
      <w:numFmt w:val="lowerRoman"/>
      <w:lvlText w:val="%6."/>
      <w:lvlJc w:val="right"/>
      <w:pPr>
        <w:ind w:left="4248" w:firstLine="4068"/>
      </w:pPr>
    </w:lvl>
    <w:lvl w:ilvl="6">
      <w:start w:val="1"/>
      <w:numFmt w:val="decimal"/>
      <w:lvlText w:val="%7."/>
      <w:lvlJc w:val="left"/>
      <w:pPr>
        <w:ind w:left="4968" w:firstLine="4608"/>
      </w:pPr>
    </w:lvl>
    <w:lvl w:ilvl="7">
      <w:start w:val="1"/>
      <w:numFmt w:val="lowerLetter"/>
      <w:lvlText w:val="%8."/>
      <w:lvlJc w:val="left"/>
      <w:pPr>
        <w:ind w:left="5688" w:firstLine="5328"/>
      </w:pPr>
    </w:lvl>
    <w:lvl w:ilvl="8">
      <w:start w:val="1"/>
      <w:numFmt w:val="lowerRoman"/>
      <w:lvlText w:val="%9."/>
      <w:lvlJc w:val="right"/>
      <w:pPr>
        <w:ind w:left="6408" w:firstLine="6228"/>
      </w:pPr>
    </w:lvl>
  </w:abstractNum>
  <w:num w:numId="1">
    <w:abstractNumId w:val="27"/>
  </w:num>
  <w:num w:numId="2">
    <w:abstractNumId w:val="2"/>
  </w:num>
  <w:num w:numId="3">
    <w:abstractNumId w:val="16"/>
  </w:num>
  <w:num w:numId="4">
    <w:abstractNumId w:val="31"/>
  </w:num>
  <w:num w:numId="5">
    <w:abstractNumId w:val="19"/>
  </w:num>
  <w:num w:numId="6">
    <w:abstractNumId w:val="4"/>
  </w:num>
  <w:num w:numId="7">
    <w:abstractNumId w:val="8"/>
  </w:num>
  <w:num w:numId="8">
    <w:abstractNumId w:val="5"/>
  </w:num>
  <w:num w:numId="9">
    <w:abstractNumId w:val="3"/>
  </w:num>
  <w:num w:numId="10">
    <w:abstractNumId w:val="25"/>
  </w:num>
  <w:num w:numId="11">
    <w:abstractNumId w:val="24"/>
  </w:num>
  <w:num w:numId="12">
    <w:abstractNumId w:val="26"/>
  </w:num>
  <w:num w:numId="13">
    <w:abstractNumId w:val="17"/>
  </w:num>
  <w:num w:numId="14">
    <w:abstractNumId w:val="10"/>
  </w:num>
  <w:num w:numId="15">
    <w:abstractNumId w:val="1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9"/>
  </w:num>
  <w:num w:numId="26">
    <w:abstractNumId w:val="12"/>
  </w:num>
  <w:num w:numId="27">
    <w:abstractNumId w:val="6"/>
  </w:num>
  <w:num w:numId="28">
    <w:abstractNumId w:val="30"/>
  </w:num>
  <w:num w:numId="29">
    <w:abstractNumId w:val="9"/>
  </w:num>
  <w:num w:numId="30">
    <w:abstractNumId w:val="14"/>
  </w:num>
  <w:num w:numId="31">
    <w:abstractNumId w:val="18"/>
  </w:num>
  <w:num w:numId="32">
    <w:abstractNumId w:val="1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ally Lee">
    <w15:presenceInfo w15:providerId="None" w15:userId="Wally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Y1tjSzNDU2NTJW0lEKTi0uzszPAykwqgUA1PjnWCwAAAA="/>
  </w:docVars>
  <w:rsids>
    <w:rsidRoot w:val="00C24D3A"/>
    <w:rsid w:val="0002706F"/>
    <w:rsid w:val="00027316"/>
    <w:rsid w:val="000319D4"/>
    <w:rsid w:val="000330A4"/>
    <w:rsid w:val="000365CF"/>
    <w:rsid w:val="0005687D"/>
    <w:rsid w:val="0007429B"/>
    <w:rsid w:val="000A4441"/>
    <w:rsid w:val="000A4741"/>
    <w:rsid w:val="000A7253"/>
    <w:rsid w:val="000B518A"/>
    <w:rsid w:val="000B76A6"/>
    <w:rsid w:val="000C7255"/>
    <w:rsid w:val="000D5ABA"/>
    <w:rsid w:val="000E044A"/>
    <w:rsid w:val="000F2B8F"/>
    <w:rsid w:val="00105771"/>
    <w:rsid w:val="00105C31"/>
    <w:rsid w:val="00106D77"/>
    <w:rsid w:val="001108AF"/>
    <w:rsid w:val="00113C20"/>
    <w:rsid w:val="001315C4"/>
    <w:rsid w:val="00132A5B"/>
    <w:rsid w:val="0013355C"/>
    <w:rsid w:val="0013406A"/>
    <w:rsid w:val="00161036"/>
    <w:rsid w:val="001637B6"/>
    <w:rsid w:val="0017477F"/>
    <w:rsid w:val="0018307E"/>
    <w:rsid w:val="0018459F"/>
    <w:rsid w:val="001938E9"/>
    <w:rsid w:val="00193F37"/>
    <w:rsid w:val="001A1A26"/>
    <w:rsid w:val="001A4D7E"/>
    <w:rsid w:val="001B10C0"/>
    <w:rsid w:val="001B78B8"/>
    <w:rsid w:val="001D39D9"/>
    <w:rsid w:val="001D4181"/>
    <w:rsid w:val="001D457D"/>
    <w:rsid w:val="001E051F"/>
    <w:rsid w:val="001E3CF3"/>
    <w:rsid w:val="001E5642"/>
    <w:rsid w:val="002019E2"/>
    <w:rsid w:val="002024B8"/>
    <w:rsid w:val="00246C86"/>
    <w:rsid w:val="00260A54"/>
    <w:rsid w:val="002704D6"/>
    <w:rsid w:val="00270887"/>
    <w:rsid w:val="002734C1"/>
    <w:rsid w:val="00281810"/>
    <w:rsid w:val="00294650"/>
    <w:rsid w:val="002A312D"/>
    <w:rsid w:val="002C2B55"/>
    <w:rsid w:val="002C6368"/>
    <w:rsid w:val="003033E9"/>
    <w:rsid w:val="003039DB"/>
    <w:rsid w:val="00304BD1"/>
    <w:rsid w:val="0031233B"/>
    <w:rsid w:val="00327F81"/>
    <w:rsid w:val="003445D5"/>
    <w:rsid w:val="00352CD7"/>
    <w:rsid w:val="00356369"/>
    <w:rsid w:val="0035704D"/>
    <w:rsid w:val="00374C28"/>
    <w:rsid w:val="003A196B"/>
    <w:rsid w:val="003A4315"/>
    <w:rsid w:val="003E0AC0"/>
    <w:rsid w:val="003F1333"/>
    <w:rsid w:val="00406551"/>
    <w:rsid w:val="004168D4"/>
    <w:rsid w:val="00427707"/>
    <w:rsid w:val="00431026"/>
    <w:rsid w:val="004320E5"/>
    <w:rsid w:val="00436E4F"/>
    <w:rsid w:val="004378F6"/>
    <w:rsid w:val="00441B00"/>
    <w:rsid w:val="00462FF2"/>
    <w:rsid w:val="00466204"/>
    <w:rsid w:val="00467AEA"/>
    <w:rsid w:val="0047526E"/>
    <w:rsid w:val="00477AA7"/>
    <w:rsid w:val="004A074D"/>
    <w:rsid w:val="004A7FDA"/>
    <w:rsid w:val="004B4611"/>
    <w:rsid w:val="004B572A"/>
    <w:rsid w:val="004D3A53"/>
    <w:rsid w:val="004D4D9A"/>
    <w:rsid w:val="004F6B5A"/>
    <w:rsid w:val="00500FEA"/>
    <w:rsid w:val="00502997"/>
    <w:rsid w:val="00502BDE"/>
    <w:rsid w:val="00504F8E"/>
    <w:rsid w:val="00510F86"/>
    <w:rsid w:val="005210F8"/>
    <w:rsid w:val="00533A10"/>
    <w:rsid w:val="00584BA8"/>
    <w:rsid w:val="00595962"/>
    <w:rsid w:val="005B349C"/>
    <w:rsid w:val="005C46B6"/>
    <w:rsid w:val="006137DA"/>
    <w:rsid w:val="00617D19"/>
    <w:rsid w:val="00642439"/>
    <w:rsid w:val="0066602E"/>
    <w:rsid w:val="00671AA6"/>
    <w:rsid w:val="00673D1C"/>
    <w:rsid w:val="00675996"/>
    <w:rsid w:val="00681518"/>
    <w:rsid w:val="006947C3"/>
    <w:rsid w:val="006A0C8E"/>
    <w:rsid w:val="006B24FE"/>
    <w:rsid w:val="006B27DA"/>
    <w:rsid w:val="006C43E9"/>
    <w:rsid w:val="006C5624"/>
    <w:rsid w:val="006D65C9"/>
    <w:rsid w:val="006E3371"/>
    <w:rsid w:val="006E754C"/>
    <w:rsid w:val="006F52E4"/>
    <w:rsid w:val="006F6EE2"/>
    <w:rsid w:val="0072158D"/>
    <w:rsid w:val="00745480"/>
    <w:rsid w:val="00753655"/>
    <w:rsid w:val="0076631C"/>
    <w:rsid w:val="00771662"/>
    <w:rsid w:val="007C1920"/>
    <w:rsid w:val="007D2F5F"/>
    <w:rsid w:val="007D3343"/>
    <w:rsid w:val="007D6FCE"/>
    <w:rsid w:val="007E2FCA"/>
    <w:rsid w:val="00820282"/>
    <w:rsid w:val="008208DC"/>
    <w:rsid w:val="00847E8B"/>
    <w:rsid w:val="00852810"/>
    <w:rsid w:val="00860A41"/>
    <w:rsid w:val="00862DAF"/>
    <w:rsid w:val="008648E6"/>
    <w:rsid w:val="00875B82"/>
    <w:rsid w:val="0088246A"/>
    <w:rsid w:val="00891029"/>
    <w:rsid w:val="00897F22"/>
    <w:rsid w:val="008B011B"/>
    <w:rsid w:val="008B1ED9"/>
    <w:rsid w:val="008C3BC0"/>
    <w:rsid w:val="008E12CF"/>
    <w:rsid w:val="008E5BA0"/>
    <w:rsid w:val="009360C0"/>
    <w:rsid w:val="0093613B"/>
    <w:rsid w:val="009450F4"/>
    <w:rsid w:val="00951A48"/>
    <w:rsid w:val="0097119C"/>
    <w:rsid w:val="00971B59"/>
    <w:rsid w:val="00972BDA"/>
    <w:rsid w:val="00975BBD"/>
    <w:rsid w:val="009F4C08"/>
    <w:rsid w:val="00A057E7"/>
    <w:rsid w:val="00A27C23"/>
    <w:rsid w:val="00A354AA"/>
    <w:rsid w:val="00A535D8"/>
    <w:rsid w:val="00A546DC"/>
    <w:rsid w:val="00A62FFC"/>
    <w:rsid w:val="00A85D05"/>
    <w:rsid w:val="00A91843"/>
    <w:rsid w:val="00AA5770"/>
    <w:rsid w:val="00AB3D4D"/>
    <w:rsid w:val="00AD17CA"/>
    <w:rsid w:val="00AD373C"/>
    <w:rsid w:val="00AD53A1"/>
    <w:rsid w:val="00AD5EE1"/>
    <w:rsid w:val="00AD73A8"/>
    <w:rsid w:val="00AE35A5"/>
    <w:rsid w:val="00B1712B"/>
    <w:rsid w:val="00B3557A"/>
    <w:rsid w:val="00B64943"/>
    <w:rsid w:val="00B726A1"/>
    <w:rsid w:val="00B8005F"/>
    <w:rsid w:val="00B8429F"/>
    <w:rsid w:val="00B852C4"/>
    <w:rsid w:val="00B85736"/>
    <w:rsid w:val="00B974F4"/>
    <w:rsid w:val="00B97BAE"/>
    <w:rsid w:val="00BA6F37"/>
    <w:rsid w:val="00BD2A08"/>
    <w:rsid w:val="00BD3678"/>
    <w:rsid w:val="00BD5CE2"/>
    <w:rsid w:val="00BE5BEB"/>
    <w:rsid w:val="00BF62AE"/>
    <w:rsid w:val="00C14B84"/>
    <w:rsid w:val="00C2376B"/>
    <w:rsid w:val="00C24D3A"/>
    <w:rsid w:val="00C3053B"/>
    <w:rsid w:val="00C419F0"/>
    <w:rsid w:val="00C43EEF"/>
    <w:rsid w:val="00C739E2"/>
    <w:rsid w:val="00C83B5B"/>
    <w:rsid w:val="00C906A6"/>
    <w:rsid w:val="00CA6F7B"/>
    <w:rsid w:val="00CB6A62"/>
    <w:rsid w:val="00CD26B1"/>
    <w:rsid w:val="00CD762F"/>
    <w:rsid w:val="00CF7096"/>
    <w:rsid w:val="00D01673"/>
    <w:rsid w:val="00D100B0"/>
    <w:rsid w:val="00D25F81"/>
    <w:rsid w:val="00D333DB"/>
    <w:rsid w:val="00D71EB3"/>
    <w:rsid w:val="00D90F66"/>
    <w:rsid w:val="00D94995"/>
    <w:rsid w:val="00DA4C22"/>
    <w:rsid w:val="00DA620F"/>
    <w:rsid w:val="00DD00CF"/>
    <w:rsid w:val="00DE0F76"/>
    <w:rsid w:val="00E11EFF"/>
    <w:rsid w:val="00E16D2D"/>
    <w:rsid w:val="00E2436F"/>
    <w:rsid w:val="00E4343C"/>
    <w:rsid w:val="00E51C0E"/>
    <w:rsid w:val="00E5284E"/>
    <w:rsid w:val="00E539AF"/>
    <w:rsid w:val="00E732A3"/>
    <w:rsid w:val="00E752DF"/>
    <w:rsid w:val="00E779FD"/>
    <w:rsid w:val="00EA3756"/>
    <w:rsid w:val="00EB4DE8"/>
    <w:rsid w:val="00EC642C"/>
    <w:rsid w:val="00EF316B"/>
    <w:rsid w:val="00F05C25"/>
    <w:rsid w:val="00F07A7C"/>
    <w:rsid w:val="00F36E61"/>
    <w:rsid w:val="00F5090C"/>
    <w:rsid w:val="00F55F78"/>
    <w:rsid w:val="00F738B8"/>
    <w:rsid w:val="00F86457"/>
    <w:rsid w:val="00F96218"/>
    <w:rsid w:val="00FA315F"/>
    <w:rsid w:val="00FB2AC7"/>
    <w:rsid w:val="00FB64E3"/>
    <w:rsid w:val="00FE3882"/>
    <w:rsid w:val="00FE48C5"/>
    <w:rsid w:val="00FE7F0D"/>
    <w:rsid w:val="00FF744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1F645"/>
  <w15:docId w15:val="{64F5D777-0439-419A-8C37-BFA909C1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color w:val="000000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400" w:after="200"/>
      <w:ind w:left="432" w:hanging="432"/>
      <w:outlineLvl w:val="0"/>
    </w:pPr>
    <w:rPr>
      <w:rFonts w:ascii="Arial" w:eastAsia="Arial" w:hAnsi="Arial" w:cs="Arial"/>
      <w:b/>
      <w:sz w:val="36"/>
      <w:szCs w:val="36"/>
    </w:rPr>
  </w:style>
  <w:style w:type="paragraph" w:styleId="Heading2">
    <w:name w:val="heading 2"/>
    <w:basedOn w:val="Normal"/>
    <w:next w:val="Normal"/>
    <w:pPr>
      <w:keepNext/>
      <w:spacing w:before="240" w:after="180"/>
      <w:outlineLvl w:val="1"/>
    </w:pPr>
    <w:rPr>
      <w:rFonts w:ascii="Arial" w:eastAsia="Arial" w:hAnsi="Arial" w:cs="Arial"/>
      <w:b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60" w:after="60"/>
      <w:ind w:left="720" w:hanging="720"/>
      <w:outlineLvl w:val="2"/>
    </w:pPr>
    <w:rPr>
      <w:rFonts w:ascii="Arial" w:eastAsia="Arial" w:hAnsi="Arial" w:cs="Arial"/>
      <w:b/>
      <w:sz w:val="24"/>
      <w:szCs w:val="24"/>
    </w:rPr>
  </w:style>
  <w:style w:type="paragraph" w:styleId="Heading4">
    <w:name w:val="heading 4"/>
    <w:basedOn w:val="Normal"/>
    <w:next w:val="Normal"/>
    <w:pPr>
      <w:keepNext/>
      <w:spacing w:before="60" w:after="60"/>
      <w:ind w:left="864" w:hanging="864"/>
      <w:outlineLvl w:val="3"/>
    </w:pPr>
    <w:rPr>
      <w:rFonts w:ascii="Arial" w:eastAsia="Arial" w:hAnsi="Arial" w:cs="Arial"/>
      <w:b/>
    </w:rPr>
  </w:style>
  <w:style w:type="paragraph" w:styleId="Heading5">
    <w:name w:val="heading 5"/>
    <w:basedOn w:val="Normal"/>
    <w:next w:val="Normal"/>
    <w:pPr>
      <w:keepNext/>
      <w:spacing w:before="60" w:after="60"/>
      <w:ind w:left="1008" w:hanging="1008"/>
      <w:outlineLvl w:val="4"/>
    </w:pPr>
    <w:rPr>
      <w:rFonts w:ascii="Arial" w:eastAsia="Arial" w:hAnsi="Arial" w:cs="Arial"/>
      <w:b/>
    </w:rPr>
  </w:style>
  <w:style w:type="paragraph" w:styleId="Heading6">
    <w:name w:val="heading 6"/>
    <w:basedOn w:val="Normal"/>
    <w:next w:val="Normal"/>
    <w:pPr>
      <w:keepNext/>
      <w:spacing w:before="60" w:after="60"/>
      <w:ind w:left="1152" w:hanging="1152"/>
      <w:outlineLvl w:val="5"/>
    </w:pPr>
    <w:rPr>
      <w:rFonts w:ascii="Arial" w:eastAsia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240" w:after="720"/>
      <w:jc w:val="right"/>
    </w:pPr>
    <w:rPr>
      <w:rFonts w:ascii="Arial" w:eastAsia="Arial" w:hAnsi="Arial" w:cs="Arial"/>
      <w:b/>
      <w:sz w:val="64"/>
      <w:szCs w:val="64"/>
    </w:rPr>
  </w:style>
  <w:style w:type="paragraph" w:styleId="Subtitle">
    <w:name w:val="Subtitle"/>
    <w:basedOn w:val="Normal"/>
    <w:next w:val="Normal"/>
    <w:pPr>
      <w:spacing w:before="240" w:after="720"/>
      <w:jc w:val="right"/>
    </w:pPr>
    <w:rPr>
      <w:rFonts w:ascii="Arial" w:eastAsia="Arial" w:hAnsi="Arial" w:cs="Arial"/>
      <w:b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2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58D"/>
  </w:style>
  <w:style w:type="paragraph" w:styleId="Footer">
    <w:name w:val="footer"/>
    <w:basedOn w:val="Normal"/>
    <w:link w:val="FooterChar"/>
    <w:uiPriority w:val="99"/>
    <w:unhideWhenUsed/>
    <w:rsid w:val="0072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58D"/>
  </w:style>
  <w:style w:type="paragraph" w:styleId="ListParagraph">
    <w:name w:val="List Paragraph"/>
    <w:basedOn w:val="Normal"/>
    <w:uiPriority w:val="34"/>
    <w:qFormat/>
    <w:rsid w:val="008C3B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7AEA"/>
    <w:pPr>
      <w:widowControl/>
      <w:spacing w:before="100" w:beforeAutospacing="1" w:after="100" w:afterAutospacing="1"/>
    </w:pPr>
    <w:rPr>
      <w:rFonts w:eastAsiaTheme="minorHAnsi"/>
      <w:color w:val="auto"/>
      <w:sz w:val="24"/>
      <w:szCs w:val="24"/>
    </w:rPr>
  </w:style>
  <w:style w:type="paragraph" w:customStyle="1" w:styleId="ByLine">
    <w:name w:val="ByLine"/>
    <w:basedOn w:val="Title"/>
    <w:rsid w:val="00462FF2"/>
    <w:pPr>
      <w:widowControl/>
    </w:pPr>
    <w:rPr>
      <w:rFonts w:eastAsia="Times New Roman" w:cs="Times New Roman"/>
      <w:color w:val="auto"/>
      <w:kern w:val="28"/>
      <w:sz w:val="28"/>
      <w:szCs w:val="20"/>
    </w:rPr>
  </w:style>
  <w:style w:type="paragraph" w:customStyle="1" w:styleId="TableText">
    <w:name w:val="Table Text"/>
    <w:basedOn w:val="Normal"/>
    <w:rsid w:val="004B4611"/>
    <w:pPr>
      <w:widowControl/>
      <w:spacing w:before="60" w:after="60" w:line="480" w:lineRule="auto"/>
    </w:pPr>
    <w:rPr>
      <w:color w:val="auto"/>
      <w:sz w:val="24"/>
      <w:szCs w:val="20"/>
    </w:rPr>
  </w:style>
  <w:style w:type="paragraph" w:customStyle="1" w:styleId="TableHead">
    <w:name w:val="Table Head"/>
    <w:basedOn w:val="Heading3"/>
    <w:next w:val="TableText"/>
    <w:rsid w:val="004B4611"/>
    <w:pPr>
      <w:keepNext w:val="0"/>
      <w:widowControl/>
      <w:spacing w:before="300" w:line="240" w:lineRule="exact"/>
      <w:ind w:left="0" w:firstLine="0"/>
      <w:outlineLvl w:val="9"/>
    </w:pPr>
    <w:rPr>
      <w:rFonts w:eastAsia="Times New Roman" w:cs="Times New Roman"/>
      <w:i/>
      <w:color w:val="auto"/>
      <w:szCs w:val="20"/>
    </w:rPr>
  </w:style>
  <w:style w:type="paragraph" w:customStyle="1" w:styleId="ChangeHistoryTitle">
    <w:name w:val="ChangeHistory Title"/>
    <w:basedOn w:val="Normal"/>
    <w:rsid w:val="00510F86"/>
    <w:pPr>
      <w:keepNext/>
      <w:widowControl/>
      <w:spacing w:before="60" w:after="60"/>
      <w:jc w:val="center"/>
    </w:pPr>
    <w:rPr>
      <w:rFonts w:ascii="Arial" w:hAnsi="Arial"/>
      <w:b/>
      <w:color w:val="auto"/>
      <w:sz w:val="3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830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0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0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0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0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0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0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5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93139">
          <w:marLeft w:val="-4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2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3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3901">
          <w:marLeft w:val="-4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microsoft.com/office/2011/relationships/commentsExtended" Target="commentsExtended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comments" Target="comment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WrappedLabelHistory xmlns:xsi="http://www.w3.org/2001/XMLSchema-instance" xmlns:xsd="http://www.w3.org/2001/XMLSchema" xmlns="http://www.boldonjames.com/2016/02/Classifier/internal/wrappedLabelHistory">
  <Value>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dXNlclNlbGVjdGVkIiAvPjxVc2VyTmFtZT5VU1xoYWN2OTEyODwvVXNlck5hbWU+PERhdGVUaW1lPjQvMTMvMjAxOCA2OjM2OjIxIFBNPC9EYXRlVGltZT48TGFiZWxTdHJpbmc+VGhpcyBhcnRpZmFjdCBoYXMgbm8gY2xhc3NpZmljYXRpb24uPC9MYWJlbFN0cmluZz48L2l0ZW0+PC9sYWJlbEhpc3Rvcnk+</Value>
</WrappedLabelHistory>
</file>

<file path=customXml/item2.xml><?xml version="1.0" encoding="utf-8"?>
<sisl xmlns:xsi="http://www.w3.org/2001/XMLSchema-instance" xmlns:xsd="http://www.w3.org/2001/XMLSchema" xmlns="http://www.boldonjames.com/2008/01/sie/internal/label" sislVersion="0" policy="cde53ac1-bf5f-4aae-9cf1-07509e23a4b0" origin="userSelected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CDB3A8-EF33-4B29-AF94-D512883E7875}">
  <ds:schemaRefs>
    <ds:schemaRef ds:uri="http://www.w3.org/2001/XMLSchema"/>
    <ds:schemaRef ds:uri="http://www.boldonjames.com/2016/02/Classifier/internal/wrappedLabelHistory"/>
  </ds:schemaRefs>
</ds:datastoreItem>
</file>

<file path=customXml/itemProps2.xml><?xml version="1.0" encoding="utf-8"?>
<ds:datastoreItem xmlns:ds="http://schemas.openxmlformats.org/officeDocument/2006/customXml" ds:itemID="{A270786D-7611-4EF1-9564-5B777EA7CB68}">
  <ds:schemaRefs>
    <ds:schemaRef ds:uri="http://www.w3.org/2001/XMLSchema"/>
    <ds:schemaRef ds:uri="http://www.boldonjames.com/2008/01/sie/internal/label"/>
  </ds:schemaRefs>
</ds:datastoreItem>
</file>

<file path=customXml/itemProps3.xml><?xml version="1.0" encoding="utf-8"?>
<ds:datastoreItem xmlns:ds="http://schemas.openxmlformats.org/officeDocument/2006/customXml" ds:itemID="{6B18648D-289E-4181-8013-0318FC9FB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5</Pages>
  <Words>2402</Words>
  <Characters>13048</Characters>
  <Application>Microsoft Office Word</Application>
  <DocSecurity>0</DocSecurity>
  <Lines>869</Lines>
  <Paragraphs>5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[rtnipcontrolcode:rtnipcontrolcodenone||rtnexportcontrolcountry:rtnexportcontrolcountrynone|rtnexportcontrolcode:rtnexportcontrolcodenone||]</dc:subject>
  <dc:creator>Sweety Jain</dc:creator>
  <cp:lastModifiedBy>Wally Lee</cp:lastModifiedBy>
  <cp:revision>109</cp:revision>
  <dcterms:created xsi:type="dcterms:W3CDTF">2018-04-08T01:11:00Z</dcterms:created>
  <dcterms:modified xsi:type="dcterms:W3CDTF">2018-04-1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d19e06de-6a88-4d5f-b042-79ee10d4d526</vt:lpwstr>
  </property>
  <property fmtid="{D5CDD505-2E9C-101B-9397-08002B2CF9AE}" pid="3" name="bjSaver">
    <vt:lpwstr>3x5PSFJ9AKTBcOIrYgPQalrhRwIdWu6b</vt:lpwstr>
  </property>
  <property fmtid="{D5CDD505-2E9C-101B-9397-08002B2CF9AE}" pid="4" name="bjDocumentSecurityLabel">
    <vt:lpwstr>This artifact has no classification.</vt:lpwstr>
  </property>
  <property fmtid="{D5CDD505-2E9C-101B-9397-08002B2CF9AE}" pid="5" name="rtnexportcontrolcode">
    <vt:lpwstr>rtnexportcontrolcodenone</vt:lpwstr>
  </property>
  <property fmtid="{D5CDD505-2E9C-101B-9397-08002B2CF9AE}" pid="6" name="rtnexportcontrolcountry">
    <vt:lpwstr>rtnexportcontrolcountrynone</vt:lpwstr>
  </property>
  <property fmtid="{D5CDD505-2E9C-101B-9397-08002B2CF9AE}" pid="7" name="rtnipcontrolcode">
    <vt:lpwstr>rtnipcontrolcodenone</vt:lpwstr>
  </property>
  <property fmtid="{D5CDD505-2E9C-101B-9397-08002B2CF9AE}" pid="8" name="bjLabelHistoryID">
    <vt:lpwstr>{0DCDB3A8-EF33-4B29-AF94-D512883E7875}</vt:lpwstr>
  </property>
</Properties>
</file>